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.xml" ContentType="application/vnd.ms-office.intelligenc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049382B" w14:textId="40C99880" w:rsidR="00617A7E" w:rsidRPr="00617A7E" w:rsidRDefault="00617A7E" w:rsidP="00617A7E">
      <w:pPr>
        <w:pStyle w:val="CustomH2"/>
        <w:jc w:val="center"/>
        <w:rPr>
          <w:sz w:val="32"/>
        </w:rPr>
      </w:pPr>
      <w:r w:rsidRPr="00617A7E">
        <w:rPr>
          <w:sz w:val="32"/>
        </w:rPr>
        <w:t>CO1107 Mock Test</w:t>
      </w:r>
    </w:p>
    <w:p w14:paraId="7593F964" w14:textId="3623897E" w:rsidR="004006DB" w:rsidRDefault="004006DB" w:rsidP="004006DB">
      <w:pPr>
        <w:pStyle w:val="CustomH2"/>
        <w:rPr>
          <w:bCs/>
        </w:rPr>
      </w:pPr>
      <w:r w:rsidRPr="00AA6246">
        <w:t>Recursion</w:t>
      </w:r>
      <w:r w:rsidRPr="006A53D8">
        <w:rPr>
          <w:bCs/>
        </w:rPr>
        <w:t xml:space="preserve"> </w:t>
      </w:r>
    </w:p>
    <w:p w14:paraId="176D0CF7" w14:textId="6525C8C4" w:rsidR="00A46F75" w:rsidRPr="006A53D8" w:rsidRDefault="00A46F75" w:rsidP="00A46F75">
      <w:pPr>
        <w:rPr>
          <w:b/>
          <w:bCs/>
        </w:rPr>
      </w:pPr>
      <w:r w:rsidRPr="006A53D8">
        <w:rPr>
          <w:b/>
          <w:bCs/>
        </w:rPr>
        <w:t>Q</w:t>
      </w:r>
      <w:r w:rsidR="006A53D8" w:rsidRPr="006A53D8">
        <w:rPr>
          <w:b/>
          <w:bCs/>
        </w:rPr>
        <w:t xml:space="preserve">uestion </w:t>
      </w:r>
      <w:r w:rsidRPr="006A53D8">
        <w:rPr>
          <w:b/>
          <w:bCs/>
        </w:rPr>
        <w:t>1.</w:t>
      </w:r>
    </w:p>
    <w:p w14:paraId="08A4FAD8" w14:textId="518901D7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 xml:space="preserve">The </w:t>
      </w:r>
      <w:proofErr w:type="spellStart"/>
      <w:r w:rsidRPr="00AA6246">
        <w:rPr>
          <w:rFonts w:cstheme="minorHAnsi"/>
        </w:rPr>
        <w:t>isPowerOfTwo</w:t>
      </w:r>
      <w:proofErr w:type="spellEnd"/>
      <w:r w:rsidRPr="00AA6246">
        <w:rPr>
          <w:rFonts w:cstheme="minorHAnsi"/>
        </w:rPr>
        <w:t xml:space="preserve"> is a recursive function that is used to check if a candidate number is a power of two</w:t>
      </w:r>
    </w:p>
    <w:p w14:paraId="1E3BA552" w14:textId="350149A5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What is the output of this code?</w:t>
      </w:r>
    </w:p>
    <w:p w14:paraId="7DC53D02" w14:textId="7A855CDC" w:rsidR="53A9D628" w:rsidRPr="00AA6246" w:rsidRDefault="009C0E19" w:rsidP="53A9D628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6" behindDoc="0" locked="0" layoutInCell="1" allowOverlap="1" wp14:anchorId="694870B6" wp14:editId="24220CCA">
                <wp:simplePos x="0" y="0"/>
                <wp:positionH relativeFrom="column">
                  <wp:posOffset>2316480</wp:posOffset>
                </wp:positionH>
                <wp:positionV relativeFrom="paragraph">
                  <wp:posOffset>3432175</wp:posOffset>
                </wp:positionV>
                <wp:extent cx="3432810" cy="3783330"/>
                <wp:effectExtent l="0" t="0" r="0" b="76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432810" cy="3783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D14DDC2" w14:textId="076A4961" w:rsidR="009C0E19" w:rsidRDefault="00685229" w:rsidP="009C0E19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c)</w:t>
                            </w:r>
                          </w:p>
                          <w:p w14:paraId="1A7486A5" w14:textId="53A99DBA" w:rsidR="009C0E19" w:rsidRPr="009C0E19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9C0E19">
                              <w:rPr>
                                <w:rFonts w:cstheme="minorHAnsi"/>
                              </w:rPr>
                              <w:t>16</w:t>
                            </w:r>
                          </w:p>
                          <w:p w14:paraId="035E199F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8</w:t>
                            </w:r>
                          </w:p>
                          <w:p w14:paraId="4C09ACA5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4</w:t>
                            </w:r>
                          </w:p>
                          <w:p w14:paraId="2A312583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2</w:t>
                            </w:r>
                          </w:p>
                          <w:p w14:paraId="3A78D7D3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16 is a power of two: True</w:t>
                            </w:r>
                          </w:p>
                          <w:p w14:paraId="48FC8D32" w14:textId="77777777" w:rsidR="009C0E19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</w:p>
                          <w:p w14:paraId="6F77EF1B" w14:textId="24753280" w:rsidR="00725E83" w:rsidRPr="00AA6246" w:rsidRDefault="00685229" w:rsidP="009C0E19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)</w:t>
                            </w:r>
                          </w:p>
                          <w:p w14:paraId="1BC1A550" w14:textId="506251DB" w:rsidR="009C0E19" w:rsidRPr="00725E83" w:rsidRDefault="009C0E19" w:rsidP="00725E83">
                            <w:pPr>
                              <w:rPr>
                                <w:rFonts w:cstheme="minorHAnsi"/>
                              </w:rPr>
                            </w:pPr>
                            <w:r w:rsidRPr="00725E83">
                              <w:rPr>
                                <w:rFonts w:cstheme="minorHAnsi"/>
                              </w:rPr>
                              <w:t>2</w:t>
                            </w:r>
                          </w:p>
                          <w:p w14:paraId="6EEFA1FC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4</w:t>
                            </w:r>
                          </w:p>
                          <w:p w14:paraId="7A263C07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8</w:t>
                            </w:r>
                          </w:p>
                          <w:p w14:paraId="27D9BF92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16</w:t>
                            </w:r>
                          </w:p>
                          <w:p w14:paraId="67971496" w14:textId="77777777" w:rsidR="009C0E19" w:rsidRPr="00AA6246" w:rsidRDefault="009C0E19" w:rsidP="009C0E19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16 is a power of two: True</w:t>
                            </w:r>
                          </w:p>
                          <w:p w14:paraId="25909305" w14:textId="77777777" w:rsidR="009C0E19" w:rsidRDefault="009C0E1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type id="_x0000_t202" coordsize="21600,21600" o:spt="202" path="m,l,21600r21600,l21600,xe" w14:anchorId="694870B6">
                <v:stroke joinstyle="miter"/>
                <v:path gradientshapeok="t" o:connecttype="rect"/>
              </v:shapetype>
              <v:shape id="Text Box 6" style="position:absolute;margin-left:182.4pt;margin-top:270.25pt;width:270.3pt;height:297.9pt;z-index:25165824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spid="_x0000_s1026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">
                <v:textbox>
                  <w:txbxContent>
                    <w:p w:rsidR="009C0E19" w:rsidP="009C0E19" w:rsidRDefault="00685229" w14:paraId="2D14DDC2" w14:textId="076A4961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c)</w:t>
                      </w:r>
                    </w:p>
                    <w:p w:rsidRPr="009C0E19" w:rsidR="009C0E19" w:rsidP="009C0E19" w:rsidRDefault="009C0E19" w14:paraId="1A7486A5" w14:textId="53A99DBA">
                      <w:pPr>
                        <w:rPr>
                          <w:rFonts w:cstheme="minorHAnsi"/>
                        </w:rPr>
                      </w:pPr>
                      <w:r w:rsidRPr="009C0E19">
                        <w:rPr>
                          <w:rFonts w:cstheme="minorHAnsi"/>
                        </w:rPr>
                        <w:t>16</w:t>
                      </w:r>
                    </w:p>
                    <w:p w:rsidRPr="00AA6246" w:rsidR="009C0E19" w:rsidP="009C0E19" w:rsidRDefault="009C0E19" w14:paraId="035E199F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8</w:t>
                      </w:r>
                    </w:p>
                    <w:p w:rsidRPr="00AA6246" w:rsidR="009C0E19" w:rsidP="009C0E19" w:rsidRDefault="009C0E19" w14:paraId="4C09ACA5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4</w:t>
                      </w:r>
                    </w:p>
                    <w:p w:rsidRPr="00AA6246" w:rsidR="009C0E19" w:rsidP="009C0E19" w:rsidRDefault="009C0E19" w14:paraId="2A312583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2</w:t>
                      </w:r>
                    </w:p>
                    <w:p w:rsidRPr="00AA6246" w:rsidR="009C0E19" w:rsidP="009C0E19" w:rsidRDefault="009C0E19" w14:paraId="3A78D7D3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16 is a power of two: True</w:t>
                      </w:r>
                    </w:p>
                    <w:p w:rsidR="009C0E19" w:rsidP="009C0E19" w:rsidRDefault="009C0E19" w14:paraId="48FC8D32" w14:textId="77777777">
                      <w:pPr>
                        <w:rPr>
                          <w:rFonts w:cstheme="minorHAnsi"/>
                        </w:rPr>
                      </w:pPr>
                    </w:p>
                    <w:p w:rsidRPr="00AA6246" w:rsidR="00725E83" w:rsidP="009C0E19" w:rsidRDefault="00685229" w14:paraId="6F77EF1B" w14:textId="24753280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)</w:t>
                      </w:r>
                    </w:p>
                    <w:p w:rsidRPr="00725E83" w:rsidR="009C0E19" w:rsidP="00725E83" w:rsidRDefault="009C0E19" w14:paraId="1BC1A550" w14:textId="506251DB">
                      <w:pPr>
                        <w:rPr>
                          <w:rFonts w:cstheme="minorHAnsi"/>
                        </w:rPr>
                      </w:pPr>
                      <w:r w:rsidRPr="00725E83">
                        <w:rPr>
                          <w:rFonts w:cstheme="minorHAnsi"/>
                        </w:rPr>
                        <w:t>2</w:t>
                      </w:r>
                    </w:p>
                    <w:p w:rsidRPr="00AA6246" w:rsidR="009C0E19" w:rsidP="009C0E19" w:rsidRDefault="009C0E19" w14:paraId="6EEFA1FC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4</w:t>
                      </w:r>
                    </w:p>
                    <w:p w:rsidRPr="00AA6246" w:rsidR="009C0E19" w:rsidP="009C0E19" w:rsidRDefault="009C0E19" w14:paraId="7A263C07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8</w:t>
                      </w:r>
                    </w:p>
                    <w:p w:rsidRPr="00AA6246" w:rsidR="009C0E19" w:rsidP="009C0E19" w:rsidRDefault="009C0E19" w14:paraId="27D9BF92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16</w:t>
                      </w:r>
                    </w:p>
                    <w:p w:rsidRPr="00AA6246" w:rsidR="009C0E19" w:rsidP="009C0E19" w:rsidRDefault="009C0E19" w14:paraId="67971496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16 is a power of two: True</w:t>
                      </w:r>
                    </w:p>
                    <w:p w:rsidR="009C0E19" w:rsidRDefault="009C0E19" w14:paraId="25909305" w14:textId="77777777"/>
                  </w:txbxContent>
                </v:textbox>
              </v:shape>
            </w:pict>
          </mc:Fallback>
        </mc:AlternateContent>
      </w:r>
      <w:r w:rsidR="53A9D628" w:rsidRPr="00AA6246">
        <w:rPr>
          <w:rFonts w:cstheme="minorHAnsi"/>
          <w:noProof/>
          <w:lang w:eastAsia="en-GB"/>
        </w:rPr>
        <w:drawing>
          <wp:inline distT="0" distB="0" distL="0" distR="0" wp14:anchorId="648B59C8" wp14:editId="1F2C2902">
            <wp:extent cx="4425462" cy="3272998"/>
            <wp:effectExtent l="0" t="0" r="0" b="3810"/>
            <wp:docPr id="417518451" name="Picture 4175184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31509" cy="3277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11829D" w14:textId="2F7659F7" w:rsidR="00A46F75" w:rsidRPr="00685229" w:rsidRDefault="00685229" w:rsidP="00685229">
      <w:pPr>
        <w:rPr>
          <w:rFonts w:eastAsiaTheme="minorEastAsia" w:cstheme="minorHAnsi"/>
        </w:rPr>
      </w:pPr>
      <w:r>
        <w:rPr>
          <w:rFonts w:eastAsiaTheme="minorEastAsia" w:cstheme="minorHAnsi"/>
        </w:rPr>
        <w:t>a)</w:t>
      </w:r>
    </w:p>
    <w:p w14:paraId="146B3B5D" w14:textId="51B6E8E5" w:rsidR="53A9D628" w:rsidRPr="00A46F75" w:rsidRDefault="53A9D628" w:rsidP="00A46F75">
      <w:pPr>
        <w:rPr>
          <w:rFonts w:eastAsiaTheme="minorEastAsia" w:cstheme="minorHAnsi"/>
        </w:rPr>
      </w:pPr>
      <w:r w:rsidRPr="00A46F75">
        <w:rPr>
          <w:rFonts w:cstheme="minorHAnsi"/>
        </w:rPr>
        <w:t xml:space="preserve">16 </w:t>
      </w:r>
    </w:p>
    <w:p w14:paraId="4C3415A0" w14:textId="5F9E30D0" w:rsidR="53A9D628" w:rsidRPr="00AA6246" w:rsidRDefault="53A9D628" w:rsidP="00A46F75">
      <w:pPr>
        <w:rPr>
          <w:rFonts w:cstheme="minorHAnsi"/>
        </w:rPr>
      </w:pPr>
      <w:r w:rsidRPr="00AA6246">
        <w:rPr>
          <w:rFonts w:cstheme="minorHAnsi"/>
        </w:rPr>
        <w:t xml:space="preserve">8.0 </w:t>
      </w:r>
    </w:p>
    <w:p w14:paraId="70BA0E9F" w14:textId="1D282956" w:rsidR="53A9D628" w:rsidRPr="00AA6246" w:rsidRDefault="53A9D628" w:rsidP="00A46F75">
      <w:pPr>
        <w:rPr>
          <w:rFonts w:cstheme="minorHAnsi"/>
        </w:rPr>
      </w:pPr>
      <w:r w:rsidRPr="00AA6246">
        <w:rPr>
          <w:rFonts w:cstheme="minorHAnsi"/>
        </w:rPr>
        <w:t>4.0</w:t>
      </w:r>
    </w:p>
    <w:p w14:paraId="38589211" w14:textId="736579F0" w:rsidR="53A9D628" w:rsidRPr="00AA6246" w:rsidRDefault="53A9D628" w:rsidP="00A46F75">
      <w:pPr>
        <w:rPr>
          <w:rFonts w:cstheme="minorHAnsi"/>
        </w:rPr>
      </w:pPr>
      <w:r w:rsidRPr="00AA6246">
        <w:rPr>
          <w:rFonts w:cstheme="minorHAnsi"/>
        </w:rPr>
        <w:t>2.0</w:t>
      </w:r>
    </w:p>
    <w:p w14:paraId="2DEE56FF" w14:textId="424F6C05" w:rsidR="53A9D628" w:rsidRPr="00AA6246" w:rsidRDefault="53A9D628" w:rsidP="00A46F75">
      <w:pPr>
        <w:rPr>
          <w:rFonts w:cstheme="minorHAnsi"/>
        </w:rPr>
      </w:pPr>
      <w:r w:rsidRPr="00AA6246">
        <w:rPr>
          <w:rFonts w:cstheme="minorHAnsi"/>
        </w:rPr>
        <w:t>16 is a power of two: True</w:t>
      </w:r>
    </w:p>
    <w:p w14:paraId="008D1999" w14:textId="5F52B5BB" w:rsidR="53A9D628" w:rsidRPr="00AA6246" w:rsidRDefault="53A9D628" w:rsidP="53A9D628">
      <w:pPr>
        <w:rPr>
          <w:rFonts w:cstheme="minorHAnsi"/>
        </w:rPr>
      </w:pPr>
    </w:p>
    <w:p w14:paraId="794AEDB0" w14:textId="79C93FA6" w:rsidR="00806643" w:rsidRPr="00685229" w:rsidRDefault="00685229" w:rsidP="00685229">
      <w:pPr>
        <w:rPr>
          <w:rFonts w:cstheme="minorHAnsi"/>
        </w:rPr>
      </w:pPr>
      <w:r>
        <w:rPr>
          <w:rFonts w:cstheme="minorHAnsi"/>
        </w:rPr>
        <w:t>b)</w:t>
      </w:r>
    </w:p>
    <w:p w14:paraId="73D741A5" w14:textId="4A8D63DC" w:rsidR="53A9D628" w:rsidRPr="00806643" w:rsidRDefault="53A9D628" w:rsidP="00806643">
      <w:pPr>
        <w:rPr>
          <w:rFonts w:cstheme="minorHAnsi"/>
        </w:rPr>
      </w:pPr>
      <w:r w:rsidRPr="00806643">
        <w:rPr>
          <w:rFonts w:cstheme="minorHAnsi"/>
        </w:rPr>
        <w:t>2.0</w:t>
      </w:r>
    </w:p>
    <w:p w14:paraId="7B5B5EA4" w14:textId="5D364A1C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4.0</w:t>
      </w:r>
    </w:p>
    <w:p w14:paraId="5F1406FC" w14:textId="37F47C98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8.0</w:t>
      </w:r>
    </w:p>
    <w:p w14:paraId="71D7882B" w14:textId="3BA985E7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16</w:t>
      </w:r>
    </w:p>
    <w:p w14:paraId="24F9ADFA" w14:textId="179F580A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16 is a power of two: True</w:t>
      </w:r>
    </w:p>
    <w:p w14:paraId="0D10F7A1" w14:textId="268F1797" w:rsidR="53A9D628" w:rsidRPr="006A53D8" w:rsidRDefault="53A9D628" w:rsidP="53A9D628">
      <w:pPr>
        <w:rPr>
          <w:rFonts w:cstheme="minorHAnsi"/>
          <w:b/>
        </w:rPr>
      </w:pPr>
      <w:r w:rsidRPr="006A53D8">
        <w:rPr>
          <w:rFonts w:cstheme="minorHAnsi"/>
          <w:b/>
        </w:rPr>
        <w:lastRenderedPageBreak/>
        <w:t xml:space="preserve">Question </w:t>
      </w:r>
      <w:r w:rsidR="006A53D8" w:rsidRPr="006A53D8">
        <w:rPr>
          <w:rFonts w:cstheme="minorHAnsi"/>
          <w:b/>
          <w:bCs/>
        </w:rPr>
        <w:t>2</w:t>
      </w:r>
    </w:p>
    <w:p w14:paraId="59EECC76" w14:textId="794192AF" w:rsidR="53A9D628" w:rsidRPr="00AA6246" w:rsidRDefault="53A9D628" w:rsidP="53A9D628">
      <w:pPr>
        <w:rPr>
          <w:rFonts w:cstheme="minorHAnsi"/>
        </w:rPr>
      </w:pPr>
      <w:proofErr w:type="spellStart"/>
      <w:r w:rsidRPr="00AA6246">
        <w:rPr>
          <w:rFonts w:cstheme="minorHAnsi"/>
        </w:rPr>
        <w:t>List_sum</w:t>
      </w:r>
      <w:proofErr w:type="spellEnd"/>
      <w:r w:rsidRPr="00AA6246">
        <w:rPr>
          <w:rFonts w:cstheme="minorHAnsi"/>
        </w:rPr>
        <w:t xml:space="preserve"> is a recursive function that return the sum of a list</w:t>
      </w:r>
    </w:p>
    <w:p w14:paraId="462C6906" w14:textId="382CF2E6" w:rsidR="53A9D628" w:rsidRPr="00AA6246" w:rsidRDefault="53A9D628" w:rsidP="53A9D628">
      <w:pPr>
        <w:rPr>
          <w:rFonts w:cstheme="minorHAnsi"/>
        </w:rPr>
      </w:pPr>
      <w:proofErr w:type="spellStart"/>
      <w:r w:rsidRPr="00AA6246">
        <w:rPr>
          <w:rFonts w:cstheme="minorHAnsi"/>
        </w:rPr>
        <w:t>Eg</w:t>
      </w:r>
      <w:proofErr w:type="spellEnd"/>
      <w:r w:rsidRPr="00AA6246">
        <w:rPr>
          <w:rFonts w:cstheme="minorHAnsi"/>
        </w:rPr>
        <w:t xml:space="preserve"> the sum of the list [2,4,5,6,7] would be 24</w:t>
      </w:r>
    </w:p>
    <w:p w14:paraId="6850801E" w14:textId="2BD3380A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What would be the base case for this function?</w:t>
      </w:r>
    </w:p>
    <w:p w14:paraId="554023E1" w14:textId="6F1A6E09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  <w:noProof/>
          <w:lang w:eastAsia="en-GB"/>
        </w:rPr>
        <w:drawing>
          <wp:inline distT="0" distB="0" distL="0" distR="0" wp14:anchorId="16530897" wp14:editId="0853963D">
            <wp:extent cx="4214446" cy="2361846"/>
            <wp:effectExtent l="0" t="0" r="0" b="635"/>
            <wp:docPr id="1617543915" name="Picture 16175439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37751" cy="23749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DB757" w14:textId="7AA144E6" w:rsidR="53A9D628" w:rsidRPr="00AA6246" w:rsidRDefault="53A9D628" w:rsidP="53A9D628">
      <w:pPr>
        <w:rPr>
          <w:rFonts w:cstheme="minorHAnsi"/>
        </w:rPr>
      </w:pPr>
    </w:p>
    <w:p w14:paraId="42D20EC5" w14:textId="09B7534F" w:rsidR="53A9D628" w:rsidRPr="00E86753" w:rsidRDefault="00B133CD" w:rsidP="53A9D628">
      <w:pPr>
        <w:rPr>
          <w:rFonts w:cstheme="minorHAnsi"/>
          <w:b/>
        </w:rPr>
      </w:pPr>
      <w:r w:rsidRPr="00AA6246">
        <w:rPr>
          <w:rFonts w:cstheme="minorHAnsi"/>
        </w:rPr>
        <w:br w:type="page"/>
      </w:r>
      <w:bookmarkStart w:id="0" w:name="_GoBack"/>
      <w:bookmarkEnd w:id="0"/>
      <w:r w:rsidR="53A9D628" w:rsidRPr="00E86753">
        <w:rPr>
          <w:rFonts w:cstheme="minorHAnsi"/>
          <w:b/>
        </w:rPr>
        <w:lastRenderedPageBreak/>
        <w:t>Question Three</w:t>
      </w:r>
    </w:p>
    <w:p w14:paraId="1A7AD22F" w14:textId="4DADD968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This Python function get the factorial of a non-negative integer.</w:t>
      </w:r>
    </w:p>
    <w:p w14:paraId="5C9B53EE" w14:textId="495F0A8A" w:rsidR="53A9D628" w:rsidRPr="00AA6246" w:rsidRDefault="53A9D628" w:rsidP="53A9D628">
      <w:pPr>
        <w:rPr>
          <w:rFonts w:cstheme="minorHAnsi"/>
        </w:rPr>
      </w:pPr>
      <w:proofErr w:type="spellStart"/>
      <w:r w:rsidRPr="00AA6246">
        <w:rPr>
          <w:rFonts w:cstheme="minorHAnsi"/>
        </w:rPr>
        <w:t>Eg</w:t>
      </w:r>
      <w:proofErr w:type="spellEnd"/>
      <w:r w:rsidRPr="00AA6246">
        <w:rPr>
          <w:rFonts w:cstheme="minorHAnsi"/>
        </w:rPr>
        <w:t xml:space="preserve">: </w:t>
      </w:r>
      <w:proofErr w:type="spellStart"/>
      <w:r w:rsidRPr="00AA6246">
        <w:rPr>
          <w:rFonts w:cstheme="minorHAnsi"/>
        </w:rPr>
        <w:t>getFactorialOfNumber</w:t>
      </w:r>
      <w:proofErr w:type="spellEnd"/>
      <w:r w:rsidRPr="00AA6246">
        <w:rPr>
          <w:rFonts w:cstheme="minorHAnsi"/>
        </w:rPr>
        <w:t>(5) would return 120</w:t>
      </w:r>
    </w:p>
    <w:p w14:paraId="0ECD2408" w14:textId="28BBC923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what would be the base case for the factorial function?</w:t>
      </w:r>
    </w:p>
    <w:p w14:paraId="4C6F991A" w14:textId="40DC58C2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  <w:noProof/>
          <w:lang w:eastAsia="en-GB"/>
        </w:rPr>
        <w:drawing>
          <wp:inline distT="0" distB="0" distL="0" distR="0" wp14:anchorId="4C05178B" wp14:editId="5125E071">
            <wp:extent cx="4390292" cy="1975631"/>
            <wp:effectExtent l="0" t="0" r="0" b="5715"/>
            <wp:docPr id="1620491877" name="Picture 16204918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4238" cy="19774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6CF46" w14:textId="282D3C8D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 xml:space="preserve"> </w:t>
      </w:r>
    </w:p>
    <w:p w14:paraId="7CF8A61D" w14:textId="2015ECCF" w:rsidR="53A9D628" w:rsidRPr="00144DA8" w:rsidRDefault="00775E27" w:rsidP="53A9D628">
      <w:pPr>
        <w:rPr>
          <w:rFonts w:cstheme="minorHAnsi"/>
          <w:b/>
        </w:rPr>
      </w:pPr>
      <w:r w:rsidRPr="00144DA8">
        <w:rPr>
          <w:rFonts w:cstheme="minorHAnsi"/>
          <w:b/>
          <w:bCs/>
          <w:noProof/>
          <w:lang w:eastAsia="en-GB"/>
        </w:rPr>
        <w:drawing>
          <wp:anchor distT="0" distB="0" distL="114300" distR="114300" simplePos="0" relativeHeight="251658245" behindDoc="1" locked="0" layoutInCell="1" allowOverlap="1" wp14:anchorId="3E54987C" wp14:editId="4EE98F0A">
            <wp:simplePos x="0" y="0"/>
            <wp:positionH relativeFrom="column">
              <wp:posOffset>3101340</wp:posOffset>
            </wp:positionH>
            <wp:positionV relativeFrom="paragraph">
              <wp:posOffset>60325</wp:posOffset>
            </wp:positionV>
            <wp:extent cx="3356610" cy="2971800"/>
            <wp:effectExtent l="0" t="0" r="0" b="0"/>
            <wp:wrapTight wrapText="bothSides">
              <wp:wrapPolygon edited="0">
                <wp:start x="0" y="0"/>
                <wp:lineTo x="0" y="21462"/>
                <wp:lineTo x="21453" y="21462"/>
                <wp:lineTo x="21453" y="0"/>
                <wp:lineTo x="0" y="0"/>
              </wp:wrapPolygon>
            </wp:wrapTight>
            <wp:docPr id="2024026902" name="Picture 20240269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6610" cy="29718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53A9D628" w:rsidRPr="00144DA8">
        <w:rPr>
          <w:rFonts w:cstheme="minorHAnsi"/>
          <w:b/>
        </w:rPr>
        <w:t>Question Four</w:t>
      </w:r>
    </w:p>
    <w:p w14:paraId="3E10BF7D" w14:textId="6450799C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 xml:space="preserve">The power function </w:t>
      </w:r>
      <w:r w:rsidR="009D536C" w:rsidRPr="00AA6246">
        <w:rPr>
          <w:rFonts w:cstheme="minorHAnsi"/>
        </w:rPr>
        <w:t>returns</w:t>
      </w:r>
      <w:r w:rsidRPr="00AA6246">
        <w:rPr>
          <w:rFonts w:cstheme="minorHAnsi"/>
        </w:rPr>
        <w:t xml:space="preserve"> the base integer to power of its exponent</w:t>
      </w:r>
    </w:p>
    <w:p w14:paraId="359B3457" w14:textId="34AB670F" w:rsidR="53A9D628" w:rsidRPr="00AA6246" w:rsidRDefault="53A9D628" w:rsidP="53A9D628">
      <w:pPr>
        <w:rPr>
          <w:rFonts w:cstheme="minorHAnsi"/>
        </w:rPr>
      </w:pPr>
      <w:proofErr w:type="spellStart"/>
      <w:r w:rsidRPr="00AA6246">
        <w:rPr>
          <w:rFonts w:cstheme="minorHAnsi"/>
        </w:rPr>
        <w:t>Eg</w:t>
      </w:r>
      <w:proofErr w:type="spellEnd"/>
      <w:r w:rsidRPr="00AA6246">
        <w:rPr>
          <w:rFonts w:cstheme="minorHAnsi"/>
        </w:rPr>
        <w:t>: power(3, 4) would return 81</w:t>
      </w:r>
    </w:p>
    <w:p w14:paraId="43D9A3A5" w14:textId="6F475F0A" w:rsidR="53A9D628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What would be the output of this code?</w:t>
      </w:r>
    </w:p>
    <w:p w14:paraId="6F8DECC1" w14:textId="11219801" w:rsidR="00775E27" w:rsidRPr="00144DA8" w:rsidRDefault="00144DA8" w:rsidP="00144DA8">
      <w:pPr>
        <w:rPr>
          <w:rFonts w:eastAsiaTheme="minorEastAsia" w:cstheme="minorHAnsi"/>
        </w:rPr>
      </w:pPr>
      <w:r>
        <w:rPr>
          <w:rFonts w:eastAsiaTheme="minorEastAsia" w:cstheme="minorHAnsi"/>
        </w:rPr>
        <w:t>a)</w:t>
      </w:r>
    </w:p>
    <w:p w14:paraId="1FC41918" w14:textId="6D51A0AD" w:rsidR="43E4FD1C" w:rsidRPr="00AA6246" w:rsidRDefault="53A9D628" w:rsidP="00775E27">
      <w:pPr>
        <w:rPr>
          <w:rFonts w:eastAsiaTheme="minorEastAsia" w:cstheme="minorHAnsi"/>
        </w:rPr>
      </w:pPr>
      <w:r w:rsidRPr="00AA6246">
        <w:rPr>
          <w:rFonts w:cstheme="minorHAnsi"/>
        </w:rPr>
        <w:t>3 ^ 4 = 81</w:t>
      </w:r>
    </w:p>
    <w:p w14:paraId="6C085737" w14:textId="66FE8333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3 = 27</w:t>
      </w:r>
    </w:p>
    <w:p w14:paraId="569ED087" w14:textId="30192260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2 = 9</w:t>
      </w:r>
    </w:p>
    <w:p w14:paraId="6B142E38" w14:textId="31AF2F0A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1 = 3</w:t>
      </w:r>
    </w:p>
    <w:p w14:paraId="343AE48A" w14:textId="21B1575D" w:rsidR="43E4FD1C" w:rsidRPr="00AA6246" w:rsidRDefault="00312550" w:rsidP="53A9D628">
      <w:pPr>
        <w:rPr>
          <w:rFonts w:cstheme="minorHAnsi"/>
        </w:rPr>
      </w:pP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8" behindDoc="0" locked="0" layoutInCell="1" allowOverlap="1" wp14:anchorId="09E3E340" wp14:editId="1D1C17C8">
                <wp:simplePos x="0" y="0"/>
                <wp:positionH relativeFrom="column">
                  <wp:posOffset>2072640</wp:posOffset>
                </wp:positionH>
                <wp:positionV relativeFrom="paragraph">
                  <wp:posOffset>228600</wp:posOffset>
                </wp:positionV>
                <wp:extent cx="811530" cy="1939290"/>
                <wp:effectExtent l="0" t="0" r="7620" b="3810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1530" cy="1939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0BFEC330" w14:textId="6E91F191" w:rsidR="00312550" w:rsidRDefault="00312550" w:rsidP="00144DA8">
                            <w:pPr>
                              <w:rPr>
                                <w:rFonts w:cstheme="minorHAnsi"/>
                              </w:rPr>
                            </w:pPr>
                            <w:r>
                              <w:rPr>
                                <w:rFonts w:cstheme="minorHAnsi"/>
                              </w:rPr>
                              <w:t>d)</w:t>
                            </w:r>
                          </w:p>
                          <w:p w14:paraId="5C2B8921" w14:textId="1457EBD3" w:rsidR="00144DA8" w:rsidRPr="00AA6246" w:rsidRDefault="00144DA8" w:rsidP="00144DA8">
                            <w:pPr>
                              <w:rPr>
                                <w:rFonts w:eastAsiaTheme="minorEastAsia"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0 = 1</w:t>
                            </w:r>
                          </w:p>
                          <w:p w14:paraId="0D38A1C4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1 = 3</w:t>
                            </w:r>
                          </w:p>
                          <w:p w14:paraId="50A28976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2 = 9</w:t>
                            </w:r>
                          </w:p>
                          <w:p w14:paraId="0680429F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3 = 27</w:t>
                            </w:r>
                          </w:p>
                          <w:p w14:paraId="6F204F75" w14:textId="01887D92" w:rsidR="00144DA8" w:rsidRDefault="00144DA8" w:rsidP="00144DA8">
                            <w:r w:rsidRPr="00AA6246">
                              <w:rPr>
                                <w:rFonts w:cstheme="minorHAnsi"/>
                              </w:rPr>
                              <w:t>3 ^ 4 = 8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14" style="position:absolute;margin-left:163.2pt;margin-top:18pt;width:63.9pt;height:152.7pt;z-index:251658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7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" w14:anchorId="09E3E340">
                <v:textbox>
                  <w:txbxContent>
                    <w:p w:rsidR="00312550" w:rsidP="00144DA8" w:rsidRDefault="00312550" w14:paraId="0BFEC330" w14:textId="6E91F191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cstheme="minorHAnsi"/>
                        </w:rPr>
                        <w:t>d)</w:t>
                      </w:r>
                    </w:p>
                    <w:p w:rsidRPr="00AA6246" w:rsidR="00144DA8" w:rsidP="00144DA8" w:rsidRDefault="00144DA8" w14:paraId="5C2B8921" w14:textId="1457EBD3">
                      <w:pPr>
                        <w:rPr>
                          <w:rFonts w:eastAsiaTheme="minorEastAsia"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0 = 1</w:t>
                      </w:r>
                    </w:p>
                    <w:p w:rsidRPr="00AA6246" w:rsidR="00144DA8" w:rsidP="00144DA8" w:rsidRDefault="00144DA8" w14:paraId="0D38A1C4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1 = 3</w:t>
                      </w:r>
                    </w:p>
                    <w:p w:rsidRPr="00AA6246" w:rsidR="00144DA8" w:rsidP="00144DA8" w:rsidRDefault="00144DA8" w14:paraId="50A28976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2 = 9</w:t>
                      </w:r>
                    </w:p>
                    <w:p w:rsidRPr="00AA6246" w:rsidR="00144DA8" w:rsidP="00144DA8" w:rsidRDefault="00144DA8" w14:paraId="0680429F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3 = 27</w:t>
                      </w:r>
                    </w:p>
                    <w:p w:rsidR="00144DA8" w:rsidP="00144DA8" w:rsidRDefault="00144DA8" w14:paraId="6F204F75" w14:textId="01887D92">
                      <w:r w:rsidRPr="00AA6246">
                        <w:rPr>
                          <w:rFonts w:cstheme="minorHAnsi"/>
                        </w:rPr>
                        <w:t>3 ^ 4 = 81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cstheme="minorHAnsi"/>
          <w:noProof/>
          <w:lang w:eastAsia="en-GB"/>
        </w:rPr>
        <mc:AlternateContent>
          <mc:Choice Requires="wps">
            <w:drawing>
              <wp:anchor distT="0" distB="0" distL="114300" distR="114300" simplePos="0" relativeHeight="251658247" behindDoc="0" locked="0" layoutInCell="1" allowOverlap="1" wp14:anchorId="343E293D" wp14:editId="0849FCB1">
                <wp:simplePos x="0" y="0"/>
                <wp:positionH relativeFrom="column">
                  <wp:posOffset>925830</wp:posOffset>
                </wp:positionH>
                <wp:positionV relativeFrom="paragraph">
                  <wp:posOffset>224790</wp:posOffset>
                </wp:positionV>
                <wp:extent cx="811530" cy="1939290"/>
                <wp:effectExtent l="0" t="0" r="7620" b="381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11530" cy="19392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6E5EE911" w14:textId="77777777" w:rsidR="00144DA8" w:rsidRPr="00144DA8" w:rsidRDefault="00144DA8" w:rsidP="00144DA8">
                            <w:pPr>
                              <w:rPr>
                                <w:rFonts w:eastAsiaTheme="minorEastAsia" w:cstheme="minorHAnsi"/>
                              </w:rPr>
                            </w:pPr>
                            <w:r>
                              <w:rPr>
                                <w:rFonts w:eastAsiaTheme="minorEastAsia" w:cstheme="minorHAnsi"/>
                              </w:rPr>
                              <w:t>c)</w:t>
                            </w:r>
                          </w:p>
                          <w:p w14:paraId="4A2021B8" w14:textId="77777777" w:rsidR="00144DA8" w:rsidRPr="00AA6246" w:rsidRDefault="00144DA8" w:rsidP="00144DA8">
                            <w:pPr>
                              <w:rPr>
                                <w:rFonts w:eastAsiaTheme="minorEastAsia"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4 = 81</w:t>
                            </w:r>
                          </w:p>
                          <w:p w14:paraId="4DBA6317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3 = 27</w:t>
                            </w:r>
                          </w:p>
                          <w:p w14:paraId="02783BA1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2 = 9</w:t>
                            </w:r>
                          </w:p>
                          <w:p w14:paraId="599453E6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1 = 3</w:t>
                            </w:r>
                          </w:p>
                          <w:p w14:paraId="2A63722E" w14:textId="77777777" w:rsidR="00144DA8" w:rsidRPr="00AA6246" w:rsidRDefault="00144DA8" w:rsidP="00144DA8">
                            <w:pPr>
                              <w:rPr>
                                <w:rFonts w:cstheme="minorHAnsi"/>
                              </w:rPr>
                            </w:pPr>
                            <w:r w:rsidRPr="00AA6246">
                              <w:rPr>
                                <w:rFonts w:cstheme="minorHAnsi"/>
                              </w:rPr>
                              <w:t>3 ^ 0 = 1</w:t>
                            </w:r>
                          </w:p>
                          <w:p w14:paraId="6DEB6D18" w14:textId="77777777" w:rsidR="00144DA8" w:rsidRDefault="00144DA8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a="http://schemas.openxmlformats.org/drawingml/2006/main" xmlns:pic="http://schemas.openxmlformats.org/drawingml/2006/picture" xmlns:a14="http://schemas.microsoft.com/office/drawing/2010/main" xmlns:a16="http://schemas.microsoft.com/office/drawing/2014/main" xmlns:arto="http://schemas.microsoft.com/office/word/2006/arto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  <w:pict>
              <v:shape id="Text Box 8" style="position:absolute;margin-left:72.9pt;margin-top:17.7pt;width:63.9pt;height:152.7pt;z-index:251658247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spid="_x0000_s1028" fillcolor="white [3201]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" w14:anchorId="343E293D">
                <v:textbox>
                  <w:txbxContent>
                    <w:p w:rsidRPr="00144DA8" w:rsidR="00144DA8" w:rsidP="00144DA8" w:rsidRDefault="00144DA8" w14:paraId="6E5EE911" w14:textId="77777777">
                      <w:pPr>
                        <w:rPr>
                          <w:rFonts w:eastAsiaTheme="minorEastAsia" w:cstheme="minorHAnsi"/>
                        </w:rPr>
                      </w:pPr>
                      <w:r>
                        <w:rPr>
                          <w:rFonts w:eastAsiaTheme="minorEastAsia" w:cstheme="minorHAnsi"/>
                        </w:rPr>
                        <w:t>c)</w:t>
                      </w:r>
                    </w:p>
                    <w:p w:rsidRPr="00AA6246" w:rsidR="00144DA8" w:rsidP="00144DA8" w:rsidRDefault="00144DA8" w14:paraId="4A2021B8" w14:textId="77777777">
                      <w:pPr>
                        <w:rPr>
                          <w:rFonts w:eastAsiaTheme="minorEastAsia"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4 = 81</w:t>
                      </w:r>
                    </w:p>
                    <w:p w:rsidRPr="00AA6246" w:rsidR="00144DA8" w:rsidP="00144DA8" w:rsidRDefault="00144DA8" w14:paraId="4DBA6317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3 = 27</w:t>
                      </w:r>
                    </w:p>
                    <w:p w:rsidRPr="00AA6246" w:rsidR="00144DA8" w:rsidP="00144DA8" w:rsidRDefault="00144DA8" w14:paraId="02783BA1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2 = 9</w:t>
                      </w:r>
                    </w:p>
                    <w:p w:rsidRPr="00AA6246" w:rsidR="00144DA8" w:rsidP="00144DA8" w:rsidRDefault="00144DA8" w14:paraId="599453E6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1 = 3</w:t>
                      </w:r>
                    </w:p>
                    <w:p w:rsidRPr="00AA6246" w:rsidR="00144DA8" w:rsidP="00144DA8" w:rsidRDefault="00144DA8" w14:paraId="2A63722E" w14:textId="77777777">
                      <w:pPr>
                        <w:rPr>
                          <w:rFonts w:cstheme="minorHAnsi"/>
                        </w:rPr>
                      </w:pPr>
                      <w:r w:rsidRPr="00AA6246">
                        <w:rPr>
                          <w:rFonts w:cstheme="minorHAnsi"/>
                        </w:rPr>
                        <w:t>3 ^ 0 = 1</w:t>
                      </w:r>
                    </w:p>
                    <w:p w:rsidR="00144DA8" w:rsidRDefault="00144DA8" w14:paraId="6DEB6D18" w14:textId="77777777"/>
                  </w:txbxContent>
                </v:textbox>
              </v:shape>
            </w:pict>
          </mc:Fallback>
        </mc:AlternateContent>
      </w:r>
    </w:p>
    <w:p w14:paraId="5B2071E8" w14:textId="618FB03F" w:rsidR="00775E27" w:rsidRPr="00144DA8" w:rsidRDefault="00144DA8" w:rsidP="00144DA8">
      <w:pPr>
        <w:rPr>
          <w:rFonts w:cstheme="minorHAnsi"/>
        </w:rPr>
      </w:pPr>
      <w:r>
        <w:rPr>
          <w:rFonts w:cstheme="minorHAnsi"/>
        </w:rPr>
        <w:t>b)</w:t>
      </w:r>
    </w:p>
    <w:p w14:paraId="69B4D2B0" w14:textId="186CD197" w:rsidR="43E4FD1C" w:rsidRPr="00AA6246" w:rsidRDefault="53A9D628" w:rsidP="00775E27">
      <w:pPr>
        <w:rPr>
          <w:rFonts w:cstheme="minorHAnsi"/>
        </w:rPr>
      </w:pPr>
      <w:r w:rsidRPr="00AA6246">
        <w:rPr>
          <w:rFonts w:cstheme="minorHAnsi"/>
        </w:rPr>
        <w:t>3 ^ 1 = 3</w:t>
      </w:r>
    </w:p>
    <w:p w14:paraId="451B6E9D" w14:textId="6BDEB6CB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2 = 9</w:t>
      </w:r>
    </w:p>
    <w:p w14:paraId="38A7A334" w14:textId="061F5102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3 = 27</w:t>
      </w:r>
    </w:p>
    <w:p w14:paraId="2F03E070" w14:textId="3D9A09A6" w:rsidR="43E4FD1C" w:rsidRPr="00AA6246" w:rsidRDefault="53A9D628" w:rsidP="53A9D628">
      <w:pPr>
        <w:rPr>
          <w:rFonts w:cstheme="minorHAnsi"/>
        </w:rPr>
      </w:pPr>
      <w:r w:rsidRPr="00AA6246">
        <w:rPr>
          <w:rFonts w:cstheme="minorHAnsi"/>
        </w:rPr>
        <w:t>3 ^ 4 = 81</w:t>
      </w:r>
    </w:p>
    <w:p w14:paraId="07DCED19" w14:textId="2BE8FD5A" w:rsidR="43E4FD1C" w:rsidRPr="00AA6246" w:rsidRDefault="43E4FD1C" w:rsidP="53A9D628">
      <w:pPr>
        <w:rPr>
          <w:rFonts w:cstheme="minorHAnsi"/>
        </w:rPr>
      </w:pPr>
    </w:p>
    <w:p w14:paraId="19A2A7BC" w14:textId="77777777" w:rsidR="00775E27" w:rsidRPr="00AA6246" w:rsidRDefault="00775E27" w:rsidP="53A9D628">
      <w:pPr>
        <w:rPr>
          <w:rFonts w:cstheme="minorHAnsi"/>
        </w:rPr>
      </w:pPr>
    </w:p>
    <w:p w14:paraId="5AB788EA" w14:textId="47585014" w:rsidR="00475AE3" w:rsidRPr="00AA6246" w:rsidRDefault="00615DBF" w:rsidP="644500C8">
      <w:pPr>
        <w:rPr>
          <w:rFonts w:cstheme="minorHAnsi"/>
        </w:rPr>
      </w:pPr>
      <w:r w:rsidRPr="00AA6246">
        <w:rPr>
          <w:rFonts w:cstheme="minorHAnsi"/>
        </w:rPr>
        <w:br w:type="page"/>
      </w:r>
    </w:p>
    <w:p w14:paraId="08CA142B" w14:textId="285960F7" w:rsidR="00475AE3" w:rsidRDefault="00615DBF" w:rsidP="00312550">
      <w:pPr>
        <w:pStyle w:val="CustomH2"/>
      </w:pPr>
      <w:r>
        <w:lastRenderedPageBreak/>
        <w:t>Heap</w:t>
      </w:r>
      <w:r w:rsidR="00F8522C">
        <w:t>:</w:t>
      </w:r>
    </w:p>
    <w:p w14:paraId="2899AF93" w14:textId="77777777" w:rsidR="00F8522C" w:rsidRPr="00AA6246" w:rsidRDefault="00F8522C" w:rsidP="00F8522C">
      <w:pPr>
        <w:rPr>
          <w:rFonts w:cstheme="minorHAnsi"/>
        </w:rPr>
      </w:pPr>
    </w:p>
    <w:p w14:paraId="49578611" w14:textId="6A8007CE" w:rsidR="00475AE3" w:rsidRPr="00312550" w:rsidRDefault="00F8522C" w:rsidP="644500C8">
      <w:pPr>
        <w:rPr>
          <w:rFonts w:cstheme="minorHAnsi"/>
          <w:b/>
        </w:rPr>
      </w:pPr>
      <w:r w:rsidRPr="00312550">
        <w:rPr>
          <w:rFonts w:cstheme="minorHAnsi"/>
          <w:b/>
        </w:rPr>
        <w:t xml:space="preserve">Question </w:t>
      </w:r>
      <w:r w:rsidR="00312550" w:rsidRPr="00312550">
        <w:rPr>
          <w:rFonts w:cstheme="minorHAnsi"/>
          <w:b/>
          <w:bCs/>
        </w:rPr>
        <w:t>1:</w:t>
      </w:r>
    </w:p>
    <w:p w14:paraId="642DE91E" w14:textId="4C38CCE7" w:rsidR="00475AE3" w:rsidRPr="00AA6246" w:rsidRDefault="000D7FF3" w:rsidP="644500C8">
      <w:pPr>
        <w:rPr>
          <w:rFonts w:cstheme="minorHAnsi"/>
        </w:rPr>
      </w:pPr>
      <w:r w:rsidRPr="00AA6246">
        <w:rPr>
          <w:rFonts w:cstheme="minorHAnsi"/>
        </w:rPr>
        <w:t xml:space="preserve">What are the properties </w:t>
      </w:r>
      <w:r w:rsidR="00AF1B60" w:rsidRPr="00AA6246">
        <w:rPr>
          <w:rFonts w:cstheme="minorHAnsi"/>
        </w:rPr>
        <w:t>of</w:t>
      </w:r>
      <w:r w:rsidR="006F77E1" w:rsidRPr="00AA6246">
        <w:rPr>
          <w:rFonts w:cstheme="minorHAnsi"/>
        </w:rPr>
        <w:t xml:space="preserve"> the following?</w:t>
      </w:r>
    </w:p>
    <w:p w14:paraId="64A06CF0" w14:textId="0DB8C948" w:rsidR="00AF1B60" w:rsidRPr="00AA6246" w:rsidRDefault="00AF1B60" w:rsidP="00AF1B60">
      <w:pPr>
        <w:pStyle w:val="ListParagraph"/>
        <w:numPr>
          <w:ilvl w:val="0"/>
          <w:numId w:val="8"/>
        </w:numPr>
        <w:rPr>
          <w:rFonts w:cstheme="minorHAnsi"/>
        </w:rPr>
      </w:pPr>
      <w:r w:rsidRPr="00AA6246">
        <w:rPr>
          <w:rFonts w:cstheme="minorHAnsi"/>
        </w:rPr>
        <w:t>A balanced binary true</w:t>
      </w:r>
    </w:p>
    <w:p w14:paraId="12A1CA2A" w14:textId="1931FC8B" w:rsidR="00AF1B60" w:rsidRPr="00AA6246" w:rsidRDefault="00AF1B60" w:rsidP="00AF1B60">
      <w:pPr>
        <w:pStyle w:val="ListParagraph"/>
        <w:numPr>
          <w:ilvl w:val="0"/>
          <w:numId w:val="8"/>
        </w:numPr>
        <w:rPr>
          <w:rFonts w:cstheme="minorHAnsi"/>
        </w:rPr>
      </w:pPr>
      <w:r w:rsidRPr="00AA6246">
        <w:rPr>
          <w:rFonts w:cstheme="minorHAnsi"/>
        </w:rPr>
        <w:t>Min-heap</w:t>
      </w:r>
    </w:p>
    <w:p w14:paraId="22A6D54A" w14:textId="6E10FEC9" w:rsidR="00AF1B60" w:rsidRPr="00AA6246" w:rsidRDefault="00AF1B60" w:rsidP="00AF1B60">
      <w:pPr>
        <w:pStyle w:val="ListParagraph"/>
        <w:numPr>
          <w:ilvl w:val="0"/>
          <w:numId w:val="8"/>
        </w:numPr>
        <w:rPr>
          <w:rFonts w:cstheme="minorHAnsi"/>
        </w:rPr>
      </w:pPr>
      <w:r w:rsidRPr="00AA6246">
        <w:rPr>
          <w:rFonts w:cstheme="minorHAnsi"/>
        </w:rPr>
        <w:t>Max-heap</w:t>
      </w:r>
    </w:p>
    <w:p w14:paraId="53BB59C1" w14:textId="77777777" w:rsidR="00923773" w:rsidRPr="00AA6246" w:rsidRDefault="00923773" w:rsidP="001A34B8">
      <w:pPr>
        <w:rPr>
          <w:rFonts w:cstheme="minorHAnsi"/>
        </w:rPr>
      </w:pPr>
    </w:p>
    <w:p w14:paraId="5E0831D0" w14:textId="4D75BE33" w:rsidR="001A34B8" w:rsidRPr="00312550" w:rsidRDefault="001A34B8" w:rsidP="001A34B8">
      <w:pPr>
        <w:rPr>
          <w:rFonts w:cstheme="minorHAnsi"/>
          <w:b/>
        </w:rPr>
      </w:pPr>
      <w:r w:rsidRPr="00312550">
        <w:rPr>
          <w:rFonts w:cstheme="minorHAnsi"/>
          <w:b/>
        </w:rPr>
        <w:t xml:space="preserve">Question </w:t>
      </w:r>
      <w:r w:rsidR="00312550" w:rsidRPr="00312550">
        <w:rPr>
          <w:rFonts w:cstheme="minorHAnsi"/>
          <w:b/>
          <w:bCs/>
        </w:rPr>
        <w:t>2:</w:t>
      </w:r>
    </w:p>
    <w:p w14:paraId="0101EB2F" w14:textId="6A0EE5CB" w:rsidR="001A34B8" w:rsidRPr="00AA6246" w:rsidRDefault="001A34B8" w:rsidP="001A34B8">
      <w:pPr>
        <w:rPr>
          <w:rFonts w:cstheme="minorHAnsi"/>
        </w:rPr>
      </w:pPr>
      <w:r w:rsidRPr="00AA6246">
        <w:rPr>
          <w:rFonts w:cstheme="minorHAnsi"/>
        </w:rPr>
        <w:t>Insert 7 into this heap and draw the final tee:</w:t>
      </w:r>
    </w:p>
    <w:p w14:paraId="0B540B30" w14:textId="3A4E5705" w:rsidR="001A34B8" w:rsidRPr="00AA6246" w:rsidRDefault="001A34B8" w:rsidP="001A34B8">
      <w:pPr>
        <w:rPr>
          <w:rFonts w:cstheme="minorHAnsi"/>
        </w:rPr>
      </w:pPr>
      <w:r w:rsidRPr="00AA6246">
        <w:rPr>
          <w:rFonts w:cstheme="minorHAnsi"/>
          <w:noProof/>
          <w:lang w:eastAsia="en-GB"/>
        </w:rPr>
        <w:drawing>
          <wp:inline distT="0" distB="0" distL="0" distR="0" wp14:anchorId="6A6D23A5" wp14:editId="7FF5546C">
            <wp:extent cx="2501947" cy="1774479"/>
            <wp:effectExtent l="0" t="0" r="0" b="0"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EF0C938C-0A5D-4B70-8BC7-6EE48B9EEF14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EF0C938C-0A5D-4B70-8BC7-6EE48B9EEF14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12200" cy="17817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6BF878" w14:textId="77777777" w:rsidR="00923773" w:rsidRPr="00AA6246" w:rsidRDefault="00923773" w:rsidP="00FB2F23">
      <w:pPr>
        <w:rPr>
          <w:rFonts w:cstheme="minorHAnsi"/>
        </w:rPr>
      </w:pPr>
    </w:p>
    <w:p w14:paraId="2ED85CA2" w14:textId="42E95026" w:rsidR="00FB2F23" w:rsidRPr="00312550" w:rsidRDefault="00FB2F23" w:rsidP="00FB2F23">
      <w:pPr>
        <w:rPr>
          <w:rFonts w:cstheme="minorHAnsi"/>
          <w:b/>
        </w:rPr>
      </w:pPr>
      <w:r w:rsidRPr="00312550">
        <w:rPr>
          <w:rFonts w:cstheme="minorHAnsi"/>
          <w:b/>
        </w:rPr>
        <w:t xml:space="preserve">Question </w:t>
      </w:r>
      <w:r w:rsidR="00312550" w:rsidRPr="00312550">
        <w:rPr>
          <w:rFonts w:cstheme="minorHAnsi"/>
          <w:b/>
          <w:bCs/>
        </w:rPr>
        <w:t>3:</w:t>
      </w:r>
    </w:p>
    <w:p w14:paraId="128F1948" w14:textId="57AE064C" w:rsidR="002A7481" w:rsidRPr="00AA6246" w:rsidRDefault="009216E9" w:rsidP="00FB2F23">
      <w:pPr>
        <w:rPr>
          <w:rFonts w:cstheme="minorHAnsi"/>
        </w:rPr>
      </w:pPr>
      <w:r w:rsidRPr="00AA6246">
        <w:rPr>
          <w:rFonts w:cstheme="minorHAnsi"/>
        </w:rPr>
        <w:t>Insert 6 into this heap and draw the final tree</w:t>
      </w:r>
    </w:p>
    <w:p w14:paraId="73F874F0" w14:textId="558B342C" w:rsidR="00FB2F23" w:rsidRPr="00AA6246" w:rsidRDefault="002A7481" w:rsidP="00FB2F23">
      <w:pPr>
        <w:rPr>
          <w:rFonts w:cstheme="minorHAnsi"/>
        </w:rPr>
      </w:pPr>
      <w:r w:rsidRPr="00AA6246">
        <w:rPr>
          <w:rFonts w:cstheme="minorHAnsi"/>
          <w:noProof/>
          <w:lang w:eastAsia="en-GB"/>
        </w:rPr>
        <w:drawing>
          <wp:inline distT="0" distB="0" distL="0" distR="0" wp14:anchorId="585D506D" wp14:editId="7E586A4A">
            <wp:extent cx="2987644" cy="1789592"/>
            <wp:effectExtent l="0" t="0" r="3810" b="1270"/>
            <wp:docPr id="5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60D8534C-B335-4BF2-9DC8-BCFB1736750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60D8534C-B335-4BF2-9DC8-BCFB1736750A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994609" cy="17937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FA8AED" w14:textId="77777777" w:rsidR="00923773" w:rsidRPr="00AA6246" w:rsidRDefault="00923773">
      <w:pPr>
        <w:rPr>
          <w:rFonts w:cstheme="minorHAnsi"/>
        </w:rPr>
      </w:pPr>
      <w:r w:rsidRPr="00AA6246">
        <w:rPr>
          <w:rFonts w:cstheme="minorHAnsi"/>
        </w:rPr>
        <w:br w:type="page"/>
      </w:r>
    </w:p>
    <w:p w14:paraId="700B64BA" w14:textId="3CBDE639" w:rsidR="009216E9" w:rsidRPr="00312550" w:rsidRDefault="009216E9" w:rsidP="00FB2F23">
      <w:pPr>
        <w:rPr>
          <w:rFonts w:cstheme="minorHAnsi"/>
          <w:b/>
        </w:rPr>
      </w:pPr>
      <w:r w:rsidRPr="00312550">
        <w:rPr>
          <w:rFonts w:cstheme="minorHAnsi"/>
          <w:b/>
        </w:rPr>
        <w:lastRenderedPageBreak/>
        <w:t xml:space="preserve">Question </w:t>
      </w:r>
      <w:r w:rsidR="00312550" w:rsidRPr="00312550">
        <w:rPr>
          <w:rFonts w:cstheme="minorHAnsi"/>
          <w:b/>
          <w:bCs/>
        </w:rPr>
        <w:t>4</w:t>
      </w:r>
    </w:p>
    <w:p w14:paraId="151EBEF9" w14:textId="3BBE8873" w:rsidR="008625AE" w:rsidRPr="00AA6246" w:rsidRDefault="008625AE" w:rsidP="00FB2F23">
      <w:pPr>
        <w:rPr>
          <w:rFonts w:cstheme="minorHAnsi"/>
        </w:rPr>
      </w:pPr>
      <w:r w:rsidRPr="00AA6246">
        <w:rPr>
          <w:rFonts w:cstheme="minorHAnsi"/>
        </w:rPr>
        <w:t xml:space="preserve">Draw and create a </w:t>
      </w:r>
      <w:r w:rsidR="00757A0E" w:rsidRPr="00AA6246">
        <w:rPr>
          <w:rFonts w:cstheme="minorHAnsi"/>
        </w:rPr>
        <w:t>max heap</w:t>
      </w:r>
      <w:r w:rsidRPr="00AA6246">
        <w:rPr>
          <w:rFonts w:cstheme="minorHAnsi"/>
        </w:rPr>
        <w:t xml:space="preserve"> from this list:</w:t>
      </w:r>
    </w:p>
    <w:p w14:paraId="65B611DB" w14:textId="77777777" w:rsidR="000F5411" w:rsidRPr="00AA6246" w:rsidRDefault="000F5411" w:rsidP="000F5411">
      <w:pPr>
        <w:rPr>
          <w:rFonts w:cstheme="minorHAnsi"/>
        </w:rPr>
      </w:pPr>
      <w:r w:rsidRPr="00AA6246">
        <w:rPr>
          <w:rFonts w:cstheme="minorHAnsi"/>
        </w:rPr>
        <w:t>List = [10,16,2,29]</w:t>
      </w:r>
    </w:p>
    <w:p w14:paraId="221F17AD" w14:textId="77777777" w:rsidR="00923773" w:rsidRPr="00AA6246" w:rsidRDefault="00923773" w:rsidP="00FB2F23">
      <w:pPr>
        <w:rPr>
          <w:rFonts w:cstheme="minorHAnsi"/>
        </w:rPr>
      </w:pPr>
    </w:p>
    <w:p w14:paraId="13DC1815" w14:textId="116F9B86" w:rsidR="009216E9" w:rsidRPr="00312550" w:rsidRDefault="009216E9" w:rsidP="00FB2F23">
      <w:pPr>
        <w:rPr>
          <w:rFonts w:cstheme="minorHAnsi"/>
          <w:b/>
        </w:rPr>
      </w:pPr>
      <w:r w:rsidRPr="00312550">
        <w:rPr>
          <w:rFonts w:cstheme="minorHAnsi"/>
          <w:b/>
        </w:rPr>
        <w:t xml:space="preserve">Question </w:t>
      </w:r>
      <w:r w:rsidR="00312550" w:rsidRPr="00312550">
        <w:rPr>
          <w:rFonts w:cstheme="minorHAnsi"/>
          <w:b/>
          <w:bCs/>
        </w:rPr>
        <w:t>5</w:t>
      </w:r>
    </w:p>
    <w:p w14:paraId="7849323F" w14:textId="17857959" w:rsidR="09324FB9" w:rsidRPr="00AA6246" w:rsidRDefault="00977B51" w:rsidP="09324FB9">
      <w:pPr>
        <w:rPr>
          <w:rFonts w:cstheme="minorHAnsi"/>
        </w:rPr>
      </w:pPr>
      <w:r w:rsidRPr="00AA6246">
        <w:rPr>
          <w:rFonts w:cstheme="minorHAnsi"/>
        </w:rPr>
        <w:t>Given the following heap</w:t>
      </w:r>
      <w:r w:rsidR="00757A0E" w:rsidRPr="00AA6246">
        <w:rPr>
          <w:rFonts w:cstheme="minorHAnsi"/>
        </w:rPr>
        <w:t>, state the order that the nodes are extracted in:</w:t>
      </w:r>
    </w:p>
    <w:p w14:paraId="12A29044" w14:textId="1DD5E85B" w:rsidR="09324FB9" w:rsidRPr="00AA6246" w:rsidRDefault="00757A0E" w:rsidP="09324FB9">
      <w:pPr>
        <w:rPr>
          <w:rFonts w:cstheme="minorHAnsi"/>
        </w:rPr>
      </w:pPr>
      <w:r w:rsidRPr="00AA6246">
        <w:rPr>
          <w:rFonts w:cstheme="minorHAnsi"/>
          <w:noProof/>
          <w:lang w:eastAsia="en-GB"/>
        </w:rPr>
        <w:drawing>
          <wp:inline distT="0" distB="0" distL="0" distR="0" wp14:anchorId="323FB829" wp14:editId="5188D336">
            <wp:extent cx="3039222" cy="2530033"/>
            <wp:effectExtent l="0" t="0" r="8890" b="3810"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E58A5606-869C-4E06-A7EC-9372618A05C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E58A5606-869C-4E06-A7EC-9372618A05C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39222" cy="2530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DC32F8" w14:textId="77777777" w:rsidR="007C4A0D" w:rsidRPr="00AA6246" w:rsidRDefault="007C4A0D" w:rsidP="09324FB9">
      <w:pPr>
        <w:rPr>
          <w:rFonts w:cstheme="minorHAnsi"/>
        </w:rPr>
      </w:pPr>
    </w:p>
    <w:p w14:paraId="7DD14204" w14:textId="77777777" w:rsidR="007C4A0D" w:rsidRPr="00AA6246" w:rsidRDefault="007C4A0D" w:rsidP="09324FB9">
      <w:pPr>
        <w:rPr>
          <w:rFonts w:cstheme="minorHAnsi"/>
        </w:rPr>
      </w:pPr>
    </w:p>
    <w:p w14:paraId="31136674" w14:textId="77777777" w:rsidR="002A6047" w:rsidRPr="00AA6246" w:rsidRDefault="002A6047" w:rsidP="09324FB9">
      <w:pPr>
        <w:rPr>
          <w:rFonts w:cstheme="minorHAnsi"/>
        </w:rPr>
      </w:pPr>
    </w:p>
    <w:p w14:paraId="76CEC095" w14:textId="77777777" w:rsidR="002A6047" w:rsidRPr="00AA6246" w:rsidRDefault="002A6047" w:rsidP="09324FB9">
      <w:pPr>
        <w:rPr>
          <w:rFonts w:cstheme="minorHAnsi"/>
        </w:rPr>
      </w:pPr>
    </w:p>
    <w:p w14:paraId="6064FF3E" w14:textId="77777777" w:rsidR="002A6047" w:rsidRPr="00AA6246" w:rsidRDefault="002A6047" w:rsidP="09324FB9">
      <w:pPr>
        <w:rPr>
          <w:rFonts w:cstheme="minorHAnsi"/>
        </w:rPr>
      </w:pPr>
    </w:p>
    <w:p w14:paraId="407F593F" w14:textId="77777777" w:rsidR="002A6047" w:rsidRPr="00AA6246" w:rsidRDefault="002A6047" w:rsidP="09324FB9">
      <w:pPr>
        <w:rPr>
          <w:rFonts w:cstheme="minorHAnsi"/>
        </w:rPr>
      </w:pPr>
    </w:p>
    <w:p w14:paraId="4DC4D8B6" w14:textId="77777777" w:rsidR="002A6047" w:rsidRPr="00AA6246" w:rsidRDefault="002A6047" w:rsidP="09324FB9">
      <w:pPr>
        <w:rPr>
          <w:rFonts w:cstheme="minorHAnsi"/>
        </w:rPr>
      </w:pPr>
    </w:p>
    <w:p w14:paraId="7A02510D" w14:textId="77777777" w:rsidR="002A6047" w:rsidRPr="00AA6246" w:rsidRDefault="002A6047" w:rsidP="09324FB9">
      <w:pPr>
        <w:rPr>
          <w:rFonts w:cstheme="minorHAnsi"/>
        </w:rPr>
      </w:pPr>
    </w:p>
    <w:p w14:paraId="1565B8A9" w14:textId="77777777" w:rsidR="002A6047" w:rsidRPr="00AA6246" w:rsidRDefault="002A6047" w:rsidP="09324FB9">
      <w:pPr>
        <w:rPr>
          <w:rFonts w:cstheme="minorHAnsi"/>
        </w:rPr>
      </w:pPr>
    </w:p>
    <w:p w14:paraId="4E049B3D" w14:textId="77777777" w:rsidR="002A6047" w:rsidRPr="00AA6246" w:rsidRDefault="002A6047" w:rsidP="09324FB9">
      <w:pPr>
        <w:rPr>
          <w:rFonts w:cstheme="minorHAnsi"/>
        </w:rPr>
      </w:pPr>
    </w:p>
    <w:p w14:paraId="04183BAD" w14:textId="77777777" w:rsidR="002A6047" w:rsidRPr="00AA6246" w:rsidRDefault="002A6047" w:rsidP="09324FB9">
      <w:pPr>
        <w:rPr>
          <w:rFonts w:cstheme="minorHAnsi"/>
        </w:rPr>
      </w:pPr>
    </w:p>
    <w:p w14:paraId="50BF141F" w14:textId="77777777" w:rsidR="002A6047" w:rsidRPr="00AA6246" w:rsidRDefault="002A6047" w:rsidP="09324FB9">
      <w:pPr>
        <w:rPr>
          <w:rFonts w:cstheme="minorHAnsi"/>
        </w:rPr>
      </w:pPr>
    </w:p>
    <w:p w14:paraId="6CF98F26" w14:textId="77777777" w:rsidR="002A6047" w:rsidRPr="00AA6246" w:rsidRDefault="002A6047" w:rsidP="09324FB9">
      <w:pPr>
        <w:rPr>
          <w:rFonts w:cstheme="minorHAnsi"/>
        </w:rPr>
      </w:pPr>
    </w:p>
    <w:p w14:paraId="35E7D990" w14:textId="77777777" w:rsidR="002A6047" w:rsidRPr="00AA6246" w:rsidRDefault="002A6047" w:rsidP="09324FB9">
      <w:pPr>
        <w:rPr>
          <w:rFonts w:cstheme="minorHAnsi"/>
        </w:rPr>
      </w:pPr>
    </w:p>
    <w:p w14:paraId="758EFEB6" w14:textId="77777777" w:rsidR="002A6047" w:rsidRPr="00AA6246" w:rsidRDefault="002A6047" w:rsidP="09324FB9">
      <w:pPr>
        <w:rPr>
          <w:rFonts w:cstheme="minorHAnsi"/>
        </w:rPr>
      </w:pPr>
    </w:p>
    <w:p w14:paraId="10BAD430" w14:textId="77777777" w:rsidR="00312550" w:rsidRDefault="0031255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1E91D8F" w14:textId="01AE247F" w:rsidR="002A6047" w:rsidRDefault="007C4A0D" w:rsidP="00312550">
      <w:pPr>
        <w:pStyle w:val="CustomH2"/>
        <w:rPr>
          <w:b w:val="0"/>
          <w:bCs/>
          <w:sz w:val="44"/>
          <w:szCs w:val="44"/>
        </w:rPr>
      </w:pPr>
      <w:r w:rsidRPr="00AA6246">
        <w:lastRenderedPageBreak/>
        <w:t>GRAPHS</w:t>
      </w:r>
    </w:p>
    <w:p w14:paraId="630E8655" w14:textId="395D94E5" w:rsidR="00312550" w:rsidRDefault="007C4A0D" w:rsidP="09324FB9">
      <w:pPr>
        <w:rPr>
          <w:rFonts w:cstheme="minorHAnsi"/>
          <w:b/>
          <w:bCs/>
        </w:rPr>
      </w:pPr>
      <w:r w:rsidRPr="00AA6246">
        <w:rPr>
          <w:rFonts w:cstheme="minorHAnsi"/>
          <w:b/>
        </w:rPr>
        <w:t>Question 1</w:t>
      </w:r>
      <w:r w:rsidR="00312550">
        <w:rPr>
          <w:rFonts w:cstheme="minorHAnsi"/>
          <w:b/>
          <w:bCs/>
        </w:rPr>
        <w:t>:</w:t>
      </w:r>
    </w:p>
    <w:p w14:paraId="2E5919B4" w14:textId="21B2CA7B" w:rsidR="007C4A0D" w:rsidRPr="00312550" w:rsidRDefault="002A6047" w:rsidP="09324FB9">
      <w:pPr>
        <w:rPr>
          <w:rFonts w:cstheme="minorHAnsi"/>
        </w:rPr>
      </w:pPr>
      <w:r w:rsidRPr="00312550">
        <w:rPr>
          <w:rFonts w:cstheme="minorHAnsi"/>
        </w:rPr>
        <w:t>Given the following graph, provide the adjacency matrix and the type of the graph</w:t>
      </w:r>
      <w:r w:rsidR="00E20FB6" w:rsidRPr="00312550">
        <w:rPr>
          <w:rFonts w:cstheme="minorHAnsi"/>
        </w:rPr>
        <w:t>.</w:t>
      </w:r>
    </w:p>
    <w:p w14:paraId="09C0DC1E" w14:textId="1E8358D3" w:rsidR="002A6047" w:rsidRPr="00AA6246" w:rsidRDefault="00A92E1A" w:rsidP="09324FB9">
      <w:pPr>
        <w:rPr>
          <w:rFonts w:cstheme="minorHAnsi"/>
          <w:b/>
        </w:rPr>
      </w:pPr>
      <w:r w:rsidRPr="00AA6246"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58240" behindDoc="1" locked="0" layoutInCell="1" allowOverlap="1" wp14:anchorId="27AF2C82" wp14:editId="2FF35106">
            <wp:simplePos x="0" y="0"/>
            <wp:positionH relativeFrom="margin">
              <wp:align>left</wp:align>
            </wp:positionH>
            <wp:positionV relativeFrom="paragraph">
              <wp:posOffset>32385</wp:posOffset>
            </wp:positionV>
            <wp:extent cx="3139440" cy="3068320"/>
            <wp:effectExtent l="0" t="0" r="3810" b="0"/>
            <wp:wrapTight wrapText="bothSides">
              <wp:wrapPolygon edited="0">
                <wp:start x="1049" y="0"/>
                <wp:lineTo x="0" y="805"/>
                <wp:lineTo x="0" y="4291"/>
                <wp:lineTo x="9961" y="4291"/>
                <wp:lineTo x="9044" y="6437"/>
                <wp:lineTo x="7864" y="8583"/>
                <wp:lineTo x="5505" y="9522"/>
                <wp:lineTo x="4456" y="10192"/>
                <wp:lineTo x="4456" y="11533"/>
                <wp:lineTo x="4587" y="12874"/>
                <wp:lineTo x="7733" y="15020"/>
                <wp:lineTo x="8913" y="17166"/>
                <wp:lineTo x="8913" y="19848"/>
                <wp:lineTo x="9961" y="21457"/>
                <wp:lineTo x="10354" y="21457"/>
                <wp:lineTo x="12189" y="21457"/>
                <wp:lineTo x="14286" y="21457"/>
                <wp:lineTo x="21233" y="19848"/>
                <wp:lineTo x="21495" y="18775"/>
                <wp:lineTo x="21495" y="15690"/>
                <wp:lineTo x="15466" y="15020"/>
                <wp:lineTo x="10748" y="12874"/>
                <wp:lineTo x="17563" y="10863"/>
                <wp:lineTo x="17825" y="10728"/>
                <wp:lineTo x="18481" y="9119"/>
                <wp:lineTo x="18612" y="7778"/>
                <wp:lineTo x="16646" y="6571"/>
                <wp:lineTo x="14680" y="6437"/>
                <wp:lineTo x="14155" y="4291"/>
                <wp:lineTo x="14549" y="805"/>
                <wp:lineTo x="12058" y="268"/>
                <wp:lineTo x="3015" y="0"/>
                <wp:lineTo x="1049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9440" cy="306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A2C76BE" w14:textId="06D41A17" w:rsidR="002A6047" w:rsidRPr="00AA6246" w:rsidRDefault="002A6047" w:rsidP="09324FB9">
      <w:pPr>
        <w:rPr>
          <w:rFonts w:cstheme="minorHAnsi"/>
          <w:b/>
        </w:rPr>
      </w:pPr>
    </w:p>
    <w:p w14:paraId="11F98746" w14:textId="2CC754A2" w:rsidR="002A6047" w:rsidRPr="00AA6246" w:rsidRDefault="002A6047" w:rsidP="09324FB9">
      <w:pPr>
        <w:rPr>
          <w:rFonts w:cstheme="minorHAnsi"/>
          <w:b/>
        </w:rPr>
      </w:pPr>
    </w:p>
    <w:p w14:paraId="76069A46" w14:textId="76595DF2" w:rsidR="002A6047" w:rsidRPr="00AA6246" w:rsidRDefault="002A6047" w:rsidP="09324FB9">
      <w:pPr>
        <w:rPr>
          <w:rFonts w:cstheme="minorHAnsi"/>
          <w:b/>
        </w:rPr>
      </w:pPr>
    </w:p>
    <w:p w14:paraId="5D760A1E" w14:textId="146F0ED2" w:rsidR="002A6047" w:rsidRPr="00AA6246" w:rsidRDefault="002A6047" w:rsidP="09324FB9">
      <w:pPr>
        <w:rPr>
          <w:rFonts w:cstheme="minorHAnsi"/>
          <w:b/>
        </w:rPr>
      </w:pPr>
    </w:p>
    <w:p w14:paraId="039853AD" w14:textId="05CECEF8" w:rsidR="002A6047" w:rsidRPr="00AA6246" w:rsidRDefault="002A6047" w:rsidP="09324FB9">
      <w:pPr>
        <w:rPr>
          <w:rFonts w:cstheme="minorHAnsi"/>
          <w:b/>
        </w:rPr>
      </w:pPr>
    </w:p>
    <w:p w14:paraId="69E6BFA1" w14:textId="545284E3" w:rsidR="002A6047" w:rsidRPr="00AA6246" w:rsidRDefault="002A6047" w:rsidP="09324FB9">
      <w:pPr>
        <w:rPr>
          <w:rFonts w:cstheme="minorHAnsi"/>
          <w:b/>
        </w:rPr>
      </w:pPr>
    </w:p>
    <w:p w14:paraId="7CC0ECE6" w14:textId="104D3E1A" w:rsidR="002A6047" w:rsidRPr="00AA6246" w:rsidRDefault="002A6047" w:rsidP="09324FB9">
      <w:pPr>
        <w:rPr>
          <w:rFonts w:cstheme="minorHAnsi"/>
          <w:b/>
        </w:rPr>
      </w:pPr>
    </w:p>
    <w:p w14:paraId="7E54195F" w14:textId="7B5E5EF9" w:rsidR="002A6047" w:rsidRPr="00AA6246" w:rsidRDefault="002A6047" w:rsidP="09324FB9">
      <w:pPr>
        <w:rPr>
          <w:rFonts w:cstheme="minorHAnsi"/>
          <w:b/>
        </w:rPr>
      </w:pPr>
    </w:p>
    <w:p w14:paraId="6E6E7442" w14:textId="1E6F0748" w:rsidR="002A6047" w:rsidRPr="00AA6246" w:rsidRDefault="002A6047" w:rsidP="09324FB9">
      <w:pPr>
        <w:rPr>
          <w:rFonts w:cstheme="minorHAnsi"/>
          <w:b/>
        </w:rPr>
      </w:pPr>
    </w:p>
    <w:p w14:paraId="24772003" w14:textId="0913D82D" w:rsidR="002A6047" w:rsidRPr="00AA6246" w:rsidRDefault="002A6047" w:rsidP="09324FB9">
      <w:pPr>
        <w:rPr>
          <w:rFonts w:cstheme="minorHAnsi"/>
          <w:b/>
        </w:rPr>
      </w:pPr>
    </w:p>
    <w:p w14:paraId="5958FBF4" w14:textId="45C6B607" w:rsidR="002A6047" w:rsidRPr="00AA6246" w:rsidRDefault="002A6047" w:rsidP="09324FB9">
      <w:pPr>
        <w:rPr>
          <w:rFonts w:cstheme="minorHAnsi"/>
          <w:b/>
        </w:rPr>
      </w:pPr>
    </w:p>
    <w:p w14:paraId="73420414" w14:textId="4E4D9083" w:rsidR="002A6047" w:rsidRPr="00AA6246" w:rsidRDefault="002A6047" w:rsidP="09324FB9">
      <w:pPr>
        <w:rPr>
          <w:rFonts w:cstheme="minorHAnsi"/>
          <w:b/>
        </w:rPr>
      </w:pPr>
    </w:p>
    <w:p w14:paraId="10ADC3F0" w14:textId="75429990" w:rsidR="007D7845" w:rsidRPr="00AA6246" w:rsidRDefault="007D7845" w:rsidP="09324FB9">
      <w:pPr>
        <w:rPr>
          <w:rFonts w:cstheme="minorHAnsi"/>
          <w:b/>
        </w:rPr>
      </w:pPr>
    </w:p>
    <w:p w14:paraId="1B30428B" w14:textId="77777777" w:rsidR="00312550" w:rsidRDefault="007D7845" w:rsidP="09324FB9">
      <w:pPr>
        <w:rPr>
          <w:rFonts w:cstheme="minorHAnsi"/>
          <w:b/>
          <w:bCs/>
        </w:rPr>
      </w:pPr>
      <w:r w:rsidRPr="00AA6246">
        <w:rPr>
          <w:rFonts w:cstheme="minorHAnsi"/>
          <w:b/>
          <w:bCs/>
        </w:rPr>
        <w:t>Question 2</w:t>
      </w:r>
      <w:r w:rsidR="00312550">
        <w:rPr>
          <w:rFonts w:cstheme="minorHAnsi"/>
          <w:b/>
          <w:bCs/>
        </w:rPr>
        <w:t>:</w:t>
      </w:r>
    </w:p>
    <w:p w14:paraId="3F4C0EAA" w14:textId="7D337FD4" w:rsidR="00E20FB6" w:rsidRPr="00312550" w:rsidRDefault="00E20FB6" w:rsidP="09324FB9">
      <w:pPr>
        <w:rPr>
          <w:rFonts w:cstheme="minorHAnsi"/>
        </w:rPr>
      </w:pPr>
      <w:r w:rsidRPr="00312550">
        <w:rPr>
          <w:rFonts w:cstheme="minorHAnsi"/>
        </w:rPr>
        <w:t xml:space="preserve">Using the following adjacency list, create the </w:t>
      </w:r>
      <w:r w:rsidR="00157AFC" w:rsidRPr="00312550">
        <w:rPr>
          <w:rFonts w:cstheme="minorHAnsi"/>
        </w:rPr>
        <w:t xml:space="preserve">directed and weighted </w:t>
      </w:r>
      <w:r w:rsidRPr="00312550">
        <w:rPr>
          <w:rFonts w:cstheme="minorHAnsi"/>
        </w:rPr>
        <w:t>graph.</w:t>
      </w:r>
    </w:p>
    <w:p w14:paraId="4C0A5343" w14:textId="367C73E3" w:rsidR="00F32A43" w:rsidRPr="00312550" w:rsidRDefault="00157AFC" w:rsidP="09324FB9">
      <w:pPr>
        <w:rPr>
          <w:rFonts w:cstheme="minorHAnsi"/>
        </w:rPr>
      </w:pPr>
      <w:r w:rsidRPr="00312550">
        <w:rPr>
          <w:rFonts w:cstheme="minorHAnsi"/>
        </w:rPr>
        <w:t xml:space="preserve">Adjacency List = </w:t>
      </w:r>
      <w:r w:rsidR="00E20FB6" w:rsidRPr="00312550">
        <w:rPr>
          <w:rFonts w:cstheme="minorHAnsi"/>
        </w:rPr>
        <w:t>{</w:t>
      </w:r>
      <w:r w:rsidR="007B77F2" w:rsidRPr="00312550">
        <w:rPr>
          <w:rFonts w:cstheme="minorHAnsi"/>
        </w:rPr>
        <w:t xml:space="preserve"> “</w:t>
      </w:r>
      <w:r w:rsidR="00EE504E" w:rsidRPr="00312550">
        <w:rPr>
          <w:rFonts w:cstheme="minorHAnsi"/>
        </w:rPr>
        <w:t>A</w:t>
      </w:r>
      <w:r w:rsidR="007B77F2" w:rsidRPr="00312550">
        <w:rPr>
          <w:rFonts w:cstheme="minorHAnsi"/>
        </w:rPr>
        <w:t>” :</w:t>
      </w:r>
      <w:r w:rsidR="00EE504E" w:rsidRPr="00312550">
        <w:rPr>
          <w:rFonts w:cstheme="minorHAnsi"/>
        </w:rPr>
        <w:t xml:space="preserve"> </w:t>
      </w:r>
      <w:r w:rsidR="00F32A43" w:rsidRPr="00312550">
        <w:rPr>
          <w:rFonts w:cstheme="minorHAnsi"/>
        </w:rPr>
        <w:t>[</w:t>
      </w:r>
      <w:r w:rsidR="00EE504E" w:rsidRPr="00312550">
        <w:rPr>
          <w:rFonts w:cstheme="minorHAnsi"/>
        </w:rPr>
        <w:t>[</w:t>
      </w:r>
      <w:r w:rsidR="00F32A43" w:rsidRPr="00312550">
        <w:rPr>
          <w:rFonts w:cstheme="minorHAnsi"/>
        </w:rPr>
        <w:t>A,1</w:t>
      </w:r>
      <w:r w:rsidR="00EE504E" w:rsidRPr="00312550">
        <w:rPr>
          <w:rFonts w:cstheme="minorHAnsi"/>
        </w:rPr>
        <w:t>]</w:t>
      </w:r>
      <w:r w:rsidR="00F32A43" w:rsidRPr="00312550">
        <w:rPr>
          <w:rFonts w:cstheme="minorHAnsi"/>
        </w:rPr>
        <w:t>,[B,3],[D,5]],</w:t>
      </w:r>
    </w:p>
    <w:p w14:paraId="40B3A17B" w14:textId="15403963" w:rsidR="009943EF" w:rsidRPr="00312550" w:rsidRDefault="007B77F2" w:rsidP="00157AFC">
      <w:pPr>
        <w:ind w:left="1440"/>
        <w:rPr>
          <w:rFonts w:cstheme="minorHAnsi"/>
        </w:rPr>
      </w:pPr>
      <w:r w:rsidRPr="00312550">
        <w:rPr>
          <w:rFonts w:cstheme="minorHAnsi"/>
        </w:rPr>
        <w:t xml:space="preserve"> </w:t>
      </w:r>
      <w:r w:rsidR="007A43CC" w:rsidRPr="00312550">
        <w:rPr>
          <w:rFonts w:cstheme="minorHAnsi"/>
        </w:rPr>
        <w:t xml:space="preserve"> </w:t>
      </w:r>
      <w:r w:rsidR="00157AFC" w:rsidRPr="00312550">
        <w:rPr>
          <w:rFonts w:cstheme="minorHAnsi"/>
        </w:rPr>
        <w:t xml:space="preserve">  </w:t>
      </w:r>
      <w:r w:rsidR="007A43CC" w:rsidRPr="00312550">
        <w:rPr>
          <w:rFonts w:cstheme="minorHAnsi"/>
        </w:rPr>
        <w:t>“B”  : [[</w:t>
      </w:r>
      <w:r w:rsidR="002173D9" w:rsidRPr="00312550">
        <w:rPr>
          <w:rFonts w:cstheme="minorHAnsi"/>
        </w:rPr>
        <w:t>A,3</w:t>
      </w:r>
      <w:r w:rsidR="007A43CC" w:rsidRPr="00312550">
        <w:rPr>
          <w:rFonts w:cstheme="minorHAnsi"/>
        </w:rPr>
        <w:t>]</w:t>
      </w:r>
      <w:r w:rsidR="002173D9" w:rsidRPr="00312550">
        <w:rPr>
          <w:rFonts w:cstheme="minorHAnsi"/>
        </w:rPr>
        <w:t>,[C,2]</w:t>
      </w:r>
      <w:r w:rsidR="00B83D59" w:rsidRPr="00312550">
        <w:rPr>
          <w:rFonts w:cstheme="minorHAnsi"/>
        </w:rPr>
        <w:t>, [F,</w:t>
      </w:r>
      <w:r w:rsidR="009943EF" w:rsidRPr="00312550">
        <w:rPr>
          <w:rFonts w:cstheme="minorHAnsi"/>
        </w:rPr>
        <w:t>7</w:t>
      </w:r>
      <w:r w:rsidR="00B83D59" w:rsidRPr="00312550">
        <w:rPr>
          <w:rFonts w:cstheme="minorHAnsi"/>
        </w:rPr>
        <w:t>]</w:t>
      </w:r>
      <w:r w:rsidR="007A43CC" w:rsidRPr="00312550">
        <w:rPr>
          <w:rFonts w:cstheme="minorHAnsi"/>
        </w:rPr>
        <w:t>]</w:t>
      </w:r>
      <w:r w:rsidR="009943EF" w:rsidRPr="00312550">
        <w:rPr>
          <w:rFonts w:cstheme="minorHAnsi"/>
        </w:rPr>
        <w:t>,</w:t>
      </w:r>
    </w:p>
    <w:p w14:paraId="18F5576A" w14:textId="29BA14F3" w:rsidR="00203723" w:rsidRPr="00312550" w:rsidRDefault="009943EF" w:rsidP="00157AFC">
      <w:pPr>
        <w:ind w:left="1440"/>
        <w:rPr>
          <w:rFonts w:cstheme="minorHAnsi"/>
        </w:rPr>
      </w:pPr>
      <w:r w:rsidRPr="00312550">
        <w:rPr>
          <w:rFonts w:cstheme="minorHAnsi"/>
        </w:rPr>
        <w:t xml:space="preserve">  </w:t>
      </w:r>
      <w:r w:rsidR="00157AFC" w:rsidRPr="00312550">
        <w:rPr>
          <w:rFonts w:cstheme="minorHAnsi"/>
        </w:rPr>
        <w:t xml:space="preserve">  </w:t>
      </w:r>
      <w:r w:rsidRPr="00312550">
        <w:rPr>
          <w:rFonts w:cstheme="minorHAnsi"/>
        </w:rPr>
        <w:t xml:space="preserve">“C” : </w:t>
      </w:r>
      <w:r w:rsidR="002C4915" w:rsidRPr="00312550">
        <w:rPr>
          <w:rFonts w:cstheme="minorHAnsi"/>
        </w:rPr>
        <w:t>[</w:t>
      </w:r>
      <w:r w:rsidRPr="00312550">
        <w:rPr>
          <w:rFonts w:cstheme="minorHAnsi"/>
        </w:rPr>
        <w:t>[D,1], [E,</w:t>
      </w:r>
      <w:r w:rsidR="00203723" w:rsidRPr="00312550">
        <w:rPr>
          <w:rFonts w:cstheme="minorHAnsi"/>
        </w:rPr>
        <w:t>3</w:t>
      </w:r>
      <w:r w:rsidRPr="00312550">
        <w:rPr>
          <w:rFonts w:cstheme="minorHAnsi"/>
        </w:rPr>
        <w:t>]</w:t>
      </w:r>
      <w:r w:rsidR="00203723" w:rsidRPr="00312550">
        <w:rPr>
          <w:rFonts w:cstheme="minorHAnsi"/>
        </w:rPr>
        <w:t>, [F,2]</w:t>
      </w:r>
      <w:r w:rsidR="002C4915" w:rsidRPr="00312550">
        <w:rPr>
          <w:rFonts w:cstheme="minorHAnsi"/>
        </w:rPr>
        <w:t>]</w:t>
      </w:r>
      <w:r w:rsidR="00203723" w:rsidRPr="00312550">
        <w:rPr>
          <w:rFonts w:cstheme="minorHAnsi"/>
        </w:rPr>
        <w:t>,</w:t>
      </w:r>
    </w:p>
    <w:p w14:paraId="2923D7D7" w14:textId="5ACD4580" w:rsidR="002C4915" w:rsidRPr="00312550" w:rsidRDefault="00203723" w:rsidP="00157AFC">
      <w:pPr>
        <w:ind w:left="1440"/>
        <w:rPr>
          <w:rFonts w:cstheme="minorHAnsi"/>
        </w:rPr>
      </w:pPr>
      <w:r w:rsidRPr="00312550">
        <w:rPr>
          <w:rFonts w:cstheme="minorHAnsi"/>
        </w:rPr>
        <w:t xml:space="preserve">  </w:t>
      </w:r>
      <w:r w:rsidR="00157AFC" w:rsidRPr="00312550">
        <w:rPr>
          <w:rFonts w:cstheme="minorHAnsi"/>
        </w:rPr>
        <w:t xml:space="preserve">  </w:t>
      </w:r>
      <w:r w:rsidRPr="00312550">
        <w:rPr>
          <w:rFonts w:cstheme="minorHAnsi"/>
        </w:rPr>
        <w:t>“D” : []</w:t>
      </w:r>
      <w:r w:rsidR="002C4915" w:rsidRPr="00312550">
        <w:rPr>
          <w:rFonts w:cstheme="minorHAnsi"/>
        </w:rPr>
        <w:t>,</w:t>
      </w:r>
    </w:p>
    <w:p w14:paraId="37C0B0DF" w14:textId="01DBDE23" w:rsidR="00C349F4" w:rsidRPr="00312550" w:rsidRDefault="009943EF" w:rsidP="00157AFC">
      <w:pPr>
        <w:ind w:left="1440"/>
        <w:rPr>
          <w:rFonts w:cstheme="minorHAnsi"/>
        </w:rPr>
      </w:pPr>
      <w:r w:rsidRPr="00312550">
        <w:rPr>
          <w:rFonts w:cstheme="minorHAnsi"/>
        </w:rPr>
        <w:t xml:space="preserve"> </w:t>
      </w:r>
      <w:r w:rsidR="00157AFC" w:rsidRPr="00312550">
        <w:rPr>
          <w:rFonts w:cstheme="minorHAnsi"/>
        </w:rPr>
        <w:t xml:space="preserve"> </w:t>
      </w:r>
      <w:r w:rsidR="007B77F2" w:rsidRPr="00312550">
        <w:rPr>
          <w:rFonts w:cstheme="minorHAnsi"/>
        </w:rPr>
        <w:t xml:space="preserve"> </w:t>
      </w:r>
      <w:r w:rsidR="00157AFC" w:rsidRPr="00312550">
        <w:rPr>
          <w:rFonts w:cstheme="minorHAnsi"/>
        </w:rPr>
        <w:t xml:space="preserve"> </w:t>
      </w:r>
      <w:r w:rsidR="002C4915" w:rsidRPr="00312550">
        <w:rPr>
          <w:rFonts w:cstheme="minorHAnsi"/>
        </w:rPr>
        <w:t xml:space="preserve">“E” : [[C,3], </w:t>
      </w:r>
      <w:r w:rsidR="00C349F4" w:rsidRPr="00312550">
        <w:rPr>
          <w:rFonts w:cstheme="minorHAnsi"/>
        </w:rPr>
        <w:t>[F,1]</w:t>
      </w:r>
      <w:r w:rsidR="002C4915" w:rsidRPr="00312550">
        <w:rPr>
          <w:rFonts w:cstheme="minorHAnsi"/>
        </w:rPr>
        <w:t>],</w:t>
      </w:r>
    </w:p>
    <w:p w14:paraId="7E3D6553" w14:textId="50D852ED" w:rsidR="00070EE7" w:rsidRPr="00312550" w:rsidRDefault="00C349F4" w:rsidP="00312550">
      <w:pPr>
        <w:ind w:left="1440"/>
        <w:rPr>
          <w:rFonts w:cstheme="minorHAnsi"/>
        </w:rPr>
      </w:pPr>
      <w:r w:rsidRPr="00312550">
        <w:rPr>
          <w:rFonts w:cstheme="minorHAnsi"/>
        </w:rPr>
        <w:t xml:space="preserve"> </w:t>
      </w:r>
      <w:r w:rsidR="00157AFC" w:rsidRPr="00312550">
        <w:rPr>
          <w:rFonts w:cstheme="minorHAnsi"/>
        </w:rPr>
        <w:t xml:space="preserve">  </w:t>
      </w:r>
      <w:r w:rsidRPr="00312550">
        <w:rPr>
          <w:rFonts w:cstheme="minorHAnsi"/>
        </w:rPr>
        <w:t xml:space="preserve"> “F” : [[E,1]]</w:t>
      </w:r>
      <w:r w:rsidR="00157AFC" w:rsidRPr="00312550">
        <w:rPr>
          <w:rFonts w:cstheme="minorHAnsi"/>
        </w:rPr>
        <w:t xml:space="preserve">  </w:t>
      </w:r>
      <w:r w:rsidR="00E20FB6" w:rsidRPr="00312550">
        <w:rPr>
          <w:rFonts w:cstheme="minorHAnsi"/>
        </w:rPr>
        <w:t>}</w:t>
      </w:r>
    </w:p>
    <w:p w14:paraId="1C2FBB8E" w14:textId="77777777" w:rsidR="00942703" w:rsidRPr="00AA6246" w:rsidRDefault="00942703" w:rsidP="00070EE7">
      <w:pPr>
        <w:rPr>
          <w:rFonts w:cstheme="minorHAnsi"/>
          <w:b/>
        </w:rPr>
      </w:pPr>
    </w:p>
    <w:p w14:paraId="65BF1325" w14:textId="77777777" w:rsidR="00942703" w:rsidRPr="00AA6246" w:rsidRDefault="00942703" w:rsidP="00070EE7">
      <w:pPr>
        <w:rPr>
          <w:rFonts w:cstheme="minorHAnsi"/>
          <w:b/>
        </w:rPr>
      </w:pPr>
    </w:p>
    <w:p w14:paraId="50FE87B8" w14:textId="77777777" w:rsidR="00942703" w:rsidRPr="00AA6246" w:rsidRDefault="00942703" w:rsidP="00070EE7">
      <w:pPr>
        <w:rPr>
          <w:rFonts w:cstheme="minorHAnsi"/>
          <w:b/>
        </w:rPr>
      </w:pPr>
    </w:p>
    <w:p w14:paraId="07CA5EA7" w14:textId="77777777" w:rsidR="00312550" w:rsidRDefault="0031255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2E227227" w14:textId="69E70803" w:rsidR="00312550" w:rsidRDefault="00070EE7" w:rsidP="00070EE7">
      <w:pPr>
        <w:rPr>
          <w:rFonts w:cstheme="minorHAnsi"/>
          <w:b/>
          <w:bCs/>
        </w:rPr>
      </w:pPr>
      <w:r w:rsidRPr="00AA6246">
        <w:rPr>
          <w:rFonts w:cstheme="minorHAnsi"/>
          <w:b/>
        </w:rPr>
        <w:lastRenderedPageBreak/>
        <w:t>Question 3</w:t>
      </w:r>
      <w:r w:rsidR="00312550">
        <w:rPr>
          <w:rFonts w:cstheme="minorHAnsi"/>
          <w:b/>
          <w:bCs/>
        </w:rPr>
        <w:t>:</w:t>
      </w:r>
    </w:p>
    <w:p w14:paraId="710EFF2A" w14:textId="3ACEE48B" w:rsidR="00942703" w:rsidRPr="00312550" w:rsidRDefault="00070EE7" w:rsidP="00070EE7">
      <w:pPr>
        <w:rPr>
          <w:rFonts w:cstheme="minorHAnsi"/>
        </w:rPr>
      </w:pPr>
      <w:r w:rsidRPr="00312550">
        <w:rPr>
          <w:rFonts w:cstheme="minorHAnsi"/>
        </w:rPr>
        <w:t xml:space="preserve">Complete the following </w:t>
      </w:r>
      <w:r w:rsidR="007B5CAF" w:rsidRPr="00312550">
        <w:rPr>
          <w:rFonts w:cstheme="minorHAnsi"/>
        </w:rPr>
        <w:t>Breadth-first search</w:t>
      </w:r>
      <w:r w:rsidR="007B5CAF" w:rsidRPr="00312550">
        <w:rPr>
          <w:rFonts w:cstheme="minorHAnsi"/>
          <w:i/>
        </w:rPr>
        <w:t xml:space="preserve"> </w:t>
      </w:r>
      <w:r w:rsidRPr="00312550">
        <w:rPr>
          <w:rFonts w:cstheme="minorHAnsi"/>
        </w:rPr>
        <w:t xml:space="preserve">algorithm so that it prints all the </w:t>
      </w:r>
      <w:r w:rsidR="0050732B" w:rsidRPr="00312550">
        <w:rPr>
          <w:rFonts w:cstheme="minorHAnsi"/>
        </w:rPr>
        <w:t xml:space="preserve">nodes </w:t>
      </w:r>
      <w:r w:rsidR="00942703" w:rsidRPr="00312550">
        <w:rPr>
          <w:rFonts w:cstheme="minorHAnsi"/>
        </w:rPr>
        <w:t>from the chosen start node.</w:t>
      </w:r>
    </w:p>
    <w:p w14:paraId="4971AFFA" w14:textId="3CB9723F" w:rsidR="00942703" w:rsidRPr="00AA6246" w:rsidRDefault="00942703" w:rsidP="00070EE7">
      <w:pPr>
        <w:rPr>
          <w:rFonts w:cstheme="minorHAnsi"/>
          <w:b/>
        </w:rPr>
      </w:pPr>
    </w:p>
    <w:p w14:paraId="1F9726FD" w14:textId="2D802645" w:rsidR="00942703" w:rsidRPr="00AA6246" w:rsidRDefault="00942703" w:rsidP="00942703">
      <w:pPr>
        <w:rPr>
          <w:rFonts w:cstheme="minorHAnsi"/>
        </w:rPr>
      </w:pPr>
    </w:p>
    <w:p w14:paraId="703850AA" w14:textId="3E40E64E" w:rsidR="00942703" w:rsidRPr="00AA6246" w:rsidRDefault="00942703" w:rsidP="00942703">
      <w:pPr>
        <w:rPr>
          <w:rFonts w:cstheme="minorHAnsi"/>
          <w:lang w:val="en-US"/>
        </w:rPr>
      </w:pPr>
      <w:proofErr w:type="spellStart"/>
      <w:proofErr w:type="gramStart"/>
      <w:r w:rsidRPr="00AA6246">
        <w:rPr>
          <w:rFonts w:cstheme="minorHAnsi"/>
          <w:lang w:val="en-US"/>
        </w:rPr>
        <w:t>def</w:t>
      </w:r>
      <w:proofErr w:type="spellEnd"/>
      <w:proofErr w:type="gramEnd"/>
      <w:r w:rsidRPr="00AA6246">
        <w:rPr>
          <w:rFonts w:cstheme="minorHAnsi"/>
          <w:lang w:val="en-US"/>
        </w:rPr>
        <w:t xml:space="preserve"> </w:t>
      </w:r>
      <w:proofErr w:type="spellStart"/>
      <w:r w:rsidRPr="00AA6246">
        <w:rPr>
          <w:rFonts w:cstheme="minorHAnsi"/>
          <w:lang w:val="en-US"/>
        </w:rPr>
        <w:t>bfs</w:t>
      </w:r>
      <w:proofErr w:type="spellEnd"/>
      <w:r w:rsidRPr="00AA6246">
        <w:rPr>
          <w:rFonts w:cstheme="minorHAnsi"/>
          <w:lang w:val="en-US"/>
        </w:rPr>
        <w:t>(graph, node):</w:t>
      </w:r>
    </w:p>
    <w:p w14:paraId="3B7B6FF6" w14:textId="1AF73C18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 xml:space="preserve">    </w:t>
      </w:r>
      <w:proofErr w:type="gramStart"/>
      <w:r w:rsidRPr="00AA6246">
        <w:rPr>
          <w:rFonts w:eastAsia="Times New Roman" w:cstheme="minorHAnsi"/>
          <w:lang w:val="en-US"/>
        </w:rPr>
        <w:t>visited</w:t>
      </w:r>
      <w:proofErr w:type="gramEnd"/>
      <w:r w:rsidRPr="00AA6246">
        <w:rPr>
          <w:rFonts w:eastAsia="Times New Roman" w:cstheme="minorHAnsi"/>
          <w:lang w:val="en-US"/>
        </w:rPr>
        <w:t>= set()</w:t>
      </w:r>
    </w:p>
    <w:p w14:paraId="098300EB" w14:textId="54A7DE3C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>    queue = [node]</w:t>
      </w:r>
    </w:p>
    <w:p w14:paraId="01C6F4F7" w14:textId="5F4D9605" w:rsidR="00942703" w:rsidRPr="00AA6246" w:rsidRDefault="00942703" w:rsidP="00942703">
      <w:pPr>
        <w:rPr>
          <w:rFonts w:eastAsia="Times New Roman" w:cstheme="minorHAnsi"/>
          <w:lang w:val="fr-FR"/>
        </w:rPr>
      </w:pPr>
      <w:r w:rsidRPr="00AA6246">
        <w:rPr>
          <w:rFonts w:eastAsia="Times New Roman" w:cstheme="minorHAnsi"/>
          <w:lang w:val="fr-FR"/>
        </w:rPr>
        <w:t xml:space="preserve">    </w:t>
      </w:r>
      <w:proofErr w:type="spellStart"/>
      <w:proofErr w:type="gramStart"/>
      <w:r w:rsidRPr="00AA6246">
        <w:rPr>
          <w:rFonts w:eastAsia="Times New Roman" w:cstheme="minorHAnsi"/>
          <w:lang w:val="fr-FR"/>
        </w:rPr>
        <w:t>while</w:t>
      </w:r>
      <w:proofErr w:type="spellEnd"/>
      <w:proofErr w:type="gramEnd"/>
      <w:r w:rsidRPr="00AA6246">
        <w:rPr>
          <w:rFonts w:eastAsia="Times New Roman" w:cstheme="minorHAnsi"/>
          <w:lang w:val="fr-FR"/>
        </w:rPr>
        <w:t xml:space="preserve"> not (queue==[]):</w:t>
      </w:r>
    </w:p>
    <w:p w14:paraId="48B0670B" w14:textId="567CC22B" w:rsidR="00942703" w:rsidRPr="00AA6246" w:rsidRDefault="00942703" w:rsidP="00942703">
      <w:pPr>
        <w:rPr>
          <w:rFonts w:eastAsia="Times New Roman" w:cstheme="minorHAnsi"/>
          <w:lang w:val="fr-FR"/>
        </w:rPr>
      </w:pPr>
      <w:r w:rsidRPr="00AA6246">
        <w:rPr>
          <w:rFonts w:eastAsia="Times New Roman" w:cstheme="minorHAnsi"/>
          <w:lang w:val="fr-FR"/>
        </w:rPr>
        <w:t xml:space="preserve">        </w:t>
      </w:r>
      <w:proofErr w:type="gramStart"/>
      <w:r w:rsidRPr="00AA6246">
        <w:rPr>
          <w:rFonts w:eastAsia="Times New Roman" w:cstheme="minorHAnsi"/>
          <w:lang w:val="fr-FR"/>
        </w:rPr>
        <w:t>m</w:t>
      </w:r>
      <w:proofErr w:type="gramEnd"/>
      <w:r w:rsidRPr="00AA6246">
        <w:rPr>
          <w:rFonts w:eastAsia="Times New Roman" w:cstheme="minorHAnsi"/>
          <w:lang w:val="fr-FR"/>
        </w:rPr>
        <w:t>=queue[___]</w:t>
      </w:r>
    </w:p>
    <w:p w14:paraId="326DFD7F" w14:textId="49ADACA5" w:rsidR="00942703" w:rsidRPr="00AA6246" w:rsidRDefault="00942703" w:rsidP="00942703">
      <w:pPr>
        <w:rPr>
          <w:rFonts w:eastAsia="Times New Roman" w:cstheme="minorHAnsi"/>
          <w:lang w:val="fr-FR"/>
        </w:rPr>
      </w:pPr>
      <w:r w:rsidRPr="00AA6246">
        <w:rPr>
          <w:rFonts w:eastAsia="Times New Roman" w:cstheme="minorHAnsi"/>
          <w:lang w:val="fr-FR"/>
        </w:rPr>
        <w:t xml:space="preserve">        </w:t>
      </w:r>
      <w:proofErr w:type="gramStart"/>
      <w:r w:rsidRPr="00AA6246">
        <w:rPr>
          <w:rFonts w:eastAsia="Times New Roman" w:cstheme="minorHAnsi"/>
          <w:lang w:val="fr-FR"/>
        </w:rPr>
        <w:t>queue</w:t>
      </w:r>
      <w:proofErr w:type="gramEnd"/>
      <w:r w:rsidRPr="00AA6246">
        <w:rPr>
          <w:rFonts w:eastAsia="Times New Roman" w:cstheme="minorHAnsi"/>
          <w:lang w:val="fr-FR"/>
        </w:rPr>
        <w:t>=queue[1:]</w:t>
      </w:r>
    </w:p>
    <w:p w14:paraId="40A2BC37" w14:textId="78E0014D" w:rsidR="00942703" w:rsidRPr="00AA6246" w:rsidRDefault="00942703" w:rsidP="00942703">
      <w:pPr>
        <w:rPr>
          <w:rFonts w:eastAsia="Times New Roman" w:cstheme="minorHAnsi"/>
          <w:lang w:val="fr-FR"/>
        </w:rPr>
      </w:pPr>
      <w:r w:rsidRPr="00AA6246">
        <w:rPr>
          <w:rFonts w:eastAsia="Times New Roman" w:cstheme="minorHAnsi"/>
          <w:lang w:val="fr-FR"/>
        </w:rPr>
        <w:t>        ___________</w:t>
      </w:r>
    </w:p>
    <w:p w14:paraId="3E1B63F8" w14:textId="4807EDF1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fr-FR"/>
        </w:rPr>
        <w:t xml:space="preserve">        </w:t>
      </w:r>
      <w:r w:rsidRPr="00AA6246">
        <w:rPr>
          <w:rFonts w:eastAsia="Times New Roman" w:cstheme="minorHAnsi"/>
          <w:lang w:val="en-US"/>
        </w:rPr>
        <w:t>visited.____</w:t>
      </w:r>
      <w:proofErr w:type="gramStart"/>
      <w:r w:rsidRPr="00AA6246">
        <w:rPr>
          <w:rFonts w:eastAsia="Times New Roman" w:cstheme="minorHAnsi"/>
          <w:lang w:val="en-US"/>
        </w:rPr>
        <w:t>_(</w:t>
      </w:r>
      <w:proofErr w:type="gramEnd"/>
      <w:r w:rsidRPr="00AA6246">
        <w:rPr>
          <w:rFonts w:eastAsia="Times New Roman" w:cstheme="minorHAnsi"/>
          <w:lang w:val="en-US"/>
        </w:rPr>
        <w:t>m)</w:t>
      </w:r>
    </w:p>
    <w:p w14:paraId="3BD700B4" w14:textId="77777777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 xml:space="preserve">        for </w:t>
      </w:r>
      <w:proofErr w:type="spellStart"/>
      <w:r w:rsidRPr="00AA6246">
        <w:rPr>
          <w:rFonts w:eastAsia="Times New Roman" w:cstheme="minorHAnsi"/>
          <w:lang w:val="en-US"/>
        </w:rPr>
        <w:t>neighbour</w:t>
      </w:r>
      <w:proofErr w:type="spellEnd"/>
      <w:r w:rsidRPr="00AA6246">
        <w:rPr>
          <w:rFonts w:eastAsia="Times New Roman" w:cstheme="minorHAnsi"/>
          <w:lang w:val="en-US"/>
        </w:rPr>
        <w:t xml:space="preserve"> in graph[m]:</w:t>
      </w:r>
    </w:p>
    <w:p w14:paraId="4242CA8A" w14:textId="6370B924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>            if __________ not in visited:</w:t>
      </w:r>
    </w:p>
    <w:p w14:paraId="1760DF1C" w14:textId="19DCBC25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>                visited._____</w:t>
      </w:r>
      <w:proofErr w:type="gramStart"/>
      <w:r w:rsidRPr="00AA6246">
        <w:rPr>
          <w:rFonts w:eastAsia="Times New Roman" w:cstheme="minorHAnsi"/>
          <w:lang w:val="en-US"/>
        </w:rPr>
        <w:t>_(</w:t>
      </w:r>
      <w:proofErr w:type="spellStart"/>
      <w:proofErr w:type="gramEnd"/>
      <w:r w:rsidRPr="00AA6246">
        <w:rPr>
          <w:rFonts w:eastAsia="Times New Roman" w:cstheme="minorHAnsi"/>
          <w:lang w:val="en-US"/>
        </w:rPr>
        <w:t>neighbour</w:t>
      </w:r>
      <w:proofErr w:type="spellEnd"/>
      <w:r w:rsidRPr="00AA6246">
        <w:rPr>
          <w:rFonts w:eastAsia="Times New Roman" w:cstheme="minorHAnsi"/>
          <w:lang w:val="en-US"/>
        </w:rPr>
        <w:t>)</w:t>
      </w:r>
    </w:p>
    <w:p w14:paraId="7A5BF9E1" w14:textId="1E1DF650" w:rsidR="00942703" w:rsidRPr="00AA6246" w:rsidRDefault="00942703" w:rsidP="00942703">
      <w:pPr>
        <w:rPr>
          <w:rFonts w:eastAsia="Times New Roman" w:cstheme="minorHAnsi"/>
          <w:lang w:val="en-US"/>
        </w:rPr>
      </w:pPr>
      <w:r w:rsidRPr="00AA6246">
        <w:rPr>
          <w:rFonts w:eastAsia="Times New Roman" w:cstheme="minorHAnsi"/>
          <w:lang w:val="en-US"/>
        </w:rPr>
        <w:t xml:space="preserve">                </w:t>
      </w:r>
      <w:proofErr w:type="spellStart"/>
      <w:proofErr w:type="gramStart"/>
      <w:r w:rsidRPr="00AA6246">
        <w:rPr>
          <w:rFonts w:eastAsia="Times New Roman" w:cstheme="minorHAnsi"/>
          <w:lang w:val="en-US"/>
        </w:rPr>
        <w:t>queue.append</w:t>
      </w:r>
      <w:proofErr w:type="spellEnd"/>
      <w:r w:rsidRPr="00AA6246">
        <w:rPr>
          <w:rFonts w:eastAsia="Times New Roman" w:cstheme="minorHAnsi"/>
          <w:lang w:val="en-US"/>
        </w:rPr>
        <w:t>(</w:t>
      </w:r>
      <w:proofErr w:type="spellStart"/>
      <w:proofErr w:type="gramEnd"/>
      <w:r w:rsidRPr="00AA6246">
        <w:rPr>
          <w:rFonts w:eastAsia="Times New Roman" w:cstheme="minorHAnsi"/>
          <w:lang w:val="en-US"/>
        </w:rPr>
        <w:t>neighbour</w:t>
      </w:r>
      <w:proofErr w:type="spellEnd"/>
      <w:r w:rsidRPr="00AA6246">
        <w:rPr>
          <w:rFonts w:eastAsia="Times New Roman" w:cstheme="minorHAnsi"/>
          <w:lang w:val="en-US"/>
        </w:rPr>
        <w:t>)</w:t>
      </w:r>
    </w:p>
    <w:p w14:paraId="5F806A72" w14:textId="3350BA7D" w:rsidR="00942703" w:rsidRPr="00AA6246" w:rsidRDefault="00942703" w:rsidP="00942703">
      <w:pPr>
        <w:rPr>
          <w:rFonts w:eastAsia="Times New Roman" w:cstheme="minorHAnsi"/>
          <w:lang w:val="en-US"/>
        </w:rPr>
      </w:pPr>
    </w:p>
    <w:p w14:paraId="46A81ABC" w14:textId="2150EF45" w:rsidR="00942703" w:rsidRPr="00AA6246" w:rsidRDefault="00942703" w:rsidP="00942703">
      <w:pPr>
        <w:rPr>
          <w:rFonts w:eastAsia="Times New Roman" w:cstheme="minorHAnsi"/>
          <w:lang w:val="en-US"/>
        </w:rPr>
      </w:pPr>
    </w:p>
    <w:p w14:paraId="79750DA2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7BF43BA0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189FD3C0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62513517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0CA72347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5CAC864B" w14:textId="77777777" w:rsidR="00A92E1A" w:rsidRPr="00AA6246" w:rsidRDefault="00A92E1A" w:rsidP="00942703">
      <w:pPr>
        <w:rPr>
          <w:rFonts w:eastAsia="Times New Roman" w:cstheme="minorHAnsi"/>
          <w:lang w:val="en-US"/>
        </w:rPr>
      </w:pPr>
    </w:p>
    <w:p w14:paraId="1AFE7914" w14:textId="77777777" w:rsidR="00312550" w:rsidRDefault="00312550">
      <w:pPr>
        <w:rPr>
          <w:rFonts w:cstheme="minorHAnsi"/>
          <w:b/>
          <w:bCs/>
        </w:rPr>
      </w:pPr>
      <w:r>
        <w:rPr>
          <w:rFonts w:cstheme="minorHAnsi"/>
          <w:b/>
          <w:bCs/>
        </w:rPr>
        <w:br w:type="page"/>
      </w:r>
    </w:p>
    <w:p w14:paraId="6C2D4222" w14:textId="77777777" w:rsidR="00312550" w:rsidRDefault="00942703" w:rsidP="00942703">
      <w:pPr>
        <w:rPr>
          <w:rFonts w:cstheme="minorHAnsi"/>
          <w:b/>
          <w:bCs/>
        </w:rPr>
      </w:pPr>
      <w:r w:rsidRPr="00AA6246">
        <w:rPr>
          <w:rFonts w:cstheme="minorHAnsi"/>
          <w:b/>
        </w:rPr>
        <w:lastRenderedPageBreak/>
        <w:t>Question 4</w:t>
      </w:r>
      <w:r w:rsidR="00312550">
        <w:rPr>
          <w:rFonts w:cstheme="minorHAnsi"/>
          <w:b/>
          <w:bCs/>
        </w:rPr>
        <w:t>:</w:t>
      </w:r>
    </w:p>
    <w:p w14:paraId="0950FC4E" w14:textId="03A1AB17" w:rsidR="00942703" w:rsidRPr="00312550" w:rsidRDefault="00CF03D3" w:rsidP="00942703">
      <w:pPr>
        <w:rPr>
          <w:rFonts w:cstheme="minorHAnsi"/>
        </w:rPr>
      </w:pPr>
      <w:r w:rsidRPr="00312550">
        <w:rPr>
          <w:rFonts w:cstheme="minorHAnsi"/>
        </w:rPr>
        <w:t>Given the following graph, choose the matching spanning tree</w:t>
      </w:r>
      <w:r w:rsidR="004C52D7" w:rsidRPr="00312550">
        <w:rPr>
          <w:rFonts w:cstheme="minorHAnsi"/>
        </w:rPr>
        <w:t xml:space="preserve"> starting from C</w:t>
      </w:r>
      <w:r w:rsidRPr="00312550">
        <w:rPr>
          <w:rFonts w:cstheme="minorHAnsi"/>
        </w:rPr>
        <w:t>.</w:t>
      </w:r>
    </w:p>
    <w:p w14:paraId="7A68721A" w14:textId="4E921E8C" w:rsidR="00CF03D3" w:rsidRPr="00AA6246" w:rsidRDefault="00CF03D3" w:rsidP="00942703">
      <w:pPr>
        <w:rPr>
          <w:rFonts w:cstheme="minorHAnsi"/>
          <w:b/>
        </w:rPr>
      </w:pPr>
    </w:p>
    <w:p w14:paraId="38F97F0C" w14:textId="56AACA22" w:rsidR="00CF03D3" w:rsidRPr="00AA6246" w:rsidRDefault="00A92E1A" w:rsidP="00942703">
      <w:pPr>
        <w:rPr>
          <w:rFonts w:cstheme="minorHAnsi"/>
          <w:b/>
        </w:rPr>
      </w:pPr>
      <w:r w:rsidRPr="00AA6246">
        <w:rPr>
          <w:rFonts w:cstheme="minorHAnsi"/>
          <w:b/>
          <w:noProof/>
          <w:lang w:eastAsia="en-GB"/>
        </w:rPr>
        <w:drawing>
          <wp:inline distT="0" distB="0" distL="0" distR="0" wp14:anchorId="2A08F274" wp14:editId="71B6538A">
            <wp:extent cx="2362200" cy="23080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1983" cy="2317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84A55C" w14:textId="721E11D7" w:rsidR="00A92E1A" w:rsidRPr="00AA6246" w:rsidRDefault="00A92E1A" w:rsidP="00942703">
      <w:pPr>
        <w:rPr>
          <w:rFonts w:cstheme="minorHAnsi"/>
          <w:b/>
        </w:rPr>
      </w:pPr>
    </w:p>
    <w:p w14:paraId="0411F7C0" w14:textId="77777777" w:rsidR="002A096C" w:rsidRPr="00AA6246" w:rsidRDefault="002A096C" w:rsidP="002A096C">
      <w:pPr>
        <w:rPr>
          <w:rFonts w:cstheme="minorHAnsi"/>
          <w:b/>
        </w:rPr>
      </w:pPr>
    </w:p>
    <w:p w14:paraId="7AC9B93A" w14:textId="0EA5D03D" w:rsidR="004D6144" w:rsidRPr="00AA6246" w:rsidRDefault="002A096C" w:rsidP="002A096C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AA6246">
        <w:rPr>
          <w:rFonts w:cstheme="minorHAnsi"/>
          <w:noProof/>
          <w:lang w:eastAsia="en-GB"/>
        </w:rPr>
        <w:drawing>
          <wp:anchor distT="0" distB="0" distL="114300" distR="114300" simplePos="0" relativeHeight="251658241" behindDoc="0" locked="0" layoutInCell="1" allowOverlap="1" wp14:anchorId="26FADF22" wp14:editId="730F5D18">
            <wp:simplePos x="0" y="0"/>
            <wp:positionH relativeFrom="column">
              <wp:posOffset>711200</wp:posOffset>
            </wp:positionH>
            <wp:positionV relativeFrom="paragraph">
              <wp:posOffset>270510</wp:posOffset>
            </wp:positionV>
            <wp:extent cx="2480310" cy="2423795"/>
            <wp:effectExtent l="0" t="0" r="0" b="0"/>
            <wp:wrapTopAndBottom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0310" cy="2423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D4F09A8" w14:textId="7FEC04A5" w:rsidR="00A92E1A" w:rsidRPr="00AA6246" w:rsidRDefault="00A92E1A" w:rsidP="00942703">
      <w:pPr>
        <w:rPr>
          <w:rFonts w:cstheme="minorHAnsi"/>
          <w:b/>
        </w:rPr>
      </w:pPr>
    </w:p>
    <w:p w14:paraId="5F4F0898" w14:textId="77777777" w:rsidR="00D46947" w:rsidRPr="00AA6246" w:rsidRDefault="00D46947" w:rsidP="00942703">
      <w:pPr>
        <w:rPr>
          <w:rFonts w:eastAsia="Times New Roman" w:cstheme="minorHAnsi"/>
          <w:color w:val="ABB2BF"/>
        </w:rPr>
      </w:pPr>
    </w:p>
    <w:p w14:paraId="668879DF" w14:textId="77777777" w:rsidR="00D46947" w:rsidRPr="00AA6246" w:rsidRDefault="00D46947" w:rsidP="00942703">
      <w:pPr>
        <w:rPr>
          <w:rFonts w:eastAsia="Times New Roman" w:cstheme="minorHAnsi"/>
          <w:color w:val="ABB2BF"/>
        </w:rPr>
      </w:pPr>
    </w:p>
    <w:p w14:paraId="632B6AE2" w14:textId="77777777" w:rsidR="00D46947" w:rsidRPr="00AA6246" w:rsidRDefault="00D46947" w:rsidP="00942703">
      <w:pPr>
        <w:rPr>
          <w:rFonts w:eastAsia="Times New Roman" w:cstheme="minorHAnsi"/>
          <w:color w:val="ABB2BF"/>
        </w:rPr>
      </w:pPr>
    </w:p>
    <w:p w14:paraId="6BBF97CE" w14:textId="77777777" w:rsidR="00D46947" w:rsidRPr="00AA6246" w:rsidRDefault="00D46947" w:rsidP="00942703">
      <w:pPr>
        <w:rPr>
          <w:rFonts w:eastAsia="Times New Roman" w:cstheme="minorHAnsi"/>
          <w:color w:val="ABB2BF"/>
        </w:rPr>
      </w:pPr>
    </w:p>
    <w:p w14:paraId="2BC68264" w14:textId="13B04123" w:rsidR="00942703" w:rsidRPr="00AA6246" w:rsidRDefault="002A096C" w:rsidP="00942703">
      <w:pPr>
        <w:rPr>
          <w:rFonts w:eastAsia="Times New Roman" w:cstheme="minorHAnsi"/>
          <w:color w:val="ABB2BF"/>
        </w:rPr>
      </w:pPr>
      <w:r w:rsidRPr="00AA6246">
        <w:rPr>
          <w:rFonts w:eastAsia="Times New Roman" w:cstheme="minorHAnsi"/>
          <w:color w:val="ABB2BF"/>
        </w:rPr>
        <w:tab/>
      </w:r>
    </w:p>
    <w:p w14:paraId="7EE44925" w14:textId="4D70732F" w:rsidR="00942703" w:rsidRPr="00AA6246" w:rsidRDefault="00D46947" w:rsidP="002A096C">
      <w:pPr>
        <w:pStyle w:val="ListParagraph"/>
        <w:numPr>
          <w:ilvl w:val="0"/>
          <w:numId w:val="21"/>
        </w:numPr>
        <w:rPr>
          <w:rFonts w:eastAsia="Times New Roman" w:cstheme="minorHAnsi"/>
          <w:color w:val="ABB2BF"/>
          <w:lang w:val="en-US"/>
        </w:rPr>
      </w:pPr>
      <w:r w:rsidRPr="00AA6246">
        <w:rPr>
          <w:rFonts w:eastAsia="Times New Roman" w:cstheme="minorHAnsi"/>
          <w:noProof/>
          <w:color w:val="ABB2BF"/>
          <w:lang w:eastAsia="en-GB"/>
        </w:rPr>
        <w:lastRenderedPageBreak/>
        <w:drawing>
          <wp:anchor distT="0" distB="0" distL="114300" distR="114300" simplePos="0" relativeHeight="251658242" behindDoc="1" locked="0" layoutInCell="1" allowOverlap="1" wp14:anchorId="63D2DA06" wp14:editId="61D5E62C">
            <wp:simplePos x="0" y="0"/>
            <wp:positionH relativeFrom="margin">
              <wp:posOffset>631190</wp:posOffset>
            </wp:positionH>
            <wp:positionV relativeFrom="paragraph">
              <wp:posOffset>10795</wp:posOffset>
            </wp:positionV>
            <wp:extent cx="2449195" cy="2393315"/>
            <wp:effectExtent l="0" t="0" r="8255" b="6985"/>
            <wp:wrapTight wrapText="bothSides">
              <wp:wrapPolygon edited="0">
                <wp:start x="840" y="0"/>
                <wp:lineTo x="0" y="860"/>
                <wp:lineTo x="0" y="4126"/>
                <wp:lineTo x="13609" y="5502"/>
                <wp:lineTo x="13777" y="8253"/>
                <wp:lineTo x="6720" y="9112"/>
                <wp:lineTo x="4200" y="9800"/>
                <wp:lineTo x="4200" y="12035"/>
                <wp:lineTo x="5376" y="13754"/>
                <wp:lineTo x="6048" y="13754"/>
                <wp:lineTo x="8400" y="16505"/>
                <wp:lineTo x="8904" y="19772"/>
                <wp:lineTo x="9744" y="21491"/>
                <wp:lineTo x="10080" y="21491"/>
                <wp:lineTo x="12432" y="21491"/>
                <wp:lineTo x="14281" y="21491"/>
                <wp:lineTo x="21505" y="19772"/>
                <wp:lineTo x="21505" y="15817"/>
                <wp:lineTo x="8064" y="13754"/>
                <wp:lineTo x="17641" y="11003"/>
                <wp:lineTo x="18649" y="8940"/>
                <wp:lineTo x="18481" y="8253"/>
                <wp:lineTo x="16969" y="5502"/>
                <wp:lineTo x="14449" y="2751"/>
                <wp:lineTo x="14785" y="860"/>
                <wp:lineTo x="11928" y="172"/>
                <wp:lineTo x="3192" y="0"/>
                <wp:lineTo x="84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9195" cy="239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A096C" w:rsidRPr="00AA6246">
        <w:rPr>
          <w:rFonts w:eastAsia="Times New Roman" w:cstheme="minorHAnsi"/>
          <w:color w:val="ABB2BF"/>
          <w:lang w:val="en-US"/>
        </w:rPr>
        <w:t xml:space="preserve">  </w:t>
      </w:r>
    </w:p>
    <w:p w14:paraId="66577618" w14:textId="2439A661" w:rsidR="00942703" w:rsidRPr="00AA6246" w:rsidRDefault="00942703" w:rsidP="00070EE7">
      <w:pPr>
        <w:rPr>
          <w:rFonts w:cstheme="minorHAnsi"/>
          <w:b/>
          <w:lang w:val="en-US"/>
        </w:rPr>
      </w:pPr>
    </w:p>
    <w:p w14:paraId="4F4A313A" w14:textId="05893E95" w:rsidR="00070EE7" w:rsidRPr="00AA6246" w:rsidRDefault="00070EE7" w:rsidP="00070EE7">
      <w:pPr>
        <w:rPr>
          <w:rFonts w:cstheme="minorHAnsi"/>
          <w:b/>
        </w:rPr>
      </w:pPr>
    </w:p>
    <w:p w14:paraId="335E0423" w14:textId="3FBEB757" w:rsidR="00E20FB6" w:rsidRPr="00AA6246" w:rsidRDefault="00E20FB6" w:rsidP="09324FB9">
      <w:pPr>
        <w:rPr>
          <w:rFonts w:cstheme="minorHAnsi"/>
          <w:b/>
        </w:rPr>
      </w:pPr>
    </w:p>
    <w:p w14:paraId="17D02FB4" w14:textId="77777777" w:rsidR="00D46947" w:rsidRPr="00AA6246" w:rsidRDefault="00D46947" w:rsidP="09324FB9">
      <w:pPr>
        <w:rPr>
          <w:rFonts w:cstheme="minorHAnsi"/>
          <w:b/>
        </w:rPr>
      </w:pPr>
    </w:p>
    <w:p w14:paraId="7BA60C59" w14:textId="1B59E544" w:rsidR="00D46947" w:rsidRPr="00AA6246" w:rsidRDefault="00D46947" w:rsidP="09324FB9">
      <w:pPr>
        <w:rPr>
          <w:rFonts w:cstheme="minorHAnsi"/>
          <w:b/>
        </w:rPr>
      </w:pPr>
    </w:p>
    <w:p w14:paraId="3ACE4784" w14:textId="77777777" w:rsidR="00D46947" w:rsidRPr="00AA6246" w:rsidRDefault="00D46947" w:rsidP="09324FB9">
      <w:pPr>
        <w:rPr>
          <w:rFonts w:cstheme="minorHAnsi"/>
          <w:b/>
        </w:rPr>
      </w:pPr>
    </w:p>
    <w:p w14:paraId="3C132784" w14:textId="77777777" w:rsidR="00D46947" w:rsidRPr="00AA6246" w:rsidRDefault="00D46947" w:rsidP="09324FB9">
      <w:pPr>
        <w:rPr>
          <w:rFonts w:cstheme="minorHAnsi"/>
          <w:b/>
        </w:rPr>
      </w:pPr>
    </w:p>
    <w:p w14:paraId="3402CD77" w14:textId="00BF63A7" w:rsidR="00D46947" w:rsidRPr="00AA6246" w:rsidRDefault="00D46947" w:rsidP="09324FB9">
      <w:pPr>
        <w:rPr>
          <w:rFonts w:cstheme="minorHAnsi"/>
          <w:b/>
        </w:rPr>
      </w:pPr>
    </w:p>
    <w:p w14:paraId="4EBA132A" w14:textId="77777777" w:rsidR="00D46947" w:rsidRPr="00AA6246" w:rsidRDefault="00D46947" w:rsidP="09324FB9">
      <w:pPr>
        <w:rPr>
          <w:rFonts w:cstheme="minorHAnsi"/>
          <w:b/>
        </w:rPr>
      </w:pPr>
    </w:p>
    <w:p w14:paraId="25976D46" w14:textId="1BFAF791" w:rsidR="00D46947" w:rsidRPr="00AA6246" w:rsidRDefault="00D46947" w:rsidP="09324FB9">
      <w:pPr>
        <w:rPr>
          <w:rFonts w:cstheme="minorHAnsi"/>
          <w:b/>
        </w:rPr>
      </w:pPr>
    </w:p>
    <w:p w14:paraId="0880BF48" w14:textId="7492FBEB" w:rsidR="00D46947" w:rsidRPr="00AA6246" w:rsidRDefault="0054655A" w:rsidP="09324FB9">
      <w:pPr>
        <w:rPr>
          <w:rFonts w:cstheme="minorHAnsi"/>
          <w:b/>
        </w:rPr>
      </w:pPr>
      <w:r w:rsidRPr="00AA6246">
        <w:rPr>
          <w:rFonts w:cstheme="minorHAnsi"/>
          <w:b/>
          <w:noProof/>
          <w:lang w:eastAsia="en-GB"/>
        </w:rPr>
        <w:drawing>
          <wp:anchor distT="0" distB="0" distL="114300" distR="114300" simplePos="0" relativeHeight="251658243" behindDoc="1" locked="0" layoutInCell="1" allowOverlap="1" wp14:anchorId="7DCDB550" wp14:editId="519517CD">
            <wp:simplePos x="0" y="0"/>
            <wp:positionH relativeFrom="column">
              <wp:posOffset>838109</wp:posOffset>
            </wp:positionH>
            <wp:positionV relativeFrom="paragraph">
              <wp:posOffset>8255</wp:posOffset>
            </wp:positionV>
            <wp:extent cx="2416175" cy="2363470"/>
            <wp:effectExtent l="0" t="0" r="3175" b="0"/>
            <wp:wrapTight wrapText="bothSides">
              <wp:wrapPolygon edited="0">
                <wp:start x="852" y="0"/>
                <wp:lineTo x="0" y="870"/>
                <wp:lineTo x="0" y="4178"/>
                <wp:lineTo x="9367" y="5571"/>
                <wp:lineTo x="8515" y="5919"/>
                <wp:lineTo x="7834" y="7138"/>
                <wp:lineTo x="7834" y="8357"/>
                <wp:lineTo x="5279" y="9575"/>
                <wp:lineTo x="4258" y="10446"/>
                <wp:lineTo x="4258" y="13057"/>
                <wp:lineTo x="6642" y="13928"/>
                <wp:lineTo x="11751" y="13928"/>
                <wp:lineTo x="17201" y="16714"/>
                <wp:lineTo x="10899" y="17062"/>
                <wp:lineTo x="8856" y="17758"/>
                <wp:lineTo x="8856" y="19847"/>
                <wp:lineTo x="9878" y="21414"/>
                <wp:lineTo x="10048" y="21414"/>
                <wp:lineTo x="12432" y="21414"/>
                <wp:lineTo x="13794" y="21414"/>
                <wp:lineTo x="21117" y="19847"/>
                <wp:lineTo x="21458" y="18803"/>
                <wp:lineTo x="21458" y="16017"/>
                <wp:lineTo x="19925" y="15495"/>
                <wp:lineTo x="13113" y="13928"/>
                <wp:lineTo x="14987" y="13580"/>
                <wp:lineTo x="14476" y="12709"/>
                <wp:lineTo x="9026" y="11142"/>
                <wp:lineTo x="16690" y="11142"/>
                <wp:lineTo x="18904" y="10446"/>
                <wp:lineTo x="18563" y="8357"/>
                <wp:lineTo x="16860" y="5571"/>
                <wp:lineTo x="16179" y="4701"/>
                <wp:lineTo x="14476" y="2786"/>
                <wp:lineTo x="14816" y="870"/>
                <wp:lineTo x="11921" y="174"/>
                <wp:lineTo x="3065" y="0"/>
                <wp:lineTo x="852" y="0"/>
              </wp:wrapPolygon>
            </wp:wrapTight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16175" cy="2363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A283F7" w14:textId="53E68A25" w:rsidR="0054655A" w:rsidRPr="00AA6246" w:rsidRDefault="70C2C5AA" w:rsidP="7E147FE0">
      <w:pPr>
        <w:pStyle w:val="ListParagraph"/>
        <w:numPr>
          <w:ilvl w:val="0"/>
          <w:numId w:val="21"/>
        </w:numPr>
        <w:rPr>
          <w:rFonts w:cstheme="minorHAnsi"/>
          <w:b/>
        </w:rPr>
      </w:pPr>
      <w:r w:rsidRPr="00AA6246">
        <w:rPr>
          <w:rFonts w:cstheme="minorHAnsi"/>
          <w:b/>
        </w:rPr>
        <w:t xml:space="preserve"> </w:t>
      </w:r>
    </w:p>
    <w:p w14:paraId="14844CD4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3D3A655B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6ADD5687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5E59A142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31FB52A0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63FBDE58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699DE757" w14:textId="77777777" w:rsidR="00324622" w:rsidRPr="00AA6246" w:rsidRDefault="00324622" w:rsidP="00324622">
      <w:pPr>
        <w:rPr>
          <w:rFonts w:cstheme="minorHAnsi"/>
          <w:b/>
          <w:bCs/>
        </w:rPr>
      </w:pPr>
    </w:p>
    <w:p w14:paraId="5A19F72A" w14:textId="1810B46D" w:rsidR="00324622" w:rsidRPr="00AA6246" w:rsidRDefault="00324622" w:rsidP="7E147FE0">
      <w:pPr>
        <w:pStyle w:val="ListParagraph"/>
        <w:numPr>
          <w:ilvl w:val="0"/>
          <w:numId w:val="21"/>
        </w:numPr>
        <w:rPr>
          <w:rFonts w:cstheme="minorHAnsi"/>
          <w:b/>
          <w:bCs/>
        </w:rPr>
      </w:pPr>
      <w:r w:rsidRPr="00AA6246">
        <w:rPr>
          <w:rFonts w:cstheme="minorHAnsi"/>
          <w:b/>
          <w:bCs/>
          <w:noProof/>
          <w:lang w:eastAsia="en-GB"/>
        </w:rPr>
        <w:drawing>
          <wp:anchor distT="0" distB="0" distL="114300" distR="114300" simplePos="0" relativeHeight="251658244" behindDoc="1" locked="0" layoutInCell="1" allowOverlap="1" wp14:anchorId="7CC6F158" wp14:editId="5361CC86">
            <wp:simplePos x="0" y="0"/>
            <wp:positionH relativeFrom="column">
              <wp:posOffset>861695</wp:posOffset>
            </wp:positionH>
            <wp:positionV relativeFrom="paragraph">
              <wp:posOffset>159385</wp:posOffset>
            </wp:positionV>
            <wp:extent cx="2618105" cy="2560955"/>
            <wp:effectExtent l="0" t="0" r="0" b="0"/>
            <wp:wrapTight wrapText="bothSides">
              <wp:wrapPolygon edited="0">
                <wp:start x="943" y="0"/>
                <wp:lineTo x="0" y="803"/>
                <wp:lineTo x="0" y="4178"/>
                <wp:lineTo x="13359" y="5142"/>
                <wp:lineTo x="13988" y="7712"/>
                <wp:lineTo x="6444" y="9158"/>
                <wp:lineTo x="4558" y="9640"/>
                <wp:lineTo x="4401" y="11247"/>
                <wp:lineTo x="4401" y="12372"/>
                <wp:lineTo x="4715" y="12854"/>
                <wp:lineTo x="7858" y="15425"/>
                <wp:lineTo x="9273" y="17996"/>
                <wp:lineTo x="8959" y="18799"/>
                <wp:lineTo x="8959" y="19924"/>
                <wp:lineTo x="9116" y="20566"/>
                <wp:lineTo x="9902" y="21370"/>
                <wp:lineTo x="10059" y="21370"/>
                <wp:lineTo x="12259" y="21370"/>
                <wp:lineTo x="12416" y="21370"/>
                <wp:lineTo x="13202" y="20566"/>
                <wp:lineTo x="21375" y="19924"/>
                <wp:lineTo x="21375" y="15425"/>
                <wp:lineTo x="16660" y="15425"/>
                <wp:lineTo x="16817" y="13979"/>
                <wp:lineTo x="14302" y="12854"/>
                <wp:lineTo x="11788" y="12854"/>
                <wp:lineTo x="17917" y="10765"/>
                <wp:lineTo x="18074" y="10283"/>
                <wp:lineTo x="18389" y="8194"/>
                <wp:lineTo x="18231" y="7712"/>
                <wp:lineTo x="16503" y="5142"/>
                <wp:lineTo x="14302" y="2571"/>
                <wp:lineTo x="14617" y="803"/>
                <wp:lineTo x="12416" y="321"/>
                <wp:lineTo x="2986" y="0"/>
                <wp:lineTo x="943" y="0"/>
              </wp:wrapPolygon>
            </wp:wrapTight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105" cy="2560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C9A5F80" w14:textId="240595A3" w:rsidR="0054655A" w:rsidRPr="00AA6246" w:rsidRDefault="0054655A" w:rsidP="0054655A">
      <w:pPr>
        <w:rPr>
          <w:rFonts w:cstheme="minorHAnsi"/>
          <w:b/>
        </w:rPr>
      </w:pPr>
    </w:p>
    <w:p w14:paraId="6CB344BC" w14:textId="77777777" w:rsidR="0054655A" w:rsidRPr="00AA6246" w:rsidRDefault="0054655A" w:rsidP="0054655A">
      <w:pPr>
        <w:rPr>
          <w:rFonts w:cstheme="minorHAnsi"/>
          <w:b/>
        </w:rPr>
      </w:pPr>
    </w:p>
    <w:p w14:paraId="2A547886" w14:textId="636B0664" w:rsidR="00D46947" w:rsidRPr="00AA6246" w:rsidRDefault="0054655A" w:rsidP="0054655A">
      <w:pPr>
        <w:rPr>
          <w:rFonts w:cstheme="minorHAnsi"/>
          <w:b/>
        </w:rPr>
      </w:pPr>
      <w:r w:rsidRPr="00AA6246">
        <w:rPr>
          <w:rFonts w:cstheme="minorHAnsi"/>
          <w:b/>
        </w:rPr>
        <w:t xml:space="preserve"> </w:t>
      </w:r>
    </w:p>
    <w:p w14:paraId="547E3985" w14:textId="02FE919A" w:rsidR="0054655A" w:rsidRPr="00AA6246" w:rsidRDefault="0054655A" w:rsidP="7E147FE0">
      <w:pPr>
        <w:rPr>
          <w:rFonts w:cstheme="minorHAnsi"/>
          <w:b/>
        </w:rPr>
      </w:pPr>
    </w:p>
    <w:p w14:paraId="1511B569" w14:textId="28C4918E" w:rsidR="7E147FE0" w:rsidRPr="00AA6246" w:rsidRDefault="7E147FE0" w:rsidP="7E147FE0">
      <w:pPr>
        <w:rPr>
          <w:rFonts w:cstheme="minorHAnsi"/>
          <w:b/>
        </w:rPr>
      </w:pPr>
    </w:p>
    <w:p w14:paraId="0FA7B525" w14:textId="43D3A859" w:rsidR="00010BE1" w:rsidRPr="00AA6246" w:rsidRDefault="00010BE1" w:rsidP="7E147FE0">
      <w:pPr>
        <w:rPr>
          <w:rFonts w:eastAsia="Arial" w:cstheme="minorHAnsi"/>
          <w:b/>
        </w:rPr>
      </w:pPr>
    </w:p>
    <w:p w14:paraId="4E63943F" w14:textId="643FD8B1" w:rsidR="00010BE1" w:rsidRPr="00AA6246" w:rsidRDefault="00010BE1" w:rsidP="7E147FE0">
      <w:pPr>
        <w:rPr>
          <w:rFonts w:eastAsia="Arial" w:cstheme="minorHAnsi"/>
          <w:b/>
        </w:rPr>
      </w:pPr>
    </w:p>
    <w:p w14:paraId="3EF87880" w14:textId="753C463D" w:rsidR="00010BE1" w:rsidRPr="00AA6246" w:rsidRDefault="00010BE1" w:rsidP="7E147FE0">
      <w:pPr>
        <w:rPr>
          <w:rFonts w:eastAsia="Arial" w:cstheme="minorHAnsi"/>
          <w:b/>
        </w:rPr>
      </w:pPr>
    </w:p>
    <w:p w14:paraId="4D4EC9E6" w14:textId="77777777" w:rsidR="00010BE1" w:rsidRPr="00AA6246" w:rsidRDefault="00010BE1" w:rsidP="7E147FE0">
      <w:pPr>
        <w:rPr>
          <w:rFonts w:eastAsia="Arial" w:cstheme="minorHAnsi"/>
          <w:b/>
        </w:rPr>
      </w:pPr>
    </w:p>
    <w:p w14:paraId="5DCC6E96" w14:textId="77777777" w:rsidR="000977CD" w:rsidRDefault="000977CD">
      <w:pPr>
        <w:rPr>
          <w:rFonts w:eastAsia="Arial" w:cstheme="minorHAnsi"/>
          <w:b/>
        </w:rPr>
      </w:pPr>
      <w:r>
        <w:rPr>
          <w:rFonts w:eastAsia="Arial" w:cstheme="minorHAnsi"/>
          <w:b/>
        </w:rPr>
        <w:br w:type="page"/>
      </w:r>
    </w:p>
    <w:p w14:paraId="10EFB128" w14:textId="2F86B4A2" w:rsidR="7E147FE0" w:rsidRDefault="7E147FE0" w:rsidP="000977CD">
      <w:pPr>
        <w:pStyle w:val="CustomH2"/>
        <w:rPr>
          <w:rFonts w:ascii="Arial" w:eastAsia="Arial" w:hAnsi="Arial" w:cs="Arial"/>
          <w:b w:val="0"/>
          <w:sz w:val="32"/>
        </w:rPr>
      </w:pPr>
      <w:r w:rsidRPr="00AA6246">
        <w:lastRenderedPageBreak/>
        <w:t>Linked List</w:t>
      </w:r>
    </w:p>
    <w:p w14:paraId="317D4451" w14:textId="691D35C1" w:rsidR="000977CD" w:rsidRPr="000977CD" w:rsidRDefault="000977CD" w:rsidP="000977CD">
      <w:pPr>
        <w:rPr>
          <w:b/>
          <w:bCs/>
        </w:rPr>
      </w:pPr>
      <w:r>
        <w:rPr>
          <w:b/>
          <w:bCs/>
        </w:rPr>
        <w:t>Question 1:</w:t>
      </w:r>
    </w:p>
    <w:p w14:paraId="7A460A78" w14:textId="49FD2C1D" w:rsidR="7E147FE0" w:rsidRDefault="7E147FE0" w:rsidP="54B63ED4">
      <w:pPr>
        <w:ind w:right="432"/>
        <w:rPr>
          <w:rFonts w:eastAsia="Arial" w:cstheme="minorHAnsi"/>
        </w:rPr>
      </w:pPr>
      <w:r w:rsidRPr="000977CD">
        <w:rPr>
          <w:rFonts w:eastAsia="Arial" w:cstheme="minorHAnsi"/>
        </w:rPr>
        <w:t>Complete the following code to insert a new node in the linked list</w:t>
      </w:r>
    </w:p>
    <w:p w14:paraId="5393E34E" w14:textId="77777777" w:rsidR="000977CD" w:rsidRPr="000977CD" w:rsidRDefault="000977CD" w:rsidP="54B63ED4">
      <w:pPr>
        <w:ind w:right="432"/>
        <w:rPr>
          <w:rFonts w:eastAsia="Arial" w:cstheme="minorHAnsi"/>
          <w:bCs/>
        </w:rPr>
      </w:pPr>
    </w:p>
    <w:p w14:paraId="0EFD0E7F" w14:textId="74A37640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>def insert(self, data):</w:t>
      </w:r>
    </w:p>
    <w:p w14:paraId="74D4306E" w14:textId="2F74C931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</w:t>
      </w:r>
      <w:proofErr w:type="spellStart"/>
      <w:r w:rsidRPr="00AA6246">
        <w:rPr>
          <w:rFonts w:eastAsia="Arial" w:cstheme="minorHAnsi"/>
          <w:color w:val="000000" w:themeColor="text1"/>
        </w:rPr>
        <w:t>newNode</w:t>
      </w:r>
      <w:proofErr w:type="spellEnd"/>
      <w:r w:rsidRPr="00AA6246">
        <w:rPr>
          <w:rFonts w:eastAsia="Arial" w:cstheme="minorHAnsi"/>
          <w:color w:val="000000" w:themeColor="text1"/>
        </w:rPr>
        <w:t xml:space="preserve"> = Node(data)</w:t>
      </w:r>
    </w:p>
    <w:p w14:paraId="76F6DCFC" w14:textId="51EB24D5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if(</w:t>
      </w:r>
      <w:proofErr w:type="spellStart"/>
      <w:r w:rsidRPr="00AA6246">
        <w:rPr>
          <w:rFonts w:eastAsia="Arial" w:cstheme="minorHAnsi"/>
          <w:color w:val="000000" w:themeColor="text1"/>
        </w:rPr>
        <w:t>self.head</w:t>
      </w:r>
      <w:proofErr w:type="spellEnd"/>
      <w:r w:rsidRPr="00AA6246">
        <w:rPr>
          <w:rFonts w:eastAsia="Arial" w:cstheme="minorHAnsi"/>
          <w:color w:val="000000" w:themeColor="text1"/>
        </w:rPr>
        <w:t>):</w:t>
      </w:r>
    </w:p>
    <w:p w14:paraId="37E98EBB" w14:textId="5029E604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current = </w:t>
      </w:r>
      <w:proofErr w:type="spellStart"/>
      <w:r w:rsidRPr="00AA6246">
        <w:rPr>
          <w:rFonts w:eastAsia="Arial" w:cstheme="minorHAnsi"/>
          <w:color w:val="000000" w:themeColor="text1"/>
        </w:rPr>
        <w:t>self.head</w:t>
      </w:r>
      <w:proofErr w:type="spellEnd"/>
    </w:p>
    <w:p w14:paraId="7D1C051A" w14:textId="4D63AEE9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while(</w:t>
      </w:r>
      <w:proofErr w:type="spellStart"/>
      <w:r w:rsidRPr="00AA6246">
        <w:rPr>
          <w:rFonts w:eastAsia="Arial" w:cstheme="minorHAnsi"/>
          <w:color w:val="000000" w:themeColor="text1"/>
        </w:rPr>
        <w:t>current.next</w:t>
      </w:r>
      <w:proofErr w:type="spellEnd"/>
      <w:r w:rsidRPr="00AA6246">
        <w:rPr>
          <w:rFonts w:eastAsia="Arial" w:cstheme="minorHAnsi"/>
          <w:color w:val="000000" w:themeColor="text1"/>
        </w:rPr>
        <w:t>):</w:t>
      </w:r>
    </w:p>
    <w:p w14:paraId="2428955D" w14:textId="28961170" w:rsidR="1EEE975A" w:rsidRPr="00AA6246" w:rsidRDefault="1EEE975A" w:rsidP="2CB7F3B0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  # </w:t>
      </w:r>
      <w:proofErr w:type="gramStart"/>
      <w:r w:rsidRPr="00AA6246">
        <w:rPr>
          <w:rFonts w:eastAsia="Arial" w:cstheme="minorHAnsi"/>
          <w:color w:val="000000" w:themeColor="text1"/>
        </w:rPr>
        <w:t>code</w:t>
      </w:r>
      <w:proofErr w:type="gramEnd"/>
      <w:r w:rsidRPr="00AA6246">
        <w:rPr>
          <w:rFonts w:eastAsia="Arial" w:cstheme="minorHAnsi"/>
          <w:color w:val="000000" w:themeColor="text1"/>
        </w:rPr>
        <w:t xml:space="preserve"> goes here</w:t>
      </w:r>
    </w:p>
    <w:p w14:paraId="1EA2F0D2" w14:textId="1DF1F294" w:rsidR="1EEE975A" w:rsidRPr="00AA6246" w:rsidRDefault="1EEE975A" w:rsidP="2CB7F3B0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# </w:t>
      </w:r>
      <w:proofErr w:type="gramStart"/>
      <w:r w:rsidRPr="00AA6246">
        <w:rPr>
          <w:rFonts w:eastAsia="Arial" w:cstheme="minorHAnsi"/>
          <w:color w:val="000000" w:themeColor="text1"/>
        </w:rPr>
        <w:t>code</w:t>
      </w:r>
      <w:proofErr w:type="gramEnd"/>
      <w:r w:rsidRPr="00AA6246">
        <w:rPr>
          <w:rFonts w:eastAsia="Arial" w:cstheme="minorHAnsi"/>
          <w:color w:val="000000" w:themeColor="text1"/>
        </w:rPr>
        <w:t xml:space="preserve"> goes here</w:t>
      </w:r>
    </w:p>
    <w:p w14:paraId="2ECDA184" w14:textId="4AB33AA2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else:</w:t>
      </w:r>
    </w:p>
    <w:p w14:paraId="758D0B7D" w14:textId="45325121" w:rsidR="1EEE975A" w:rsidRPr="00AA6246" w:rsidRDefault="1EEE975A" w:rsidP="1C7D8938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</w:t>
      </w:r>
      <w:proofErr w:type="spellStart"/>
      <w:r w:rsidRPr="00AA6246">
        <w:rPr>
          <w:rFonts w:eastAsia="Arial" w:cstheme="minorHAnsi"/>
          <w:color w:val="000000" w:themeColor="text1"/>
        </w:rPr>
        <w:t>self.head</w:t>
      </w:r>
      <w:proofErr w:type="spellEnd"/>
      <w:r w:rsidRPr="00AA6246">
        <w:rPr>
          <w:rFonts w:eastAsia="Arial" w:cstheme="minorHAnsi"/>
          <w:color w:val="000000" w:themeColor="text1"/>
        </w:rPr>
        <w:t xml:space="preserve"> = </w:t>
      </w:r>
      <w:proofErr w:type="spellStart"/>
      <w:r w:rsidRPr="00AA6246">
        <w:rPr>
          <w:rFonts w:eastAsia="Arial" w:cstheme="minorHAnsi"/>
          <w:color w:val="000000" w:themeColor="text1"/>
        </w:rPr>
        <w:t>newNode</w:t>
      </w:r>
      <w:proofErr w:type="spellEnd"/>
    </w:p>
    <w:p w14:paraId="660160CE" w14:textId="31956605" w:rsidR="54B63ED4" w:rsidRPr="00AA6246" w:rsidRDefault="54B63ED4" w:rsidP="570C8765">
      <w:pPr>
        <w:spacing w:line="285" w:lineRule="exact"/>
        <w:rPr>
          <w:rFonts w:eastAsia="Arial" w:cstheme="minorHAnsi"/>
          <w:color w:val="222222"/>
        </w:rPr>
      </w:pPr>
    </w:p>
    <w:p w14:paraId="72554CB0" w14:textId="0357C97A" w:rsidR="000977CD" w:rsidRDefault="000977CD" w:rsidP="54B63ED4">
      <w:pPr>
        <w:spacing w:line="285" w:lineRule="exact"/>
        <w:rPr>
          <w:rFonts w:eastAsia="Arial" w:cstheme="minorHAnsi"/>
          <w:b/>
          <w:color w:val="222222"/>
        </w:rPr>
      </w:pPr>
      <w:r>
        <w:rPr>
          <w:rFonts w:eastAsia="Arial" w:cstheme="minorHAnsi"/>
          <w:b/>
          <w:color w:val="222222"/>
        </w:rPr>
        <w:t>Question 2:</w:t>
      </w:r>
    </w:p>
    <w:p w14:paraId="164971FD" w14:textId="3CD92B0C" w:rsidR="54B63ED4" w:rsidRPr="000977CD" w:rsidRDefault="570C8765" w:rsidP="54B63ED4">
      <w:pPr>
        <w:spacing w:line="285" w:lineRule="exact"/>
        <w:rPr>
          <w:rFonts w:eastAsia="Arial" w:cstheme="minorHAnsi"/>
          <w:color w:val="000000" w:themeColor="text1"/>
        </w:rPr>
      </w:pPr>
      <w:r w:rsidRPr="000977CD">
        <w:rPr>
          <w:rFonts w:eastAsia="Arial" w:cstheme="minorHAnsi"/>
          <w:color w:val="222222"/>
        </w:rPr>
        <w:t>In Linked List implementation, a node carries information regarding</w:t>
      </w:r>
    </w:p>
    <w:p w14:paraId="68CEC3E5" w14:textId="0E7B8049" w:rsidR="4BF7CE5F" w:rsidRPr="00AA6246" w:rsidRDefault="0845B4AC" w:rsidP="4BF7CE5F">
      <w:pPr>
        <w:pStyle w:val="ListParagraph"/>
        <w:numPr>
          <w:ilvl w:val="0"/>
          <w:numId w:val="28"/>
        </w:numPr>
        <w:spacing w:line="285" w:lineRule="exact"/>
        <w:rPr>
          <w:rFonts w:eastAsia="Arial" w:cstheme="minorHAnsi"/>
          <w:color w:val="222222"/>
        </w:rPr>
      </w:pPr>
      <w:r w:rsidRPr="00AA6246">
        <w:rPr>
          <w:rFonts w:eastAsia="Arial" w:cstheme="minorHAnsi"/>
          <w:color w:val="222222"/>
        </w:rPr>
        <w:t>Data</w:t>
      </w:r>
    </w:p>
    <w:p w14:paraId="26C0F5CB" w14:textId="16ED5FF8" w:rsidR="206E4069" w:rsidRPr="00AA6246" w:rsidRDefault="206E4069" w:rsidP="72E57CDE">
      <w:pPr>
        <w:pStyle w:val="ListParagraph"/>
        <w:numPr>
          <w:ilvl w:val="0"/>
          <w:numId w:val="28"/>
        </w:numPr>
        <w:spacing w:line="285" w:lineRule="exact"/>
        <w:rPr>
          <w:rFonts w:cstheme="minorHAnsi"/>
          <w:color w:val="222222"/>
        </w:rPr>
      </w:pPr>
      <w:r w:rsidRPr="00AA6246">
        <w:rPr>
          <w:rFonts w:eastAsia="Arial" w:cstheme="minorHAnsi"/>
          <w:color w:val="222222"/>
        </w:rPr>
        <w:t xml:space="preserve">Data </w:t>
      </w:r>
      <w:r w:rsidR="7CD73372" w:rsidRPr="00AA6246">
        <w:rPr>
          <w:rFonts w:eastAsia="Arial" w:cstheme="minorHAnsi"/>
          <w:color w:val="222222"/>
        </w:rPr>
        <w:t xml:space="preserve">and </w:t>
      </w:r>
      <w:r w:rsidR="392519BF" w:rsidRPr="00AA6246">
        <w:rPr>
          <w:rFonts w:eastAsia="Arial" w:cstheme="minorHAnsi"/>
          <w:color w:val="222222"/>
        </w:rPr>
        <w:t>Link</w:t>
      </w:r>
    </w:p>
    <w:p w14:paraId="34801775" w14:textId="0C60D8F8" w:rsidR="392519BF" w:rsidRPr="00AA6246" w:rsidRDefault="392519BF" w:rsidP="6C863053">
      <w:pPr>
        <w:pStyle w:val="ListParagraph"/>
        <w:numPr>
          <w:ilvl w:val="0"/>
          <w:numId w:val="28"/>
        </w:numPr>
        <w:spacing w:line="285" w:lineRule="exact"/>
        <w:rPr>
          <w:rFonts w:cstheme="minorHAnsi"/>
          <w:color w:val="222222"/>
        </w:rPr>
      </w:pPr>
      <w:r w:rsidRPr="00AA6246">
        <w:rPr>
          <w:rFonts w:eastAsia="Arial" w:cstheme="minorHAnsi"/>
          <w:color w:val="222222"/>
        </w:rPr>
        <w:t>Link</w:t>
      </w:r>
    </w:p>
    <w:p w14:paraId="1E85ED76" w14:textId="4375CEA6" w:rsidR="392519BF" w:rsidRPr="00AA6246" w:rsidRDefault="437B5F81" w:rsidP="6C863053">
      <w:pPr>
        <w:pStyle w:val="ListParagraph"/>
        <w:numPr>
          <w:ilvl w:val="0"/>
          <w:numId w:val="28"/>
        </w:numPr>
        <w:spacing w:line="285" w:lineRule="exact"/>
        <w:rPr>
          <w:rFonts w:cstheme="minorHAnsi"/>
          <w:color w:val="222222"/>
        </w:rPr>
      </w:pPr>
      <w:r w:rsidRPr="00AA6246">
        <w:rPr>
          <w:rFonts w:eastAsia="Arial" w:cstheme="minorHAnsi"/>
          <w:color w:val="222222"/>
        </w:rPr>
        <w:t xml:space="preserve">None of the </w:t>
      </w:r>
      <w:r w:rsidR="51DBF315" w:rsidRPr="00AA6246">
        <w:rPr>
          <w:rFonts w:eastAsia="Arial" w:cstheme="minorHAnsi"/>
          <w:color w:val="222222"/>
        </w:rPr>
        <w:t>above</w:t>
      </w:r>
    </w:p>
    <w:p w14:paraId="2B9FB056" w14:textId="68C11F01" w:rsidR="3DC59913" w:rsidRPr="00AA6246" w:rsidRDefault="3DC59913" w:rsidP="3DC59913">
      <w:pPr>
        <w:spacing w:line="285" w:lineRule="exact"/>
        <w:rPr>
          <w:rFonts w:cstheme="minorHAnsi"/>
          <w:color w:val="222222"/>
        </w:rPr>
      </w:pPr>
    </w:p>
    <w:p w14:paraId="778166F0" w14:textId="34DC2D54" w:rsidR="000977CD" w:rsidRDefault="000977CD" w:rsidP="447D2A8A">
      <w:pPr>
        <w:spacing w:line="285" w:lineRule="exact"/>
        <w:rPr>
          <w:rFonts w:eastAsia="Arial" w:cstheme="minorHAnsi"/>
          <w:b/>
          <w:bCs/>
          <w:color w:val="222222"/>
        </w:rPr>
      </w:pPr>
      <w:r>
        <w:rPr>
          <w:rFonts w:eastAsia="Arial" w:cstheme="minorHAnsi"/>
          <w:b/>
          <w:bCs/>
          <w:color w:val="222222"/>
        </w:rPr>
        <w:t>Question 3:</w:t>
      </w:r>
    </w:p>
    <w:p w14:paraId="0003BD31" w14:textId="59D91181" w:rsidR="447D2A8A" w:rsidRPr="000977CD" w:rsidRDefault="447D2A8A" w:rsidP="447D2A8A">
      <w:pPr>
        <w:spacing w:line="285" w:lineRule="exact"/>
        <w:rPr>
          <w:rFonts w:eastAsia="Arial" w:cstheme="minorHAnsi"/>
          <w:color w:val="222222"/>
        </w:rPr>
      </w:pPr>
      <w:r w:rsidRPr="000977CD">
        <w:rPr>
          <w:rFonts w:eastAsia="Arial" w:cstheme="minorHAnsi"/>
          <w:color w:val="222222"/>
        </w:rPr>
        <w:t xml:space="preserve">Spot the error in the code </w:t>
      </w:r>
    </w:p>
    <w:p w14:paraId="18AA4AC6" w14:textId="253E246F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def traverse(self): </w:t>
      </w:r>
    </w:p>
    <w:p w14:paraId="4B88619E" w14:textId="3238DEBE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</w:t>
      </w:r>
      <w:proofErr w:type="spellStart"/>
      <w:r w:rsidRPr="00AA6246">
        <w:rPr>
          <w:rFonts w:eastAsia="Arial" w:cstheme="minorHAnsi"/>
          <w:color w:val="000000" w:themeColor="text1"/>
        </w:rPr>
        <w:t>curr</w:t>
      </w:r>
      <w:proofErr w:type="spellEnd"/>
      <w:r w:rsidRPr="00AA6246">
        <w:rPr>
          <w:rFonts w:eastAsia="Arial" w:cstheme="minorHAnsi"/>
          <w:color w:val="000000" w:themeColor="text1"/>
        </w:rPr>
        <w:t>=</w:t>
      </w:r>
      <w:proofErr w:type="spellStart"/>
      <w:r w:rsidRPr="00AA6246">
        <w:rPr>
          <w:rFonts w:eastAsia="Arial" w:cstheme="minorHAnsi"/>
          <w:color w:val="000000" w:themeColor="text1"/>
        </w:rPr>
        <w:t>self.head</w:t>
      </w:r>
      <w:proofErr w:type="spellEnd"/>
      <w:r w:rsidRPr="00AA6246">
        <w:rPr>
          <w:rFonts w:eastAsia="Arial" w:cstheme="minorHAnsi"/>
          <w:color w:val="000000" w:themeColor="text1"/>
        </w:rPr>
        <w:t xml:space="preserve"> </w:t>
      </w:r>
    </w:p>
    <w:p w14:paraId="77EA7CB7" w14:textId="4F96E5EA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while </w:t>
      </w:r>
      <w:proofErr w:type="spellStart"/>
      <w:r w:rsidRPr="00AA6246">
        <w:rPr>
          <w:rFonts w:eastAsia="Arial" w:cstheme="minorHAnsi"/>
          <w:color w:val="000000" w:themeColor="text1"/>
        </w:rPr>
        <w:t>curr</w:t>
      </w:r>
      <w:proofErr w:type="spellEnd"/>
      <w:r w:rsidRPr="00AA6246">
        <w:rPr>
          <w:rFonts w:eastAsia="Arial" w:cstheme="minorHAnsi"/>
          <w:color w:val="000000" w:themeColor="text1"/>
        </w:rPr>
        <w:t xml:space="preserve">!=None: </w:t>
      </w:r>
    </w:p>
    <w:p w14:paraId="6E5FE9A3" w14:textId="7F1F6734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  print(</w:t>
      </w:r>
      <w:proofErr w:type="spellStart"/>
      <w:r w:rsidRPr="00AA6246">
        <w:rPr>
          <w:rFonts w:eastAsia="Arial" w:cstheme="minorHAnsi"/>
          <w:color w:val="000000" w:themeColor="text1"/>
        </w:rPr>
        <w:t>curr.data</w:t>
      </w:r>
      <w:proofErr w:type="spellEnd"/>
      <w:r w:rsidRPr="00AA6246">
        <w:rPr>
          <w:rFonts w:eastAsia="Arial" w:cstheme="minorHAnsi"/>
          <w:color w:val="000000" w:themeColor="text1"/>
        </w:rPr>
        <w:t xml:space="preserve">) </w:t>
      </w:r>
    </w:p>
    <w:p w14:paraId="1C79A615" w14:textId="69A3A945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        </w:t>
      </w:r>
      <w:proofErr w:type="spellStart"/>
      <w:r w:rsidRPr="00AA6246">
        <w:rPr>
          <w:rFonts w:eastAsia="Arial" w:cstheme="minorHAnsi"/>
          <w:color w:val="000000" w:themeColor="text1"/>
        </w:rPr>
        <w:t>curr.next</w:t>
      </w:r>
      <w:proofErr w:type="spellEnd"/>
    </w:p>
    <w:p w14:paraId="55C887A9" w14:textId="69005FC7" w:rsidR="447D2A8A" w:rsidRPr="00AA6246" w:rsidRDefault="447D2A8A" w:rsidP="447D2A8A">
      <w:pPr>
        <w:spacing w:line="285" w:lineRule="exact"/>
        <w:rPr>
          <w:rFonts w:eastAsia="Arial" w:cstheme="minorHAnsi"/>
          <w:b/>
          <w:bCs/>
          <w:color w:val="000000" w:themeColor="text1"/>
        </w:rPr>
      </w:pPr>
    </w:p>
    <w:p w14:paraId="5747C550" w14:textId="77696F3E" w:rsidR="000977CD" w:rsidRDefault="000977CD">
      <w:pPr>
        <w:rPr>
          <w:rFonts w:eastAsia="Arial" w:cstheme="minorHAnsi"/>
          <w:b/>
          <w:bCs/>
          <w:color w:val="000000" w:themeColor="text1"/>
        </w:rPr>
      </w:pPr>
      <w:r>
        <w:rPr>
          <w:rFonts w:eastAsia="Arial" w:cstheme="minorHAnsi"/>
          <w:b/>
          <w:bCs/>
          <w:color w:val="000000" w:themeColor="text1"/>
        </w:rPr>
        <w:br w:type="page"/>
      </w:r>
    </w:p>
    <w:p w14:paraId="22DD8DEB" w14:textId="5F11074A" w:rsidR="000977CD" w:rsidRDefault="000977CD" w:rsidP="447D2A8A">
      <w:pPr>
        <w:spacing w:line="285" w:lineRule="exact"/>
        <w:rPr>
          <w:rFonts w:eastAsia="Arial" w:cstheme="minorHAnsi"/>
          <w:b/>
          <w:bCs/>
          <w:color w:val="000000" w:themeColor="text1"/>
        </w:rPr>
      </w:pPr>
      <w:r>
        <w:rPr>
          <w:rFonts w:eastAsia="Arial" w:cstheme="minorHAnsi"/>
          <w:b/>
          <w:bCs/>
          <w:color w:val="000000" w:themeColor="text1"/>
        </w:rPr>
        <w:lastRenderedPageBreak/>
        <w:t>Question 4:</w:t>
      </w:r>
    </w:p>
    <w:p w14:paraId="583DB53F" w14:textId="7DC3B01A" w:rsidR="447D2A8A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0977CD">
        <w:rPr>
          <w:rFonts w:eastAsia="Arial" w:cstheme="minorHAnsi"/>
          <w:color w:val="000000" w:themeColor="text1"/>
        </w:rPr>
        <w:t>Write an  __</w:t>
      </w:r>
      <w:proofErr w:type="spellStart"/>
      <w:r w:rsidRPr="000977CD">
        <w:rPr>
          <w:rFonts w:eastAsia="Arial" w:cstheme="minorHAnsi"/>
          <w:color w:val="000000" w:themeColor="text1"/>
        </w:rPr>
        <w:t>init</w:t>
      </w:r>
      <w:proofErr w:type="spellEnd"/>
      <w:r w:rsidRPr="000977CD">
        <w:rPr>
          <w:rFonts w:eastAsia="Arial" w:cstheme="minorHAnsi"/>
          <w:color w:val="000000" w:themeColor="text1"/>
        </w:rPr>
        <w:t>__ function to create a node in linked list</w:t>
      </w:r>
    </w:p>
    <w:p w14:paraId="21D23445" w14:textId="77777777" w:rsidR="00342A3F" w:rsidRPr="000977CD" w:rsidRDefault="00342A3F" w:rsidP="447D2A8A">
      <w:pPr>
        <w:spacing w:line="285" w:lineRule="exact"/>
        <w:rPr>
          <w:rFonts w:eastAsia="Arial" w:cstheme="minorHAnsi"/>
          <w:color w:val="000000" w:themeColor="text1"/>
        </w:rPr>
      </w:pPr>
    </w:p>
    <w:p w14:paraId="7B8D05C2" w14:textId="3D949741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>class Node:</w:t>
      </w:r>
    </w:p>
    <w:p w14:paraId="7107931D" w14:textId="0F011616" w:rsidR="447D2A8A" w:rsidRPr="00AA6246" w:rsidRDefault="447D2A8A" w:rsidP="447D2A8A">
      <w:pPr>
        <w:spacing w:line="285" w:lineRule="exact"/>
        <w:ind w:firstLine="720"/>
        <w:rPr>
          <w:rFonts w:eastAsia="Consolas" w:cstheme="minorHAnsi"/>
          <w:color w:val="999999"/>
        </w:rPr>
      </w:pPr>
      <w:r w:rsidRPr="00AA6246">
        <w:rPr>
          <w:rFonts w:eastAsia="Arial" w:cstheme="minorHAnsi"/>
          <w:color w:val="000000" w:themeColor="text1"/>
        </w:rPr>
        <w:t xml:space="preserve"># </w:t>
      </w:r>
      <w:proofErr w:type="gramStart"/>
      <w:r w:rsidRPr="00AA6246">
        <w:rPr>
          <w:rFonts w:eastAsia="Arial" w:cstheme="minorHAnsi"/>
          <w:color w:val="000000" w:themeColor="text1"/>
        </w:rPr>
        <w:t>code</w:t>
      </w:r>
      <w:proofErr w:type="gramEnd"/>
      <w:r w:rsidRPr="00AA6246">
        <w:rPr>
          <w:rFonts w:eastAsia="Arial" w:cstheme="minorHAnsi"/>
          <w:color w:val="000000" w:themeColor="text1"/>
        </w:rPr>
        <w:t xml:space="preserve"> goes here</w:t>
      </w:r>
      <w:r w:rsidRPr="00AA6246">
        <w:rPr>
          <w:rFonts w:cstheme="minorHAnsi"/>
        </w:rPr>
        <w:br/>
      </w:r>
      <w:r w:rsidRPr="00AA6246">
        <w:rPr>
          <w:rFonts w:cstheme="minorHAnsi"/>
        </w:rPr>
        <w:br/>
      </w:r>
      <w:r w:rsidRPr="00AA6246">
        <w:rPr>
          <w:rFonts w:cstheme="minorHAnsi"/>
        </w:rPr>
        <w:br/>
      </w:r>
      <w:proofErr w:type="spellStart"/>
      <w:r w:rsidRPr="00AA6246">
        <w:rPr>
          <w:rFonts w:eastAsia="Arial" w:cstheme="minorHAnsi"/>
          <w:color w:val="000000" w:themeColor="text1"/>
        </w:rPr>
        <w:t>myNode</w:t>
      </w:r>
      <w:proofErr w:type="spellEnd"/>
      <w:r w:rsidRPr="00AA6246">
        <w:rPr>
          <w:rFonts w:eastAsia="Arial" w:cstheme="minorHAnsi"/>
          <w:color w:val="000000" w:themeColor="text1"/>
        </w:rPr>
        <w:t xml:space="preserve"> = Node(10)</w:t>
      </w:r>
      <w:r w:rsidRPr="00AA6246">
        <w:rPr>
          <w:rFonts w:cstheme="minorHAnsi"/>
        </w:rPr>
        <w:br/>
      </w:r>
      <w:r w:rsidRPr="00AA6246">
        <w:rPr>
          <w:rFonts w:eastAsia="Arial" w:cstheme="minorHAnsi"/>
          <w:color w:val="000000" w:themeColor="text1"/>
        </w:rPr>
        <w:t xml:space="preserve">print("The data in the node is:", </w:t>
      </w:r>
      <w:proofErr w:type="spellStart"/>
      <w:r w:rsidRPr="00AA6246">
        <w:rPr>
          <w:rFonts w:eastAsia="Arial" w:cstheme="minorHAnsi"/>
          <w:color w:val="000000" w:themeColor="text1"/>
        </w:rPr>
        <w:t>myNode.data</w:t>
      </w:r>
      <w:proofErr w:type="spellEnd"/>
      <w:r w:rsidRPr="00AA6246">
        <w:rPr>
          <w:rFonts w:eastAsia="Arial" w:cstheme="minorHAnsi"/>
          <w:color w:val="000000" w:themeColor="text1"/>
        </w:rPr>
        <w:t>)</w:t>
      </w:r>
    </w:p>
    <w:p w14:paraId="43C4A6FF" w14:textId="392F3A2B" w:rsidR="447D2A8A" w:rsidRPr="00AA6246" w:rsidRDefault="447D2A8A" w:rsidP="447D2A8A">
      <w:pPr>
        <w:spacing w:line="285" w:lineRule="exact"/>
        <w:ind w:firstLine="720"/>
        <w:rPr>
          <w:rFonts w:eastAsia="Consolas" w:cstheme="minorHAnsi"/>
          <w:color w:val="000000" w:themeColor="text1"/>
        </w:rPr>
      </w:pPr>
    </w:p>
    <w:p w14:paraId="33527433" w14:textId="40D01033" w:rsidR="0003445B" w:rsidRPr="00AA6246" w:rsidRDefault="00342A3F" w:rsidP="447D2A8A">
      <w:pPr>
        <w:spacing w:line="285" w:lineRule="exact"/>
        <w:rPr>
          <w:rFonts w:eastAsia="Arial" w:cstheme="minorHAnsi"/>
          <w:b/>
          <w:bCs/>
          <w:color w:val="000000" w:themeColor="text1"/>
        </w:rPr>
      </w:pPr>
      <w:r>
        <w:rPr>
          <w:rFonts w:eastAsia="Arial" w:cstheme="minorHAnsi"/>
          <w:b/>
          <w:bCs/>
          <w:color w:val="000000" w:themeColor="text1"/>
        </w:rPr>
        <w:t>Question 5:</w:t>
      </w:r>
    </w:p>
    <w:p w14:paraId="63DCABC2" w14:textId="11FD0917" w:rsidR="447D2A8A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r w:rsidRPr="00342A3F">
        <w:rPr>
          <w:rFonts w:eastAsia="Arial" w:cstheme="minorHAnsi"/>
          <w:color w:val="000000" w:themeColor="text1"/>
        </w:rPr>
        <w:t>Complete the method to count the number of elements in a linked list</w:t>
      </w:r>
    </w:p>
    <w:p w14:paraId="6C5BD315" w14:textId="77777777" w:rsidR="00342A3F" w:rsidRPr="00342A3F" w:rsidRDefault="00342A3F" w:rsidP="447D2A8A">
      <w:pPr>
        <w:spacing w:line="285" w:lineRule="exact"/>
        <w:rPr>
          <w:rFonts w:eastAsia="Arial" w:cstheme="minorHAnsi"/>
          <w:color w:val="999999"/>
        </w:rPr>
      </w:pPr>
    </w:p>
    <w:p w14:paraId="2EA0A84A" w14:textId="3A22B635" w:rsidR="447D2A8A" w:rsidRPr="00AA6246" w:rsidRDefault="447D2A8A" w:rsidP="447D2A8A">
      <w:pPr>
        <w:spacing w:line="285" w:lineRule="exact"/>
        <w:rPr>
          <w:rFonts w:eastAsia="Arial" w:cstheme="minorHAnsi"/>
          <w:color w:val="000000" w:themeColor="text1"/>
        </w:rPr>
      </w:pPr>
      <w:proofErr w:type="spellStart"/>
      <w:r w:rsidRPr="00AA6246">
        <w:rPr>
          <w:rFonts w:eastAsia="Arial" w:cstheme="minorHAnsi"/>
          <w:color w:val="000000" w:themeColor="text1"/>
        </w:rPr>
        <w:t>def</w:t>
      </w:r>
      <w:proofErr w:type="spellEnd"/>
      <w:r w:rsidRPr="00AA6246">
        <w:rPr>
          <w:rFonts w:eastAsia="Arial" w:cstheme="minorHAnsi"/>
          <w:color w:val="000000" w:themeColor="text1"/>
        </w:rPr>
        <w:t xml:space="preserve"> </w:t>
      </w:r>
      <w:proofErr w:type="spellStart"/>
      <w:r w:rsidRPr="00AA6246">
        <w:rPr>
          <w:rFonts w:eastAsia="Arial" w:cstheme="minorHAnsi"/>
          <w:color w:val="000000" w:themeColor="text1"/>
        </w:rPr>
        <w:t>getCount</w:t>
      </w:r>
      <w:proofErr w:type="spellEnd"/>
      <w:r w:rsidRPr="00AA6246">
        <w:rPr>
          <w:rFonts w:eastAsia="Arial" w:cstheme="minorHAnsi"/>
          <w:color w:val="000000" w:themeColor="text1"/>
        </w:rPr>
        <w:t>(self):</w:t>
      </w:r>
    </w:p>
    <w:p w14:paraId="524D7418" w14:textId="0BA724CC" w:rsidR="447D2A8A" w:rsidRPr="00AA6246" w:rsidRDefault="447D2A8A" w:rsidP="447D2A8A">
      <w:pPr>
        <w:spacing w:line="285" w:lineRule="exact"/>
        <w:ind w:firstLine="720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 xml:space="preserve">temp = </w:t>
      </w:r>
      <w:proofErr w:type="spellStart"/>
      <w:r w:rsidRPr="00AA6246">
        <w:rPr>
          <w:rFonts w:eastAsia="Arial" w:cstheme="minorHAnsi"/>
          <w:color w:val="000000" w:themeColor="text1"/>
        </w:rPr>
        <w:t>self.head</w:t>
      </w:r>
      <w:proofErr w:type="spellEnd"/>
    </w:p>
    <w:p w14:paraId="3455E9EF" w14:textId="464A0202" w:rsidR="447D2A8A" w:rsidRPr="00AA6246" w:rsidRDefault="447D2A8A" w:rsidP="447D2A8A">
      <w:pPr>
        <w:spacing w:line="285" w:lineRule="exact"/>
        <w:ind w:firstLine="720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>count = 0</w:t>
      </w:r>
    </w:p>
    <w:p w14:paraId="58599C44" w14:textId="7E9D5F4A" w:rsidR="447D2A8A" w:rsidRPr="00AA6246" w:rsidRDefault="447D2A8A" w:rsidP="447D2A8A">
      <w:pPr>
        <w:spacing w:line="285" w:lineRule="exact"/>
        <w:ind w:firstLine="720"/>
        <w:rPr>
          <w:rFonts w:eastAsia="Arial" w:cstheme="minorHAnsi"/>
          <w:color w:val="000000" w:themeColor="text1"/>
        </w:rPr>
      </w:pPr>
      <w:r w:rsidRPr="00AA6246">
        <w:rPr>
          <w:rFonts w:eastAsia="Arial" w:cstheme="minorHAnsi"/>
          <w:color w:val="000000" w:themeColor="text1"/>
        </w:rPr>
        <w:t>#code goes here</w:t>
      </w:r>
    </w:p>
    <w:p w14:paraId="6FE3DD3D" w14:textId="77777777" w:rsidR="00132439" w:rsidRPr="00AA6246" w:rsidRDefault="00132439">
      <w:pPr>
        <w:rPr>
          <w:rFonts w:cstheme="minorHAnsi"/>
          <w:b/>
        </w:rPr>
      </w:pPr>
      <w:r w:rsidRPr="00AA6246">
        <w:rPr>
          <w:rFonts w:cstheme="minorHAnsi"/>
          <w:b/>
        </w:rPr>
        <w:br w:type="page"/>
      </w:r>
    </w:p>
    <w:p w14:paraId="43D45AE7" w14:textId="029A2E03" w:rsidR="00FD3E9A" w:rsidRPr="00AA6246" w:rsidRDefault="00A96709" w:rsidP="00342A3F">
      <w:pPr>
        <w:pStyle w:val="CustomH2"/>
      </w:pPr>
      <w:r w:rsidRPr="00AA6246">
        <w:lastRenderedPageBreak/>
        <w:t>S</w:t>
      </w:r>
      <w:r w:rsidR="00FD3E9A" w:rsidRPr="00AA6246">
        <w:t>equential Search:</w:t>
      </w:r>
    </w:p>
    <w:p w14:paraId="4B23DDC9" w14:textId="37FCEECB" w:rsidR="00043512" w:rsidRPr="00342A3F" w:rsidRDefault="00043512" w:rsidP="00FD3E9A">
      <w:pPr>
        <w:rPr>
          <w:rFonts w:cstheme="minorHAnsi"/>
          <w:b/>
          <w:lang w:eastAsia="en-GB"/>
        </w:rPr>
      </w:pPr>
      <w:r w:rsidRPr="00342A3F">
        <w:rPr>
          <w:rFonts w:cstheme="minorHAnsi"/>
          <w:b/>
          <w:lang w:eastAsia="en-GB"/>
        </w:rPr>
        <w:t xml:space="preserve">Question </w:t>
      </w:r>
      <w:r w:rsidR="00342A3F" w:rsidRPr="00342A3F">
        <w:rPr>
          <w:rFonts w:cstheme="minorHAnsi"/>
          <w:b/>
          <w:bCs/>
          <w:lang w:eastAsia="en-GB"/>
        </w:rPr>
        <w:t>1:</w:t>
      </w:r>
    </w:p>
    <w:p w14:paraId="3CDFB33B" w14:textId="4418A7D9" w:rsidR="00043512" w:rsidRPr="00AA6246" w:rsidRDefault="00FD3E9A" w:rsidP="00FD3E9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If each for-loop iteration takes one millisecond, how long will the following code take before terminating or exiting?  </w:t>
      </w:r>
    </w:p>
    <w:p w14:paraId="6CEBC23C" w14:textId="0B61F98C" w:rsidR="00FD3E9A" w:rsidRPr="00AA6246" w:rsidRDefault="00FD3E9A" w:rsidP="00043512">
      <w:pPr>
        <w:spacing w:line="24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Names  =  [ "John", "Ali", "Tom" ,"Reza", "Chris", "James" ]</w:t>
      </w:r>
    </w:p>
    <w:p w14:paraId="2B8775E7" w14:textId="000E4163" w:rsidR="00FD3E9A" w:rsidRPr="00AA6246" w:rsidRDefault="00FD3E9A" w:rsidP="00043512">
      <w:pPr>
        <w:spacing w:line="24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Search = [ "Ali", "Reza", "Tom", "James" ]</w:t>
      </w:r>
    </w:p>
    <w:p w14:paraId="06C2ED5F" w14:textId="77777777" w:rsidR="00FD3E9A" w:rsidRPr="00AA6246" w:rsidRDefault="00FD3E9A" w:rsidP="00043512">
      <w:pPr>
        <w:spacing w:line="24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target  = Search[3]</w:t>
      </w:r>
    </w:p>
    <w:p w14:paraId="7F190FCD" w14:textId="77777777" w:rsidR="00FD3E9A" w:rsidRPr="00AA6246" w:rsidRDefault="00FD3E9A" w:rsidP="00043512">
      <w:pPr>
        <w:spacing w:line="24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for name in Names:</w:t>
      </w:r>
    </w:p>
    <w:p w14:paraId="7F8037CF" w14:textId="24C9E8CB" w:rsidR="00FD3E9A" w:rsidRPr="00AA6246" w:rsidRDefault="00FD3E9A" w:rsidP="00C8582B">
      <w:pPr>
        <w:spacing w:line="240" w:lineRule="auto"/>
        <w:ind w:firstLine="720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if name == target:</w:t>
      </w:r>
    </w:p>
    <w:p w14:paraId="50DEAA1B" w14:textId="6E9E1F8B" w:rsidR="003A7712" w:rsidRPr="00AA6246" w:rsidRDefault="00FD3E9A" w:rsidP="00EC40C4">
      <w:pPr>
        <w:spacing w:line="240" w:lineRule="auto"/>
        <w:rPr>
          <w:rFonts w:cstheme="minorHAnsi"/>
        </w:rPr>
      </w:pPr>
      <w:r w:rsidRPr="00AA6246">
        <w:rPr>
          <w:rFonts w:cstheme="minorHAnsi"/>
          <w:lang w:eastAsia="en-GB"/>
        </w:rPr>
        <w:t xml:space="preserve">        </w:t>
      </w:r>
      <w:r w:rsidR="00C8582B" w:rsidRPr="00AA6246">
        <w:rPr>
          <w:rFonts w:cstheme="minorHAnsi"/>
        </w:rPr>
        <w:tab/>
      </w:r>
      <w:r w:rsidR="00C8582B" w:rsidRPr="00AA6246">
        <w:rPr>
          <w:rFonts w:cstheme="minorHAnsi"/>
        </w:rPr>
        <w:tab/>
      </w:r>
      <w:r w:rsidRPr="00AA6246">
        <w:rPr>
          <w:rFonts w:cstheme="minorHAnsi"/>
          <w:lang w:eastAsia="en-GB"/>
        </w:rPr>
        <w:t>break</w:t>
      </w:r>
    </w:p>
    <w:p w14:paraId="419B233E" w14:textId="77777777" w:rsidR="00EC40C4" w:rsidRPr="00AA6246" w:rsidRDefault="00EC40C4" w:rsidP="00EC40C4">
      <w:pPr>
        <w:spacing w:line="240" w:lineRule="auto"/>
        <w:rPr>
          <w:rFonts w:cstheme="minorHAnsi"/>
          <w:lang w:eastAsia="en-GB"/>
        </w:rPr>
      </w:pPr>
    </w:p>
    <w:p w14:paraId="05394052" w14:textId="00C3A609" w:rsidR="00FD3E9A" w:rsidRPr="001D03AA" w:rsidRDefault="0082506F" w:rsidP="001D03AA">
      <w:pPr>
        <w:pStyle w:val="ListParagraph"/>
        <w:numPr>
          <w:ilvl w:val="0"/>
          <w:numId w:val="37"/>
        </w:numPr>
        <w:tabs>
          <w:tab w:val="left" w:pos="1122"/>
        </w:tabs>
        <w:rPr>
          <w:rFonts w:cstheme="minorHAnsi"/>
        </w:rPr>
      </w:pPr>
      <w:r w:rsidRPr="001D03AA">
        <w:rPr>
          <w:rFonts w:cstheme="minorHAnsi"/>
        </w:rPr>
        <w:t>5</w:t>
      </w:r>
      <w:r w:rsidR="00AA44A8" w:rsidRPr="001D03AA">
        <w:rPr>
          <w:rFonts w:cstheme="minorHAnsi"/>
        </w:rPr>
        <w:tab/>
      </w:r>
    </w:p>
    <w:p w14:paraId="4F35466B" w14:textId="31EC7DBD" w:rsidR="003A7712" w:rsidRPr="001D03AA" w:rsidRDefault="0082506F" w:rsidP="001D03AA">
      <w:pPr>
        <w:pStyle w:val="ListParagraph"/>
        <w:numPr>
          <w:ilvl w:val="0"/>
          <w:numId w:val="37"/>
        </w:numPr>
        <w:rPr>
          <w:rFonts w:cstheme="minorHAnsi"/>
        </w:rPr>
      </w:pPr>
      <w:r w:rsidRPr="001D03AA">
        <w:rPr>
          <w:rFonts w:cstheme="minorHAnsi"/>
        </w:rPr>
        <w:t>8</w:t>
      </w:r>
    </w:p>
    <w:p w14:paraId="1C5B3BF4" w14:textId="66DD6A33" w:rsidR="00AA44A8" w:rsidRPr="001D03AA" w:rsidRDefault="00AA44A8" w:rsidP="001D03AA">
      <w:pPr>
        <w:pStyle w:val="ListParagraph"/>
        <w:numPr>
          <w:ilvl w:val="0"/>
          <w:numId w:val="37"/>
        </w:numPr>
        <w:rPr>
          <w:rFonts w:cstheme="minorHAnsi"/>
        </w:rPr>
      </w:pPr>
      <w:r w:rsidRPr="001D03AA">
        <w:rPr>
          <w:rFonts w:cstheme="minorHAnsi"/>
        </w:rPr>
        <w:t>6</w:t>
      </w:r>
    </w:p>
    <w:p w14:paraId="0507247A" w14:textId="28E45801" w:rsidR="00AA44A8" w:rsidRPr="001D03AA" w:rsidRDefault="00AA44A8" w:rsidP="001D03AA">
      <w:pPr>
        <w:pStyle w:val="ListParagraph"/>
        <w:numPr>
          <w:ilvl w:val="0"/>
          <w:numId w:val="37"/>
        </w:numPr>
        <w:rPr>
          <w:rFonts w:cstheme="minorHAnsi"/>
        </w:rPr>
      </w:pPr>
      <w:r w:rsidRPr="001D03AA">
        <w:rPr>
          <w:rFonts w:cstheme="minorHAnsi"/>
        </w:rPr>
        <w:t>4</w:t>
      </w:r>
    </w:p>
    <w:p w14:paraId="40933A9E" w14:textId="0BB16610" w:rsidR="0021255C" w:rsidRPr="001D03AA" w:rsidRDefault="0082506F" w:rsidP="001D03AA">
      <w:pPr>
        <w:pStyle w:val="ListParagraph"/>
        <w:numPr>
          <w:ilvl w:val="0"/>
          <w:numId w:val="37"/>
        </w:numPr>
        <w:rPr>
          <w:rFonts w:cstheme="minorHAnsi"/>
        </w:rPr>
      </w:pPr>
      <w:r w:rsidRPr="001D03AA">
        <w:rPr>
          <w:rFonts w:cstheme="minorHAnsi"/>
        </w:rPr>
        <w:t>7</w:t>
      </w:r>
    </w:p>
    <w:p w14:paraId="7FF1699D" w14:textId="77777777" w:rsidR="00C8582B" w:rsidRPr="00AA6246" w:rsidRDefault="00C8582B" w:rsidP="00C8582B">
      <w:pPr>
        <w:ind w:left="360"/>
        <w:rPr>
          <w:rFonts w:cstheme="minorHAnsi"/>
        </w:rPr>
      </w:pPr>
    </w:p>
    <w:p w14:paraId="4CE081D4" w14:textId="5415DFAB" w:rsidR="0082506F" w:rsidRPr="001D03AA" w:rsidRDefault="00043512" w:rsidP="52859515">
      <w:pPr>
        <w:rPr>
          <w:rFonts w:cstheme="minorHAnsi"/>
          <w:b/>
        </w:rPr>
      </w:pPr>
      <w:r w:rsidRPr="001D03AA">
        <w:rPr>
          <w:rFonts w:cstheme="minorHAnsi"/>
          <w:b/>
        </w:rPr>
        <w:t xml:space="preserve">Question </w:t>
      </w:r>
      <w:r w:rsidR="001D03AA" w:rsidRPr="001D03AA">
        <w:rPr>
          <w:rFonts w:cstheme="minorHAnsi"/>
          <w:b/>
          <w:bCs/>
        </w:rPr>
        <w:t>2:</w:t>
      </w:r>
    </w:p>
    <w:p w14:paraId="6EB3C384" w14:textId="1FD75DD6" w:rsidR="00B92082" w:rsidRPr="00AA6246" w:rsidRDefault="00B92082" w:rsidP="00B92082">
      <w:pPr>
        <w:rPr>
          <w:rFonts w:cstheme="minorHAnsi"/>
        </w:rPr>
      </w:pPr>
      <w:r w:rsidRPr="00AA6246">
        <w:rPr>
          <w:rFonts w:cstheme="minorHAnsi"/>
        </w:rPr>
        <w:t xml:space="preserve">What is the </w:t>
      </w:r>
      <w:r w:rsidR="002374B6" w:rsidRPr="00AA6246">
        <w:rPr>
          <w:rFonts w:cstheme="minorHAnsi"/>
        </w:rPr>
        <w:t>output</w:t>
      </w:r>
      <w:r w:rsidRPr="00AA6246">
        <w:rPr>
          <w:rFonts w:cstheme="minorHAnsi"/>
        </w:rPr>
        <w:t xml:space="preserve"> of the following code? </w:t>
      </w:r>
    </w:p>
    <w:p w14:paraId="7042B03F" w14:textId="77777777" w:rsidR="00B92082" w:rsidRPr="00AA6246" w:rsidRDefault="00B92082" w:rsidP="00B02DA0">
      <w:p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 xml:space="preserve">Colours  = ["Red", "Blue" , "Yellow", "Grey", "Orange"] </w:t>
      </w:r>
    </w:p>
    <w:p w14:paraId="72DFDF63" w14:textId="77777777" w:rsidR="00B92082" w:rsidRPr="00AA6246" w:rsidRDefault="00B92082" w:rsidP="00B02DA0">
      <w:p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 xml:space="preserve">count = 1 </w:t>
      </w:r>
    </w:p>
    <w:p w14:paraId="020D3A31" w14:textId="77777777" w:rsidR="00B92082" w:rsidRPr="00AA6246" w:rsidRDefault="00B92082" w:rsidP="00B02DA0">
      <w:p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 xml:space="preserve">for </w:t>
      </w:r>
      <w:proofErr w:type="spellStart"/>
      <w:r w:rsidRPr="00AA6246">
        <w:rPr>
          <w:rFonts w:cstheme="minorHAnsi"/>
        </w:rPr>
        <w:t>i</w:t>
      </w:r>
      <w:proofErr w:type="spellEnd"/>
      <w:r w:rsidRPr="00AA6246">
        <w:rPr>
          <w:rFonts w:cstheme="minorHAnsi"/>
        </w:rPr>
        <w:t xml:space="preserve"> in Colours: </w:t>
      </w:r>
    </w:p>
    <w:p w14:paraId="7162ACAC" w14:textId="401F0B9C" w:rsidR="00B92082" w:rsidRPr="00AA6246" w:rsidRDefault="00B92082" w:rsidP="00B02DA0">
      <w:pPr>
        <w:spacing w:after="0" w:line="240" w:lineRule="auto"/>
        <w:ind w:firstLine="720"/>
        <w:rPr>
          <w:rFonts w:cstheme="minorHAnsi"/>
        </w:rPr>
      </w:pPr>
      <w:r w:rsidRPr="00AA6246">
        <w:rPr>
          <w:rFonts w:cstheme="minorHAnsi"/>
        </w:rPr>
        <w:t xml:space="preserve">if </w:t>
      </w:r>
      <w:proofErr w:type="spellStart"/>
      <w:r w:rsidRPr="00AA6246">
        <w:rPr>
          <w:rFonts w:cstheme="minorHAnsi"/>
        </w:rPr>
        <w:t>i</w:t>
      </w:r>
      <w:proofErr w:type="spellEnd"/>
      <w:r w:rsidRPr="00AA6246">
        <w:rPr>
          <w:rFonts w:cstheme="minorHAnsi"/>
        </w:rPr>
        <w:t xml:space="preserve"> == "Orange": </w:t>
      </w:r>
    </w:p>
    <w:p w14:paraId="6AA667D2" w14:textId="77777777" w:rsidR="00B92082" w:rsidRPr="00AA6246" w:rsidRDefault="00B92082" w:rsidP="00B02DA0">
      <w:pPr>
        <w:spacing w:after="0" w:line="240" w:lineRule="auto"/>
        <w:ind w:left="720" w:firstLine="720"/>
        <w:rPr>
          <w:rFonts w:cstheme="minorHAnsi"/>
        </w:rPr>
      </w:pPr>
      <w:r w:rsidRPr="00AA6246">
        <w:rPr>
          <w:rFonts w:cstheme="minorHAnsi"/>
        </w:rPr>
        <w:t xml:space="preserve">count+=1 </w:t>
      </w:r>
    </w:p>
    <w:p w14:paraId="01DAC0B2" w14:textId="0ECAB5E9" w:rsidR="00B92082" w:rsidRPr="00AA6246" w:rsidRDefault="00B92082" w:rsidP="00B02DA0">
      <w:pPr>
        <w:spacing w:after="0" w:line="240" w:lineRule="auto"/>
        <w:ind w:left="720" w:firstLine="720"/>
        <w:rPr>
          <w:rFonts w:cstheme="minorHAnsi"/>
        </w:rPr>
      </w:pPr>
      <w:r w:rsidRPr="00AA6246">
        <w:rPr>
          <w:rFonts w:cstheme="minorHAnsi"/>
        </w:rPr>
        <w:t>print</w:t>
      </w:r>
      <w:r w:rsidR="00B02DA0" w:rsidRPr="00AA6246">
        <w:rPr>
          <w:rFonts w:cstheme="minorHAnsi"/>
        </w:rPr>
        <w:t xml:space="preserve"> </w:t>
      </w:r>
      <w:r w:rsidRPr="00AA6246">
        <w:rPr>
          <w:rFonts w:cstheme="minorHAnsi"/>
        </w:rPr>
        <w:t xml:space="preserve">("We have found a match") </w:t>
      </w:r>
    </w:p>
    <w:p w14:paraId="11559D0C" w14:textId="77777777" w:rsidR="00B92082" w:rsidRPr="00AA6246" w:rsidRDefault="00B92082" w:rsidP="00B02DA0">
      <w:pPr>
        <w:spacing w:after="0" w:line="240" w:lineRule="auto"/>
        <w:ind w:firstLine="720"/>
        <w:rPr>
          <w:rFonts w:cstheme="minorHAnsi"/>
        </w:rPr>
      </w:pPr>
      <w:r w:rsidRPr="00AA6246">
        <w:rPr>
          <w:rFonts w:cstheme="minorHAnsi"/>
        </w:rPr>
        <w:t xml:space="preserve">else: </w:t>
      </w:r>
    </w:p>
    <w:p w14:paraId="0CC23085" w14:textId="0C06FAAC" w:rsidR="00B92082" w:rsidRPr="00AA6246" w:rsidRDefault="00B92082" w:rsidP="00B02DA0">
      <w:pPr>
        <w:spacing w:after="0" w:line="240" w:lineRule="auto"/>
        <w:ind w:left="720" w:firstLine="720"/>
        <w:rPr>
          <w:rFonts w:cstheme="minorHAnsi"/>
        </w:rPr>
      </w:pPr>
      <w:r w:rsidRPr="00AA6246">
        <w:rPr>
          <w:rFonts w:cstheme="minorHAnsi"/>
        </w:rPr>
        <w:t xml:space="preserve">count -= 1 </w:t>
      </w:r>
    </w:p>
    <w:p w14:paraId="04F86DC2" w14:textId="11B1577B" w:rsidR="002374B6" w:rsidRPr="00AA6246" w:rsidRDefault="00B92082" w:rsidP="00B02DA0">
      <w:pPr>
        <w:spacing w:after="0" w:line="240" w:lineRule="auto"/>
        <w:ind w:left="720" w:firstLine="720"/>
        <w:rPr>
          <w:rFonts w:cstheme="minorHAnsi"/>
        </w:rPr>
      </w:pPr>
      <w:r w:rsidRPr="00AA6246">
        <w:rPr>
          <w:rFonts w:cstheme="minorHAnsi"/>
        </w:rPr>
        <w:t>print</w:t>
      </w:r>
      <w:r w:rsidR="00B02DA0" w:rsidRPr="00AA6246">
        <w:rPr>
          <w:rFonts w:cstheme="minorHAnsi"/>
        </w:rPr>
        <w:t xml:space="preserve"> </w:t>
      </w:r>
      <w:r w:rsidRPr="00AA6246">
        <w:rPr>
          <w:rFonts w:cstheme="minorHAnsi"/>
        </w:rPr>
        <w:t xml:space="preserve">("There is no match!") </w:t>
      </w:r>
    </w:p>
    <w:p w14:paraId="5D1E0D82" w14:textId="4B195A86" w:rsidR="00B02DA0" w:rsidRPr="00AA6246" w:rsidRDefault="00B92082" w:rsidP="00B02DA0">
      <w:p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>print(count</w:t>
      </w:r>
      <w:r w:rsidR="00B02DA0" w:rsidRPr="00AA6246">
        <w:rPr>
          <w:rFonts w:cstheme="minorHAnsi"/>
        </w:rPr>
        <w:t>)</w:t>
      </w:r>
    </w:p>
    <w:p w14:paraId="26B2A05F" w14:textId="77777777" w:rsidR="00B02DA0" w:rsidRPr="00AA6246" w:rsidRDefault="00B02DA0">
      <w:pPr>
        <w:rPr>
          <w:rFonts w:cstheme="minorHAnsi"/>
        </w:rPr>
      </w:pPr>
      <w:r w:rsidRPr="00AA6246">
        <w:rPr>
          <w:rFonts w:cstheme="minorHAnsi"/>
        </w:rPr>
        <w:br w:type="page"/>
      </w:r>
    </w:p>
    <w:p w14:paraId="5064EE5E" w14:textId="01C690AC" w:rsidR="00B92082" w:rsidRDefault="00B02DA0" w:rsidP="00DD309A">
      <w:pPr>
        <w:pStyle w:val="CustomH2"/>
        <w:rPr>
          <w:b w:val="0"/>
          <w:sz w:val="44"/>
          <w:szCs w:val="44"/>
        </w:rPr>
      </w:pPr>
      <w:r w:rsidRPr="00AA6246">
        <w:lastRenderedPageBreak/>
        <w:t>Sorting Algorithms</w:t>
      </w:r>
      <w:r w:rsidRPr="00B02DA0">
        <w:rPr>
          <w:b w:val="0"/>
          <w:sz w:val="44"/>
          <w:szCs w:val="44"/>
        </w:rPr>
        <w:t>:</w:t>
      </w:r>
    </w:p>
    <w:p w14:paraId="1C4A292E" w14:textId="77777777" w:rsidR="00B02DA0" w:rsidRPr="00AA6246" w:rsidRDefault="00B02DA0" w:rsidP="00B02DA0">
      <w:pPr>
        <w:spacing w:after="0" w:line="240" w:lineRule="auto"/>
        <w:rPr>
          <w:rFonts w:cstheme="minorHAnsi"/>
        </w:rPr>
      </w:pPr>
    </w:p>
    <w:p w14:paraId="6A8026BB" w14:textId="73889AE9" w:rsidR="00B02DA0" w:rsidRPr="00DD309A" w:rsidRDefault="00B02DA0" w:rsidP="00B02DA0">
      <w:pPr>
        <w:spacing w:after="0" w:line="240" w:lineRule="auto"/>
        <w:rPr>
          <w:rFonts w:cstheme="minorHAnsi"/>
          <w:b/>
        </w:rPr>
      </w:pPr>
      <w:r w:rsidRPr="00DD309A">
        <w:rPr>
          <w:rFonts w:cstheme="minorHAnsi"/>
          <w:b/>
        </w:rPr>
        <w:t xml:space="preserve">Question </w:t>
      </w:r>
      <w:r w:rsidR="00DD309A" w:rsidRPr="00DD309A">
        <w:rPr>
          <w:rFonts w:cstheme="minorHAnsi"/>
          <w:b/>
        </w:rPr>
        <w:t>1:</w:t>
      </w:r>
    </w:p>
    <w:p w14:paraId="501CF194" w14:textId="73FE9D76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What is the order of the list after the fourth iteration?</w:t>
      </w:r>
    </w:p>
    <w:p w14:paraId="3C65BD4D" w14:textId="7C14C196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Numbers = [45, 234, 78, 91, -90 ,69 , 33 , 0 , -2 , 23]</w:t>
      </w:r>
    </w:p>
    <w:p w14:paraId="1D720136" w14:textId="725B3C0D" w:rsidR="005E2D40" w:rsidRPr="00AA6246" w:rsidRDefault="005E2D40" w:rsidP="005E2D40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def</w:t>
      </w:r>
      <w:proofErr w:type="spellEnd"/>
      <w:r w:rsidRPr="00AA6246">
        <w:rPr>
          <w:rFonts w:cstheme="minorHAnsi"/>
          <w:lang w:eastAsia="en-GB"/>
        </w:rPr>
        <w:t xml:space="preserve"> </w:t>
      </w:r>
      <w:proofErr w:type="spellStart"/>
      <w:r w:rsidRPr="00AA6246">
        <w:rPr>
          <w:rFonts w:cstheme="minorHAnsi"/>
          <w:lang w:eastAsia="en-GB"/>
        </w:rPr>
        <w:t>sortList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:</w:t>
      </w:r>
    </w:p>
    <w:p w14:paraId="0F4DBA69" w14:textId="2FC35973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= </w:t>
      </w:r>
      <w:proofErr w:type="spellStart"/>
      <w:r w:rsidRPr="00AA6246">
        <w:rPr>
          <w:rFonts w:cstheme="minorHAnsi"/>
          <w:lang w:eastAsia="en-GB"/>
        </w:rPr>
        <w:t>len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</w:t>
      </w:r>
    </w:p>
    <w:p w14:paraId="33F51A7F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for item in range(listLength-1):</w:t>
      </w:r>
    </w:p>
    <w:p w14:paraId="5757896A" w14:textId="1C4234AC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</w:t>
      </w:r>
      <w:proofErr w:type="spellStart"/>
      <w:r w:rsidRPr="00AA6246">
        <w:rPr>
          <w:rFonts w:cstheme="minorHAnsi"/>
          <w:lang w:eastAsia="en-GB"/>
        </w:rPr>
        <w:t>minNumber</w:t>
      </w:r>
      <w:proofErr w:type="spellEnd"/>
      <w:r w:rsidRPr="00AA6246">
        <w:rPr>
          <w:rFonts w:cstheme="minorHAnsi"/>
          <w:lang w:eastAsia="en-GB"/>
        </w:rPr>
        <w:t xml:space="preserve"> = item </w:t>
      </w:r>
    </w:p>
    <w:p w14:paraId="543F7F06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for </w:t>
      </w:r>
      <w:proofErr w:type="spellStart"/>
      <w:r w:rsidRPr="00AA6246">
        <w:rPr>
          <w:rFonts w:cstheme="minorHAnsi"/>
          <w:lang w:eastAsia="en-GB"/>
        </w:rPr>
        <w:t>num</w:t>
      </w:r>
      <w:proofErr w:type="spellEnd"/>
      <w:r w:rsidRPr="00AA6246">
        <w:rPr>
          <w:rFonts w:cstheme="minorHAnsi"/>
          <w:lang w:eastAsia="en-GB"/>
        </w:rPr>
        <w:t xml:space="preserve"> in range (item + 1,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>):</w:t>
      </w:r>
    </w:p>
    <w:p w14:paraId="22F8E904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    if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</w:t>
      </w:r>
      <w:proofErr w:type="spellStart"/>
      <w:r w:rsidRPr="00AA6246">
        <w:rPr>
          <w:rFonts w:cstheme="minorHAnsi"/>
          <w:lang w:eastAsia="en-GB"/>
        </w:rPr>
        <w:t>minNumber</w:t>
      </w:r>
      <w:proofErr w:type="spellEnd"/>
      <w:r w:rsidRPr="00AA6246">
        <w:rPr>
          <w:rFonts w:cstheme="minorHAnsi"/>
          <w:lang w:eastAsia="en-GB"/>
        </w:rPr>
        <w:t>]  &gt;  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</w:t>
      </w:r>
      <w:proofErr w:type="spellStart"/>
      <w:r w:rsidRPr="00AA6246">
        <w:rPr>
          <w:rFonts w:cstheme="minorHAnsi"/>
          <w:lang w:eastAsia="en-GB"/>
        </w:rPr>
        <w:t>num</w:t>
      </w:r>
      <w:proofErr w:type="spellEnd"/>
      <w:r w:rsidRPr="00AA6246">
        <w:rPr>
          <w:rFonts w:cstheme="minorHAnsi"/>
          <w:lang w:eastAsia="en-GB"/>
        </w:rPr>
        <w:t>]:</w:t>
      </w:r>
    </w:p>
    <w:p w14:paraId="420FFE24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        </w:t>
      </w:r>
      <w:proofErr w:type="spellStart"/>
      <w:r w:rsidRPr="00AA6246">
        <w:rPr>
          <w:rFonts w:cstheme="minorHAnsi"/>
          <w:lang w:eastAsia="en-GB"/>
        </w:rPr>
        <w:t>minNumber</w:t>
      </w:r>
      <w:proofErr w:type="spellEnd"/>
      <w:r w:rsidRPr="00AA6246">
        <w:rPr>
          <w:rFonts w:cstheme="minorHAnsi"/>
          <w:lang w:eastAsia="en-GB"/>
        </w:rPr>
        <w:t xml:space="preserve"> = </w:t>
      </w:r>
      <w:proofErr w:type="spellStart"/>
      <w:r w:rsidRPr="00AA6246">
        <w:rPr>
          <w:rFonts w:cstheme="minorHAnsi"/>
          <w:lang w:eastAsia="en-GB"/>
        </w:rPr>
        <w:t>num</w:t>
      </w:r>
      <w:proofErr w:type="spellEnd"/>
    </w:p>
    <w:p w14:paraId="7A95940D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tem]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</w:t>
      </w:r>
      <w:proofErr w:type="spellStart"/>
      <w:r w:rsidRPr="00AA6246">
        <w:rPr>
          <w:rFonts w:cstheme="minorHAnsi"/>
          <w:lang w:eastAsia="en-GB"/>
        </w:rPr>
        <w:t>minNumber</w:t>
      </w:r>
      <w:proofErr w:type="spellEnd"/>
      <w:r w:rsidRPr="00AA6246">
        <w:rPr>
          <w:rFonts w:cstheme="minorHAnsi"/>
          <w:lang w:eastAsia="en-GB"/>
        </w:rPr>
        <w:t xml:space="preserve">]  =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</w:t>
      </w:r>
      <w:proofErr w:type="spellStart"/>
      <w:r w:rsidRPr="00AA6246">
        <w:rPr>
          <w:rFonts w:cstheme="minorHAnsi"/>
          <w:lang w:eastAsia="en-GB"/>
        </w:rPr>
        <w:t>minNumber</w:t>
      </w:r>
      <w:proofErr w:type="spellEnd"/>
      <w:r w:rsidRPr="00AA6246">
        <w:rPr>
          <w:rFonts w:cstheme="minorHAnsi"/>
          <w:lang w:eastAsia="en-GB"/>
        </w:rPr>
        <w:t xml:space="preserve">] 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item]</w:t>
      </w:r>
    </w:p>
    <w:p w14:paraId="575DA2EB" w14:textId="77777777" w:rsidR="005E2D40" w:rsidRPr="00AA6246" w:rsidRDefault="005E2D40" w:rsidP="005E2D4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    print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</w:t>
      </w:r>
    </w:p>
    <w:p w14:paraId="3E3FF64D" w14:textId="77777777" w:rsidR="005E2D40" w:rsidRPr="00AA6246" w:rsidRDefault="005E2D40" w:rsidP="005E2D40">
      <w:pPr>
        <w:rPr>
          <w:rFonts w:cstheme="minorHAnsi"/>
          <w:lang w:eastAsia="en-GB"/>
        </w:rPr>
      </w:pPr>
    </w:p>
    <w:p w14:paraId="36D8B526" w14:textId="77777777" w:rsidR="005E2D40" w:rsidRPr="00AA6246" w:rsidRDefault="005E2D40" w:rsidP="005E2D40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sortList</w:t>
      </w:r>
      <w:proofErr w:type="spellEnd"/>
      <w:r w:rsidRPr="00AA6246">
        <w:rPr>
          <w:rFonts w:cstheme="minorHAnsi"/>
          <w:lang w:eastAsia="en-GB"/>
        </w:rPr>
        <w:t>(Numbers)</w:t>
      </w:r>
    </w:p>
    <w:p w14:paraId="27BEDD88" w14:textId="77777777" w:rsidR="00B02DA0" w:rsidRPr="00AA6246" w:rsidRDefault="00B02DA0" w:rsidP="00B02DA0">
      <w:pPr>
        <w:spacing w:after="0" w:line="240" w:lineRule="auto"/>
        <w:rPr>
          <w:rFonts w:cstheme="minorHAnsi"/>
        </w:rPr>
      </w:pPr>
    </w:p>
    <w:p w14:paraId="0E492C76" w14:textId="3A282C49" w:rsidR="005E2D40" w:rsidRPr="00AA6246" w:rsidRDefault="00CA6E69" w:rsidP="00C47C13">
      <w:pPr>
        <w:pStyle w:val="ListParagraph"/>
        <w:numPr>
          <w:ilvl w:val="1"/>
          <w:numId w:val="28"/>
        </w:num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>[234, 0, 91, 23, 33, 78, -90, 69, -2, 45]</w:t>
      </w:r>
    </w:p>
    <w:p w14:paraId="1F93B6AD" w14:textId="0386A652" w:rsidR="00CA6E69" w:rsidRPr="00AA6246" w:rsidRDefault="00703766" w:rsidP="00C47C13">
      <w:pPr>
        <w:pStyle w:val="ListParagraph"/>
        <w:numPr>
          <w:ilvl w:val="1"/>
          <w:numId w:val="28"/>
        </w:num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>[-90, 33, 234, 0, 23, 91, 78, -2, 45, 69]</w:t>
      </w:r>
    </w:p>
    <w:p w14:paraId="318A901C" w14:textId="740DD4D6" w:rsidR="0028546E" w:rsidRPr="00AA6246" w:rsidRDefault="0028546E" w:rsidP="00C47C13">
      <w:pPr>
        <w:pStyle w:val="ListParagraph"/>
        <w:numPr>
          <w:ilvl w:val="1"/>
          <w:numId w:val="28"/>
        </w:num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>[23, 234, 45, 91, 78, 33, 0, -2, 69, -90]</w:t>
      </w:r>
    </w:p>
    <w:p w14:paraId="2B75B6AA" w14:textId="5F5F2E48" w:rsidR="0028546E" w:rsidRPr="00AA6246" w:rsidRDefault="007C0ED3" w:rsidP="00C47C13">
      <w:pPr>
        <w:pStyle w:val="ListParagraph"/>
        <w:numPr>
          <w:ilvl w:val="1"/>
          <w:numId w:val="28"/>
        </w:numPr>
        <w:spacing w:after="0" w:line="240" w:lineRule="auto"/>
        <w:rPr>
          <w:rFonts w:cstheme="minorHAnsi"/>
        </w:rPr>
      </w:pPr>
      <w:r w:rsidRPr="00AA6246">
        <w:rPr>
          <w:rFonts w:cstheme="minorHAnsi"/>
        </w:rPr>
        <w:t>[-90, -2, 0, 23, 45, 69, 33, 78, 234, 91]</w:t>
      </w:r>
    </w:p>
    <w:p w14:paraId="01259BBB" w14:textId="77777777" w:rsidR="002F1440" w:rsidRPr="00AA6246" w:rsidRDefault="002F1440" w:rsidP="002F1440">
      <w:pPr>
        <w:spacing w:after="0" w:line="240" w:lineRule="auto"/>
        <w:rPr>
          <w:rFonts w:cstheme="minorHAnsi"/>
        </w:rPr>
      </w:pPr>
    </w:p>
    <w:p w14:paraId="65D314B5" w14:textId="77777777" w:rsidR="008934EE" w:rsidRDefault="008934EE">
      <w:pPr>
        <w:rPr>
          <w:rFonts w:cstheme="minorHAnsi"/>
          <w:b/>
        </w:rPr>
      </w:pPr>
      <w:r>
        <w:rPr>
          <w:rFonts w:cstheme="minorHAnsi"/>
          <w:b/>
        </w:rPr>
        <w:br w:type="page"/>
      </w:r>
    </w:p>
    <w:p w14:paraId="557F309F" w14:textId="3A4435DC" w:rsidR="0073065A" w:rsidRPr="00C92309" w:rsidRDefault="0073065A" w:rsidP="002F1440">
      <w:pPr>
        <w:spacing w:after="0" w:line="240" w:lineRule="auto"/>
        <w:rPr>
          <w:rFonts w:cstheme="minorHAnsi"/>
          <w:b/>
        </w:rPr>
      </w:pPr>
      <w:r w:rsidRPr="00C92309">
        <w:rPr>
          <w:rFonts w:cstheme="minorHAnsi"/>
          <w:b/>
        </w:rPr>
        <w:lastRenderedPageBreak/>
        <w:t xml:space="preserve">Question </w:t>
      </w:r>
      <w:r w:rsidR="00C92309" w:rsidRPr="00C92309">
        <w:rPr>
          <w:rFonts w:cstheme="minorHAnsi"/>
          <w:b/>
        </w:rPr>
        <w:t>2:</w:t>
      </w:r>
    </w:p>
    <w:p w14:paraId="77E9A709" w14:textId="77777777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What is the output of the following code?</w:t>
      </w:r>
    </w:p>
    <w:p w14:paraId="501C69C6" w14:textId="523A96D5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characters = ['a' , 'v' , 'q' , 'p' , 'd' , 'x', 'l' , 'Z', 'A']</w:t>
      </w:r>
    </w:p>
    <w:p w14:paraId="7F8A409B" w14:textId="03FCE71F" w:rsidR="0073065A" w:rsidRPr="00AA6246" w:rsidRDefault="0073065A" w:rsidP="0073065A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def</w:t>
      </w:r>
      <w:proofErr w:type="spellEnd"/>
      <w:r w:rsidRPr="00AA6246">
        <w:rPr>
          <w:rFonts w:cstheme="minorHAnsi"/>
          <w:lang w:eastAsia="en-GB"/>
        </w:rPr>
        <w:t xml:space="preserve"> </w:t>
      </w:r>
      <w:proofErr w:type="spellStart"/>
      <w:r w:rsidRPr="00AA6246">
        <w:rPr>
          <w:rFonts w:cstheme="minorHAnsi"/>
          <w:lang w:eastAsia="en-GB"/>
        </w:rPr>
        <w:t>sortIt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:</w:t>
      </w:r>
    </w:p>
    <w:p w14:paraId="4D587DD6" w14:textId="328BC08F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= </w:t>
      </w:r>
      <w:proofErr w:type="spellStart"/>
      <w:r w:rsidRPr="00AA6246">
        <w:rPr>
          <w:rFonts w:cstheme="minorHAnsi"/>
          <w:lang w:eastAsia="en-GB"/>
        </w:rPr>
        <w:t>len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</w:t>
      </w:r>
    </w:p>
    <w:p w14:paraId="56E05255" w14:textId="77777777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for item in range(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- 1):</w:t>
      </w:r>
    </w:p>
    <w:p w14:paraId="1A80E481" w14:textId="7E6BF120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    for I in range(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- 1):</w:t>
      </w:r>
    </w:p>
    <w:p w14:paraId="4DB841A5" w14:textId="1E01591B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    if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] &gt;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I+1]:</w:t>
      </w:r>
    </w:p>
    <w:p w14:paraId="30BB265E" w14:textId="77777777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       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] 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+1] =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+1] 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I]</w:t>
      </w:r>
    </w:p>
    <w:p w14:paraId="16BBAC4F" w14:textId="77777777" w:rsidR="0073065A" w:rsidRPr="00AA6246" w:rsidRDefault="0073065A" w:rsidP="0073065A">
      <w:pPr>
        <w:rPr>
          <w:rFonts w:cstheme="minorHAnsi"/>
          <w:lang w:eastAsia="en-GB"/>
        </w:rPr>
      </w:pPr>
    </w:p>
    <w:p w14:paraId="38CE031B" w14:textId="77777777" w:rsidR="0073065A" w:rsidRPr="00AA6246" w:rsidRDefault="0073065A" w:rsidP="0073065A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sortIt</w:t>
      </w:r>
      <w:proofErr w:type="spellEnd"/>
      <w:r w:rsidRPr="00AA6246">
        <w:rPr>
          <w:rFonts w:cstheme="minorHAnsi"/>
          <w:lang w:eastAsia="en-GB"/>
        </w:rPr>
        <w:t>(characters)</w:t>
      </w:r>
    </w:p>
    <w:p w14:paraId="5259E352" w14:textId="77777777" w:rsidR="0073065A" w:rsidRPr="00AA6246" w:rsidRDefault="0073065A" w:rsidP="0073065A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print(characters)</w:t>
      </w:r>
    </w:p>
    <w:p w14:paraId="5D72A9B0" w14:textId="77777777" w:rsidR="0073065A" w:rsidRPr="00AA6246" w:rsidRDefault="0073065A" w:rsidP="0073065A">
      <w:pPr>
        <w:rPr>
          <w:rFonts w:cstheme="minorHAnsi"/>
          <w:lang w:eastAsia="en-GB"/>
        </w:rPr>
      </w:pPr>
    </w:p>
    <w:p w14:paraId="6960F64E" w14:textId="3E82475F" w:rsidR="0073065A" w:rsidRPr="00AA6246" w:rsidRDefault="0073065A" w:rsidP="0073065A">
      <w:pPr>
        <w:pStyle w:val="ListParagraph"/>
        <w:numPr>
          <w:ilvl w:val="0"/>
          <w:numId w:val="31"/>
        </w:numPr>
        <w:spacing w:line="36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Z', 'a', 'd', 'l', 'p', 'q', 'v', 'x']</w:t>
      </w:r>
    </w:p>
    <w:p w14:paraId="47D60180" w14:textId="5CD7B61A" w:rsidR="0073065A" w:rsidRPr="00AA6246" w:rsidRDefault="0073065A" w:rsidP="0073065A">
      <w:pPr>
        <w:pStyle w:val="ListParagraph"/>
        <w:numPr>
          <w:ilvl w:val="0"/>
          <w:numId w:val="31"/>
        </w:numPr>
        <w:spacing w:line="36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 , 'v' , 'q' , 'p' , 'd' , 'x', 'l' , 'Z', 'A']</w:t>
      </w:r>
    </w:p>
    <w:p w14:paraId="78046C4E" w14:textId="3439AA55" w:rsidR="0073065A" w:rsidRPr="00AA6246" w:rsidRDefault="0073065A" w:rsidP="0073065A">
      <w:pPr>
        <w:pStyle w:val="ListParagraph"/>
        <w:numPr>
          <w:ilvl w:val="0"/>
          <w:numId w:val="31"/>
        </w:numPr>
        <w:spacing w:line="36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d', 'l', 'p', 'q', 'v', 'x', 'A' , 'Z']</w:t>
      </w:r>
    </w:p>
    <w:p w14:paraId="5CBBE040" w14:textId="5FAB0676" w:rsidR="0073065A" w:rsidRPr="00AA6246" w:rsidRDefault="0073065A" w:rsidP="0073065A">
      <w:pPr>
        <w:pStyle w:val="ListParagraph"/>
        <w:numPr>
          <w:ilvl w:val="0"/>
          <w:numId w:val="31"/>
        </w:numPr>
        <w:spacing w:line="36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 , 'd' , 'q' , 'p' , 'v' , 'x', 'l' , 'A', 'Z']</w:t>
      </w:r>
    </w:p>
    <w:p w14:paraId="2E96D117" w14:textId="73D4C2BB" w:rsidR="0073065A" w:rsidRPr="00AA6246" w:rsidRDefault="0073065A" w:rsidP="0073065A">
      <w:pPr>
        <w:pStyle w:val="ListParagraph"/>
        <w:numPr>
          <w:ilvl w:val="0"/>
          <w:numId w:val="31"/>
        </w:numPr>
        <w:spacing w:line="360" w:lineRule="auto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9]</w:t>
      </w:r>
    </w:p>
    <w:p w14:paraId="6E87F131" w14:textId="5C6BD45C" w:rsidR="0073065A" w:rsidRPr="008934EE" w:rsidRDefault="003B38C0" w:rsidP="002F1440">
      <w:pPr>
        <w:spacing w:after="0" w:line="240" w:lineRule="auto"/>
        <w:rPr>
          <w:rFonts w:cstheme="minorHAnsi"/>
          <w:b/>
        </w:rPr>
      </w:pPr>
      <w:r w:rsidRPr="008934EE">
        <w:rPr>
          <w:rFonts w:cstheme="minorHAnsi"/>
          <w:b/>
        </w:rPr>
        <w:t xml:space="preserve">Question </w:t>
      </w:r>
      <w:r w:rsidR="008934EE" w:rsidRPr="008934EE">
        <w:rPr>
          <w:rFonts w:cstheme="minorHAnsi"/>
          <w:b/>
        </w:rPr>
        <w:t>3:</w:t>
      </w:r>
    </w:p>
    <w:p w14:paraId="541AA01D" w14:textId="77777777" w:rsidR="003B38C0" w:rsidRPr="00AA6246" w:rsidRDefault="003B38C0" w:rsidP="003B38C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Complete the function below to use Insertion sort.</w:t>
      </w:r>
    </w:p>
    <w:p w14:paraId="1C7D4989" w14:textId="77777777" w:rsidR="003B38C0" w:rsidRPr="00AA6246" w:rsidRDefault="003B38C0" w:rsidP="003B38C0">
      <w:pPr>
        <w:rPr>
          <w:rFonts w:cstheme="minorHAnsi"/>
          <w:lang w:eastAsia="en-GB"/>
        </w:rPr>
      </w:pPr>
    </w:p>
    <w:p w14:paraId="3B364B27" w14:textId="7A7B96ED" w:rsidR="003B38C0" w:rsidRPr="00AA6246" w:rsidRDefault="003B38C0" w:rsidP="003B38C0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def</w:t>
      </w:r>
      <w:proofErr w:type="spellEnd"/>
      <w:r w:rsidRPr="00AA6246">
        <w:rPr>
          <w:rFonts w:cstheme="minorHAnsi"/>
          <w:lang w:eastAsia="en-GB"/>
        </w:rPr>
        <w:t xml:space="preserve"> </w:t>
      </w:r>
      <w:proofErr w:type="spellStart"/>
      <w:r w:rsidRPr="00AA6246">
        <w:rPr>
          <w:rFonts w:cstheme="minorHAnsi"/>
          <w:lang w:eastAsia="en-GB"/>
        </w:rPr>
        <w:t>InsersionSort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ListB</w:t>
      </w:r>
      <w:proofErr w:type="spellEnd"/>
      <w:r w:rsidRPr="00AA6246">
        <w:rPr>
          <w:rFonts w:cstheme="minorHAnsi"/>
          <w:lang w:eastAsia="en-GB"/>
        </w:rPr>
        <w:t xml:space="preserve">):    </w:t>
      </w:r>
    </w:p>
    <w:p w14:paraId="3CA5E988" w14:textId="3AF57F57" w:rsidR="003B38C0" w:rsidRPr="00AA6246" w:rsidRDefault="003B38C0" w:rsidP="003B38C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= </w:t>
      </w:r>
      <w:proofErr w:type="spellStart"/>
      <w:r w:rsidRPr="00AA6246">
        <w:rPr>
          <w:rFonts w:cstheme="minorHAnsi"/>
          <w:lang w:eastAsia="en-GB"/>
        </w:rPr>
        <w:t>len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ListB</w:t>
      </w:r>
      <w:proofErr w:type="spellEnd"/>
      <w:r w:rsidRPr="00AA6246">
        <w:rPr>
          <w:rFonts w:cstheme="minorHAnsi"/>
          <w:lang w:eastAsia="en-GB"/>
        </w:rPr>
        <w:t>)</w:t>
      </w:r>
    </w:p>
    <w:p w14:paraId="43FCE0EB" w14:textId="77777777" w:rsidR="003B38C0" w:rsidRPr="00AA6246" w:rsidRDefault="003B38C0" w:rsidP="003B38C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for item in range(1,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>):</w:t>
      </w:r>
    </w:p>
    <w:p w14:paraId="74FD200A" w14:textId="020EBCD5" w:rsidR="003B38C0" w:rsidRPr="00AA6246" w:rsidRDefault="003B38C0" w:rsidP="003B38C0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    value = item</w:t>
      </w:r>
    </w:p>
    <w:p w14:paraId="1EEAA6A8" w14:textId="49F37188" w:rsidR="003B38C0" w:rsidRPr="00AA6246" w:rsidRDefault="003B38C0" w:rsidP="003B38C0">
      <w:pPr>
        <w:ind w:left="720"/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# </w:t>
      </w:r>
      <w:r w:rsidR="003D245A">
        <w:rPr>
          <w:rFonts w:cstheme="minorHAnsi"/>
          <w:lang w:eastAsia="en-GB"/>
        </w:rPr>
        <w:t xml:space="preserve">Write your </w:t>
      </w:r>
      <w:r w:rsidR="00E30EBE">
        <w:rPr>
          <w:rFonts w:cstheme="minorHAnsi"/>
          <w:lang w:eastAsia="en-GB"/>
        </w:rPr>
        <w:t xml:space="preserve">code </w:t>
      </w:r>
      <w:r>
        <w:rPr>
          <w:rFonts w:cstheme="minorHAnsi"/>
          <w:lang w:eastAsia="en-GB"/>
        </w:rPr>
        <w:t>here</w:t>
      </w:r>
    </w:p>
    <w:p w14:paraId="7DF93F7E" w14:textId="77777777" w:rsidR="003B38C0" w:rsidRPr="00AA6246" w:rsidRDefault="003B38C0" w:rsidP="003B38C0">
      <w:pPr>
        <w:rPr>
          <w:rFonts w:cstheme="minorHAnsi"/>
          <w:lang w:eastAsia="en-GB"/>
        </w:rPr>
      </w:pPr>
    </w:p>
    <w:p w14:paraId="18FCADB1" w14:textId="77777777" w:rsidR="00685CE4" w:rsidRPr="00AA6246" w:rsidRDefault="00685CE4" w:rsidP="0082506F">
      <w:pPr>
        <w:rPr>
          <w:rFonts w:cstheme="minorHAnsi"/>
          <w:lang w:eastAsia="en-GB"/>
        </w:rPr>
      </w:pPr>
    </w:p>
    <w:p w14:paraId="2E012114" w14:textId="77777777" w:rsidR="005F084F" w:rsidRPr="00AA6246" w:rsidRDefault="005F084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br w:type="page"/>
      </w:r>
    </w:p>
    <w:p w14:paraId="01136CB0" w14:textId="000C7E06" w:rsidR="00E30EBE" w:rsidRPr="00E30EBE" w:rsidRDefault="00E30EBE" w:rsidP="0082506F">
      <w:pPr>
        <w:rPr>
          <w:rFonts w:cstheme="minorHAnsi"/>
          <w:b/>
          <w:bCs/>
          <w:lang w:eastAsia="en-GB"/>
        </w:rPr>
      </w:pPr>
      <w:r>
        <w:rPr>
          <w:rFonts w:cstheme="minorHAnsi"/>
          <w:b/>
          <w:bCs/>
          <w:lang w:eastAsia="en-GB"/>
        </w:rPr>
        <w:lastRenderedPageBreak/>
        <w:t>Question 4:</w:t>
      </w:r>
    </w:p>
    <w:p w14:paraId="24216E74" w14:textId="1B57598E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What is the order of the list after the sixth iteration?</w:t>
      </w:r>
    </w:p>
    <w:p w14:paraId="0D8B1CB5" w14:textId="16FCD94F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characters = ['a' , 'v' , 'q' , 'p' , 'd' , 'x', 'l' , 'Z', 'A']</w:t>
      </w:r>
    </w:p>
    <w:p w14:paraId="1D56BA01" w14:textId="3F160865" w:rsidR="0082506F" w:rsidRPr="00AA6246" w:rsidRDefault="0082506F" w:rsidP="0082506F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def</w:t>
      </w:r>
      <w:proofErr w:type="spellEnd"/>
      <w:r w:rsidRPr="00AA6246">
        <w:rPr>
          <w:rFonts w:cstheme="minorHAnsi"/>
          <w:lang w:eastAsia="en-GB"/>
        </w:rPr>
        <w:t xml:space="preserve"> </w:t>
      </w:r>
      <w:proofErr w:type="spellStart"/>
      <w:r w:rsidRPr="00AA6246">
        <w:rPr>
          <w:rFonts w:cstheme="minorHAnsi"/>
          <w:lang w:eastAsia="en-GB"/>
        </w:rPr>
        <w:t>sortIt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:</w:t>
      </w:r>
    </w:p>
    <w:p w14:paraId="2D2D2C24" w14:textId="2A2B9EFD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= </w:t>
      </w:r>
      <w:proofErr w:type="spellStart"/>
      <w:r w:rsidRPr="00AA6246">
        <w:rPr>
          <w:rFonts w:cstheme="minorHAnsi"/>
          <w:lang w:eastAsia="en-GB"/>
        </w:rPr>
        <w:t>len</w:t>
      </w:r>
      <w:proofErr w:type="spellEnd"/>
      <w:r w:rsidRPr="00AA6246">
        <w:rPr>
          <w:rFonts w:cstheme="minorHAnsi"/>
          <w:lang w:eastAsia="en-GB"/>
        </w:rPr>
        <w:t>(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)</w:t>
      </w:r>
    </w:p>
    <w:p w14:paraId="39033287" w14:textId="77777777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for item in range(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- 1):</w:t>
      </w:r>
    </w:p>
    <w:p w14:paraId="2E0D8398" w14:textId="77777777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        for I in range(</w:t>
      </w:r>
      <w:proofErr w:type="spellStart"/>
      <w:r w:rsidRPr="00AA6246">
        <w:rPr>
          <w:rFonts w:cstheme="minorHAnsi"/>
          <w:lang w:eastAsia="en-GB"/>
        </w:rPr>
        <w:t>listLength</w:t>
      </w:r>
      <w:proofErr w:type="spellEnd"/>
      <w:r w:rsidRPr="00AA6246">
        <w:rPr>
          <w:rFonts w:cstheme="minorHAnsi"/>
          <w:lang w:eastAsia="en-GB"/>
        </w:rPr>
        <w:t xml:space="preserve"> - 1):</w:t>
      </w:r>
    </w:p>
    <w:p w14:paraId="0E9ACF0C" w14:textId="71B796EF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if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] &gt;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I+1]:</w:t>
      </w:r>
    </w:p>
    <w:p w14:paraId="480CA009" w14:textId="708820CD" w:rsidR="0082506F" w:rsidRPr="00AA6246" w:rsidRDefault="0082506F" w:rsidP="0082506F">
      <w:p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 xml:space="preserve">               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] 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+1] =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 xml:space="preserve">[I+1] , </w:t>
      </w:r>
      <w:proofErr w:type="spellStart"/>
      <w:r w:rsidRPr="00AA6246">
        <w:rPr>
          <w:rFonts w:cstheme="minorHAnsi"/>
          <w:lang w:eastAsia="en-GB"/>
        </w:rPr>
        <w:t>aList</w:t>
      </w:r>
      <w:proofErr w:type="spellEnd"/>
      <w:r w:rsidRPr="00AA6246">
        <w:rPr>
          <w:rFonts w:cstheme="minorHAnsi"/>
          <w:lang w:eastAsia="en-GB"/>
        </w:rPr>
        <w:t>[I]</w:t>
      </w:r>
    </w:p>
    <w:p w14:paraId="276464A5" w14:textId="315F3FF3" w:rsidR="0082506F" w:rsidRPr="00AA6246" w:rsidRDefault="0082506F" w:rsidP="0082506F">
      <w:pPr>
        <w:rPr>
          <w:rFonts w:cstheme="minorHAnsi"/>
          <w:lang w:eastAsia="en-GB"/>
        </w:rPr>
      </w:pPr>
      <w:proofErr w:type="spellStart"/>
      <w:r w:rsidRPr="00AA6246">
        <w:rPr>
          <w:rFonts w:cstheme="minorHAnsi"/>
          <w:lang w:eastAsia="en-GB"/>
        </w:rPr>
        <w:t>sortIt</w:t>
      </w:r>
      <w:proofErr w:type="spellEnd"/>
      <w:r w:rsidRPr="00AA6246">
        <w:rPr>
          <w:rFonts w:cstheme="minorHAnsi"/>
          <w:lang w:eastAsia="en-GB"/>
        </w:rPr>
        <w:t xml:space="preserve"> (characters)</w:t>
      </w:r>
    </w:p>
    <w:p w14:paraId="5175CC95" w14:textId="77777777" w:rsidR="0082506F" w:rsidRPr="00AA6246" w:rsidRDefault="0082506F" w:rsidP="0082506F">
      <w:pPr>
        <w:rPr>
          <w:rFonts w:cstheme="minorHAnsi"/>
          <w:lang w:eastAsia="en-GB"/>
        </w:rPr>
      </w:pPr>
    </w:p>
    <w:p w14:paraId="2F364446" w14:textId="617A45A8" w:rsidR="0082506F" w:rsidRPr="00AA6246" w:rsidRDefault="0082506F" w:rsidP="0082506F">
      <w:pPr>
        <w:pStyle w:val="ListParagraph"/>
        <w:numPr>
          <w:ilvl w:val="0"/>
          <w:numId w:val="33"/>
        </w:num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Z', 'a', 'd', 'l', 'p', 'q', 'v', 'x']</w:t>
      </w:r>
    </w:p>
    <w:p w14:paraId="4FE60A98" w14:textId="75A88DF0" w:rsidR="0082506F" w:rsidRPr="00AA6246" w:rsidRDefault="0082506F" w:rsidP="0082506F">
      <w:pPr>
        <w:pStyle w:val="ListParagraph"/>
        <w:numPr>
          <w:ilvl w:val="0"/>
          <w:numId w:val="32"/>
        </w:num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v', 'q', 'p', 'd', 'x', 'l', 'Z', 'A']</w:t>
      </w:r>
    </w:p>
    <w:p w14:paraId="473148E7" w14:textId="713CCAF0" w:rsidR="0082506F" w:rsidRPr="00AA6246" w:rsidRDefault="0082506F" w:rsidP="0082506F">
      <w:pPr>
        <w:pStyle w:val="ListParagraph"/>
        <w:numPr>
          <w:ilvl w:val="0"/>
          <w:numId w:val="32"/>
        </w:num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Z', 'A', 'd', 'l', 'p', 'q', 'v', 'x']</w:t>
      </w:r>
    </w:p>
    <w:p w14:paraId="48C69E09" w14:textId="42759B4D" w:rsidR="0082506F" w:rsidRPr="00AA6246" w:rsidRDefault="0082506F" w:rsidP="0082506F">
      <w:pPr>
        <w:pStyle w:val="ListParagraph"/>
        <w:numPr>
          <w:ilvl w:val="0"/>
          <w:numId w:val="32"/>
        </w:num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['a', 'p', 'd', 'q', 'l', 'Z', 'A', 'v', 'x']</w:t>
      </w:r>
    </w:p>
    <w:p w14:paraId="06A98A20" w14:textId="3B11E99F" w:rsidR="0082506F" w:rsidRPr="00AA6246" w:rsidRDefault="0082506F" w:rsidP="0082506F">
      <w:pPr>
        <w:pStyle w:val="ListParagraph"/>
        <w:numPr>
          <w:ilvl w:val="0"/>
          <w:numId w:val="32"/>
        </w:numPr>
        <w:rPr>
          <w:rFonts w:cstheme="minorHAnsi"/>
          <w:lang w:eastAsia="en-GB"/>
        </w:rPr>
      </w:pPr>
      <w:r w:rsidRPr="00AA6246">
        <w:rPr>
          <w:rFonts w:cstheme="minorHAnsi"/>
          <w:lang w:eastAsia="en-GB"/>
        </w:rPr>
        <w:t>Something else</w:t>
      </w:r>
    </w:p>
    <w:p w14:paraId="0FCF4953" w14:textId="3AF49016" w:rsidR="00A47E86" w:rsidRPr="00AA6246" w:rsidRDefault="00A47E86">
      <w:pPr>
        <w:rPr>
          <w:rFonts w:cstheme="minorHAnsi"/>
          <w:bCs/>
        </w:rPr>
      </w:pPr>
      <w:r w:rsidRPr="00AA6246">
        <w:rPr>
          <w:rFonts w:cstheme="minorHAnsi"/>
          <w:bCs/>
        </w:rPr>
        <w:br w:type="page"/>
      </w:r>
    </w:p>
    <w:p w14:paraId="53486426" w14:textId="61D25C65" w:rsidR="003B38C0" w:rsidRPr="00AA6246" w:rsidRDefault="00A47E86" w:rsidP="002674AA">
      <w:pPr>
        <w:pStyle w:val="CustomH2"/>
      </w:pPr>
      <w:r w:rsidRPr="00AA6246">
        <w:lastRenderedPageBreak/>
        <w:t>Time Complexity Question</w:t>
      </w:r>
      <w:r w:rsidR="00AA6246" w:rsidRPr="00AA6246">
        <w:t>s</w:t>
      </w:r>
    </w:p>
    <w:p w14:paraId="0C621450" w14:textId="77777777" w:rsidR="00A47E86" w:rsidRPr="00AA6246" w:rsidRDefault="00A47E86" w:rsidP="00A47E86">
      <w:pPr>
        <w:spacing w:after="0" w:line="240" w:lineRule="auto"/>
        <w:rPr>
          <w:rFonts w:cstheme="minorHAnsi"/>
          <w:b/>
          <w:u w:val="single"/>
        </w:rPr>
      </w:pPr>
    </w:p>
    <w:p w14:paraId="2FD5B023" w14:textId="0F3BAE23" w:rsidR="00DB5867" w:rsidRPr="00DB5867" w:rsidRDefault="00347466" w:rsidP="00A47E86">
      <w:pPr>
        <w:spacing w:after="0" w:line="240" w:lineRule="auto"/>
        <w:rPr>
          <w:rFonts w:cstheme="minorHAnsi"/>
          <w:b/>
        </w:rPr>
      </w:pPr>
      <w:r w:rsidRPr="00DB5867">
        <w:rPr>
          <w:rFonts w:cstheme="minorHAnsi"/>
          <w:b/>
        </w:rPr>
        <w:t>Q</w:t>
      </w:r>
      <w:r w:rsidR="00DB5867" w:rsidRPr="00DB5867">
        <w:rPr>
          <w:rFonts w:cstheme="minorHAnsi"/>
          <w:b/>
        </w:rPr>
        <w:t xml:space="preserve">uestion </w:t>
      </w:r>
      <w:r w:rsidRPr="00DB5867">
        <w:rPr>
          <w:rFonts w:cstheme="minorHAnsi"/>
          <w:b/>
        </w:rPr>
        <w:t>1</w:t>
      </w:r>
      <w:r w:rsidR="00DB5867" w:rsidRPr="00DB5867">
        <w:rPr>
          <w:rFonts w:cstheme="minorHAnsi"/>
          <w:b/>
        </w:rPr>
        <w:t>:</w:t>
      </w:r>
    </w:p>
    <w:p w14:paraId="294FF735" w14:textId="276D86B6" w:rsidR="00A47E86" w:rsidRPr="00AA6246" w:rsidRDefault="00FA1A68" w:rsidP="00A47E86">
      <w:p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What is the time-complexity of this code?</w:t>
      </w:r>
    </w:p>
    <w:p w14:paraId="0EDD1EDB" w14:textId="4AF43A1D" w:rsidR="00FA1A68" w:rsidRPr="00AA6246" w:rsidRDefault="007464D3" w:rsidP="00DE242A">
      <w:p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  <w:noProof/>
          <w:lang w:eastAsia="en-GB"/>
        </w:rPr>
        <w:drawing>
          <wp:inline distT="0" distB="0" distL="0" distR="0" wp14:anchorId="526B2E88" wp14:editId="6407370F">
            <wp:extent cx="2974340" cy="2696314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93"/>
                    <a:stretch/>
                  </pic:blipFill>
                  <pic:spPr bwMode="auto">
                    <a:xfrm>
                      <a:off x="0" y="0"/>
                      <a:ext cx="3002697" cy="27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65770E" w14:textId="549F7CFF" w:rsidR="007464D3" w:rsidRPr="00AA6246" w:rsidRDefault="00544B37" w:rsidP="007464D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1</w:t>
      </w:r>
    </w:p>
    <w:p w14:paraId="454EC04D" w14:textId="6E8E69D5" w:rsidR="00544B37" w:rsidRPr="00AA6246" w:rsidRDefault="00544B37" w:rsidP="007464D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O(N)</w:t>
      </w:r>
    </w:p>
    <w:p w14:paraId="69DAA1D8" w14:textId="316E049B" w:rsidR="00544B37" w:rsidRPr="00AA6246" w:rsidRDefault="00544B37" w:rsidP="007464D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O(N</w:t>
      </w:r>
      <w:r w:rsidRPr="00AA6246">
        <w:rPr>
          <w:rFonts w:cstheme="minorHAnsi"/>
          <w:bCs/>
          <w:vertAlign w:val="superscript"/>
        </w:rPr>
        <w:t>2</w:t>
      </w:r>
      <w:r w:rsidRPr="00AA6246">
        <w:rPr>
          <w:rFonts w:cstheme="minorHAnsi"/>
        </w:rPr>
        <w:t>)</w:t>
      </w:r>
    </w:p>
    <w:p w14:paraId="5766A0DF" w14:textId="17366BBF" w:rsidR="00544B37" w:rsidRPr="00AA6246" w:rsidRDefault="00544B37" w:rsidP="007464D3">
      <w:pPr>
        <w:pStyle w:val="ListParagraph"/>
        <w:numPr>
          <w:ilvl w:val="0"/>
          <w:numId w:val="34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</w:rPr>
        <w:t>0</w:t>
      </w:r>
    </w:p>
    <w:p w14:paraId="570475E0" w14:textId="77777777" w:rsidR="006D30A1" w:rsidRPr="00AA6246" w:rsidRDefault="006D30A1" w:rsidP="006D30A1">
      <w:pPr>
        <w:spacing w:after="0" w:line="240" w:lineRule="auto"/>
        <w:ind w:left="360"/>
        <w:rPr>
          <w:rFonts w:cstheme="minorHAnsi"/>
          <w:bCs/>
        </w:rPr>
      </w:pPr>
    </w:p>
    <w:p w14:paraId="7CD56008" w14:textId="77777777" w:rsidR="00DB5867" w:rsidRPr="00DB5867" w:rsidRDefault="006D30A1" w:rsidP="006D30A1">
      <w:pPr>
        <w:spacing w:after="0" w:line="240" w:lineRule="auto"/>
        <w:rPr>
          <w:rFonts w:cstheme="minorHAnsi"/>
          <w:b/>
        </w:rPr>
      </w:pPr>
      <w:r w:rsidRPr="00DB5867">
        <w:rPr>
          <w:rFonts w:cstheme="minorHAnsi"/>
          <w:b/>
        </w:rPr>
        <w:t>Q</w:t>
      </w:r>
      <w:r w:rsidR="00DB5867" w:rsidRPr="00DB5867">
        <w:rPr>
          <w:rFonts w:cstheme="minorHAnsi"/>
          <w:b/>
        </w:rPr>
        <w:t xml:space="preserve">uestion </w:t>
      </w:r>
      <w:r w:rsidRPr="00DB5867">
        <w:rPr>
          <w:rFonts w:cstheme="minorHAnsi"/>
          <w:b/>
        </w:rPr>
        <w:t>2.</w:t>
      </w:r>
    </w:p>
    <w:p w14:paraId="13C83EB0" w14:textId="6F35C50C" w:rsidR="006D30A1" w:rsidRPr="00AA6246" w:rsidRDefault="006D30A1" w:rsidP="006D30A1">
      <w:p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What is the total running time of this code?</w:t>
      </w:r>
    </w:p>
    <w:p w14:paraId="041995AC" w14:textId="77777777" w:rsidR="006D30A1" w:rsidRPr="00AA6246" w:rsidRDefault="006D30A1" w:rsidP="006D30A1">
      <w:p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  <w:noProof/>
          <w:lang w:eastAsia="en-GB"/>
        </w:rPr>
        <w:drawing>
          <wp:inline distT="0" distB="0" distL="0" distR="0" wp14:anchorId="01D18290" wp14:editId="5D8A6FA7">
            <wp:extent cx="2974340" cy="2696314"/>
            <wp:effectExtent l="0" t="0" r="0" b="0"/>
            <wp:docPr id="16" name="Picture 16" descr="A picture containing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A picture containing application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293"/>
                    <a:stretch/>
                  </pic:blipFill>
                  <pic:spPr bwMode="auto">
                    <a:xfrm>
                      <a:off x="0" y="0"/>
                      <a:ext cx="3002697" cy="2722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8F8FA5" w14:textId="3B13DD95" w:rsidR="006D30A1" w:rsidRPr="00AA6246" w:rsidRDefault="004E3DCF" w:rsidP="006D30A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3 + (N + 1) + 2N</w:t>
      </w:r>
    </w:p>
    <w:p w14:paraId="72869491" w14:textId="391D496F" w:rsidR="006D30A1" w:rsidRPr="00AA6246" w:rsidRDefault="004E3DCF" w:rsidP="006D30A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bCs/>
        </w:rPr>
      </w:pPr>
      <w:proofErr w:type="spellStart"/>
      <w:r w:rsidRPr="00AA6246">
        <w:rPr>
          <w:rFonts w:cstheme="minorHAnsi"/>
          <w:bCs/>
        </w:rPr>
        <w:t>N+k</w:t>
      </w:r>
      <w:proofErr w:type="spellEnd"/>
    </w:p>
    <w:p w14:paraId="2FFE6089" w14:textId="46DDBCBF" w:rsidR="006D30A1" w:rsidRPr="00AA6246" w:rsidRDefault="0032169E" w:rsidP="006D30A1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4+</w:t>
      </w:r>
      <w:r w:rsidR="00C048D5" w:rsidRPr="00AA6246">
        <w:rPr>
          <w:rFonts w:cstheme="minorHAnsi"/>
          <w:bCs/>
        </w:rPr>
        <w:t>(</w:t>
      </w:r>
      <w:r w:rsidRPr="00AA6246">
        <w:rPr>
          <w:rFonts w:cstheme="minorHAnsi"/>
          <w:bCs/>
        </w:rPr>
        <w:t>N</w:t>
      </w:r>
      <w:r w:rsidRPr="00AA6246">
        <w:rPr>
          <w:rFonts w:cstheme="minorHAnsi"/>
          <w:bCs/>
          <w:vertAlign w:val="superscript"/>
        </w:rPr>
        <w:t>2</w:t>
      </w:r>
      <w:r w:rsidRPr="00AA6246">
        <w:rPr>
          <w:rFonts w:cstheme="minorHAnsi"/>
          <w:bCs/>
        </w:rPr>
        <w:t>+</w:t>
      </w:r>
      <w:r w:rsidR="00C048D5" w:rsidRPr="00AA6246">
        <w:rPr>
          <w:rFonts w:cstheme="minorHAnsi"/>
          <w:bCs/>
        </w:rPr>
        <w:t>2)+</w:t>
      </w:r>
      <w:r w:rsidRPr="00AA6246">
        <w:rPr>
          <w:rFonts w:cstheme="minorHAnsi"/>
          <w:bCs/>
        </w:rPr>
        <w:t>N</w:t>
      </w:r>
    </w:p>
    <w:p w14:paraId="4CCA23F0" w14:textId="13B82005" w:rsidR="006D30A1" w:rsidRPr="00AA6246" w:rsidRDefault="00C048D5" w:rsidP="00C048D5">
      <w:pPr>
        <w:pStyle w:val="ListParagraph"/>
        <w:numPr>
          <w:ilvl w:val="0"/>
          <w:numId w:val="36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(N + 1) + 2N</w:t>
      </w:r>
    </w:p>
    <w:p w14:paraId="3373945F" w14:textId="77777777" w:rsidR="006D30A1" w:rsidRPr="00AA6246" w:rsidRDefault="006D30A1" w:rsidP="006D30A1">
      <w:pPr>
        <w:spacing w:after="0" w:line="240" w:lineRule="auto"/>
        <w:rPr>
          <w:rFonts w:cstheme="minorHAnsi"/>
          <w:bCs/>
        </w:rPr>
      </w:pPr>
    </w:p>
    <w:p w14:paraId="50C848CC" w14:textId="77777777" w:rsidR="00347466" w:rsidRPr="00AA6246" w:rsidRDefault="00347466" w:rsidP="00347466">
      <w:pPr>
        <w:spacing w:after="0" w:line="240" w:lineRule="auto"/>
        <w:ind w:left="360"/>
        <w:rPr>
          <w:rFonts w:cstheme="minorHAnsi"/>
          <w:bCs/>
        </w:rPr>
      </w:pPr>
    </w:p>
    <w:p w14:paraId="046EFAF7" w14:textId="77777777" w:rsidR="006D30A1" w:rsidRDefault="006D30A1" w:rsidP="00347466">
      <w:pPr>
        <w:spacing w:after="0" w:line="240" w:lineRule="auto"/>
        <w:ind w:left="360"/>
        <w:rPr>
          <w:rFonts w:cstheme="minorHAnsi"/>
          <w:bCs/>
        </w:rPr>
      </w:pPr>
    </w:p>
    <w:p w14:paraId="61F447DF" w14:textId="77777777" w:rsidR="002674AA" w:rsidRDefault="002674AA" w:rsidP="00347466">
      <w:pPr>
        <w:spacing w:after="0" w:line="240" w:lineRule="auto"/>
        <w:ind w:left="360"/>
        <w:rPr>
          <w:rFonts w:cstheme="minorHAnsi"/>
          <w:bCs/>
        </w:rPr>
      </w:pPr>
    </w:p>
    <w:p w14:paraId="1741A238" w14:textId="77777777" w:rsidR="002674AA" w:rsidRDefault="002674AA" w:rsidP="00347466">
      <w:pPr>
        <w:spacing w:after="0" w:line="240" w:lineRule="auto"/>
        <w:ind w:left="360"/>
        <w:rPr>
          <w:rFonts w:cstheme="minorHAnsi"/>
          <w:bCs/>
        </w:rPr>
      </w:pPr>
    </w:p>
    <w:p w14:paraId="28C9524F" w14:textId="77777777" w:rsidR="002674AA" w:rsidRDefault="002674AA" w:rsidP="00347466">
      <w:pPr>
        <w:spacing w:after="0" w:line="240" w:lineRule="auto"/>
        <w:ind w:left="360"/>
        <w:rPr>
          <w:rFonts w:cstheme="minorHAnsi"/>
          <w:bCs/>
        </w:rPr>
      </w:pPr>
    </w:p>
    <w:p w14:paraId="6DC74C00" w14:textId="77777777" w:rsidR="002674AA" w:rsidRPr="00AA6246" w:rsidRDefault="002674AA" w:rsidP="00347466">
      <w:pPr>
        <w:spacing w:after="0" w:line="240" w:lineRule="auto"/>
        <w:ind w:left="360"/>
        <w:rPr>
          <w:rFonts w:cstheme="minorHAnsi"/>
          <w:bCs/>
        </w:rPr>
      </w:pPr>
    </w:p>
    <w:p w14:paraId="34F1F967" w14:textId="39113E7B" w:rsidR="00DB5867" w:rsidRPr="00DB5867" w:rsidRDefault="00347466" w:rsidP="00D815D0">
      <w:pPr>
        <w:spacing w:after="0" w:line="240" w:lineRule="auto"/>
        <w:rPr>
          <w:rFonts w:cstheme="minorHAnsi"/>
          <w:b/>
        </w:rPr>
      </w:pPr>
      <w:r w:rsidRPr="00DB5867">
        <w:rPr>
          <w:rFonts w:cstheme="minorHAnsi"/>
          <w:b/>
        </w:rPr>
        <w:t>Q</w:t>
      </w:r>
      <w:r w:rsidR="00DB5867" w:rsidRPr="00DB5867">
        <w:rPr>
          <w:rFonts w:cstheme="minorHAnsi"/>
          <w:b/>
        </w:rPr>
        <w:t xml:space="preserve">uestion </w:t>
      </w:r>
      <w:r w:rsidR="006D30A1" w:rsidRPr="00DB5867">
        <w:rPr>
          <w:rFonts w:cstheme="minorHAnsi"/>
          <w:b/>
        </w:rPr>
        <w:t>3</w:t>
      </w:r>
      <w:r w:rsidR="00DB5867" w:rsidRPr="00DB5867">
        <w:rPr>
          <w:rFonts w:cstheme="minorHAnsi"/>
          <w:b/>
        </w:rPr>
        <w:t>:</w:t>
      </w:r>
      <w:r w:rsidRPr="00DB5867">
        <w:rPr>
          <w:rFonts w:cstheme="minorHAnsi"/>
          <w:b/>
        </w:rPr>
        <w:t xml:space="preserve"> </w:t>
      </w:r>
    </w:p>
    <w:p w14:paraId="11943297" w14:textId="7D969D96" w:rsidR="00D815D0" w:rsidRPr="00AA6246" w:rsidRDefault="00D815D0" w:rsidP="00D815D0">
      <w:p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 xml:space="preserve">The time complexity of </w:t>
      </w:r>
      <w:r w:rsidR="00347466" w:rsidRPr="00AA6246">
        <w:rPr>
          <w:rFonts w:cstheme="minorHAnsi"/>
          <w:bCs/>
        </w:rPr>
        <w:t>below</w:t>
      </w:r>
      <w:r w:rsidRPr="00AA6246">
        <w:rPr>
          <w:rFonts w:cstheme="minorHAnsi"/>
          <w:bCs/>
        </w:rPr>
        <w:t xml:space="preserve"> code is O(N</w:t>
      </w:r>
      <w:r w:rsidRPr="00AA6246">
        <w:rPr>
          <w:rFonts w:cstheme="minorHAnsi"/>
          <w:bCs/>
          <w:vertAlign w:val="superscript"/>
        </w:rPr>
        <w:t>2</w:t>
      </w:r>
      <w:r w:rsidRPr="00AA6246">
        <w:rPr>
          <w:rFonts w:cstheme="minorHAnsi"/>
          <w:bCs/>
        </w:rPr>
        <w:t xml:space="preserve">) because </w:t>
      </w:r>
      <w:r w:rsidR="00347466" w:rsidRPr="00AA6246">
        <w:rPr>
          <w:rFonts w:cstheme="minorHAnsi"/>
          <w:bCs/>
        </w:rPr>
        <w:t>there is a loop within a loop.</w:t>
      </w:r>
      <w:r w:rsidR="009F57E4">
        <w:rPr>
          <w:rFonts w:cstheme="minorHAnsi"/>
          <w:bCs/>
        </w:rPr>
        <w:t xml:space="preserve"> Is this statement True or False? Reason why.</w:t>
      </w:r>
    </w:p>
    <w:p w14:paraId="3CCD7F48" w14:textId="7632F673" w:rsidR="009058B9" w:rsidRPr="00AA6246" w:rsidRDefault="009058B9" w:rsidP="009058B9">
      <w:pPr>
        <w:spacing w:after="0" w:line="240" w:lineRule="auto"/>
        <w:ind w:left="360"/>
        <w:rPr>
          <w:rFonts w:cstheme="minorHAnsi"/>
          <w:bCs/>
        </w:rPr>
      </w:pPr>
      <w:r w:rsidRPr="00AA6246">
        <w:rPr>
          <w:rFonts w:cstheme="minorHAnsi"/>
          <w:bCs/>
          <w:noProof/>
          <w:lang w:eastAsia="en-GB"/>
        </w:rPr>
        <w:drawing>
          <wp:inline distT="0" distB="0" distL="0" distR="0" wp14:anchorId="29CD53AA" wp14:editId="3F9B15D2">
            <wp:extent cx="2950097" cy="2553591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1925" cy="25551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1DFC9" w14:textId="3A647F62" w:rsidR="00347466" w:rsidRPr="00AA6246" w:rsidRDefault="00347466" w:rsidP="00347466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  <w:bCs/>
        </w:rPr>
      </w:pPr>
      <w:r w:rsidRPr="00AA6246">
        <w:rPr>
          <w:rFonts w:cstheme="minorHAnsi"/>
          <w:bCs/>
        </w:rPr>
        <w:t>True</w:t>
      </w:r>
    </w:p>
    <w:p w14:paraId="57418FA9" w14:textId="657BA1F3" w:rsidR="003B38C0" w:rsidRPr="0068200B" w:rsidRDefault="00347466" w:rsidP="00347466">
      <w:pPr>
        <w:pStyle w:val="ListParagraph"/>
        <w:numPr>
          <w:ilvl w:val="0"/>
          <w:numId w:val="35"/>
        </w:numPr>
        <w:spacing w:after="0" w:line="240" w:lineRule="auto"/>
        <w:rPr>
          <w:rFonts w:cstheme="minorHAnsi"/>
        </w:rPr>
      </w:pPr>
      <w:r w:rsidRPr="00AA6246">
        <w:rPr>
          <w:rFonts w:cstheme="minorHAnsi"/>
          <w:bCs/>
        </w:rPr>
        <w:t>False</w:t>
      </w:r>
    </w:p>
    <w:p w14:paraId="6A9A08D2" w14:textId="77777777" w:rsidR="0068200B" w:rsidRDefault="0068200B" w:rsidP="0068200B">
      <w:pPr>
        <w:spacing w:after="0" w:line="240" w:lineRule="auto"/>
        <w:rPr>
          <w:rFonts w:cstheme="minorHAnsi"/>
        </w:rPr>
      </w:pPr>
    </w:p>
    <w:p w14:paraId="69E013B8" w14:textId="77777777" w:rsidR="0068200B" w:rsidRDefault="0068200B" w:rsidP="0068200B">
      <w:pPr>
        <w:pStyle w:val="CustomH1"/>
      </w:pPr>
      <w:r>
        <w:t>Stack/Queue questions:</w:t>
      </w:r>
    </w:p>
    <w:p w14:paraId="54615F4C" w14:textId="77777777" w:rsidR="0068200B" w:rsidRDefault="0068200B" w:rsidP="0068200B">
      <w:pPr>
        <w:pStyle w:val="CustomH2"/>
      </w:pPr>
      <w:r>
        <w:t>Question 1:</w:t>
      </w:r>
    </w:p>
    <w:p w14:paraId="3691BE34" w14:textId="77777777" w:rsidR="0068200B" w:rsidRDefault="0068200B" w:rsidP="0068200B">
      <w:r>
        <w:rPr>
          <w:rFonts w:eastAsia="Calibri" w:cstheme="minorHAnsi"/>
          <w:i/>
          <w:iCs/>
        </w:rPr>
        <w:t>Popping is an act of:</w:t>
      </w:r>
    </w:p>
    <w:p w14:paraId="103A9155" w14:textId="77777777" w:rsidR="0068200B" w:rsidRPr="00BC4279" w:rsidRDefault="0068200B" w:rsidP="00BC4279">
      <w:pPr>
        <w:pStyle w:val="ListParagraph"/>
        <w:numPr>
          <w:ilvl w:val="0"/>
          <w:numId w:val="43"/>
        </w:numPr>
        <w:rPr>
          <w:rFonts w:eastAsiaTheme="minorEastAsia"/>
        </w:rPr>
      </w:pPr>
      <w:r w:rsidRPr="00BC4279">
        <w:t>Adding 2 values and returning the result</w:t>
      </w:r>
    </w:p>
    <w:p w14:paraId="31E62573" w14:textId="77777777" w:rsidR="0068200B" w:rsidRPr="00BC4279" w:rsidRDefault="0068200B" w:rsidP="00BC4279">
      <w:pPr>
        <w:pStyle w:val="ListParagraph"/>
        <w:numPr>
          <w:ilvl w:val="0"/>
          <w:numId w:val="43"/>
        </w:numPr>
        <w:rPr>
          <w:rFonts w:eastAsiaTheme="minorEastAsia"/>
        </w:rPr>
      </w:pPr>
      <w:r w:rsidRPr="00BC4279">
        <w:t>Transferring values between 2 stacks</w:t>
      </w:r>
    </w:p>
    <w:p w14:paraId="65376FC3" w14:textId="77777777" w:rsidR="0068200B" w:rsidRPr="00BC4279" w:rsidRDefault="0068200B" w:rsidP="00BC4279">
      <w:pPr>
        <w:pStyle w:val="ListParagraph"/>
        <w:numPr>
          <w:ilvl w:val="0"/>
          <w:numId w:val="43"/>
        </w:numPr>
        <w:rPr>
          <w:rFonts w:eastAsiaTheme="minorEastAsia"/>
        </w:rPr>
      </w:pPr>
      <w:r w:rsidRPr="00BC4279">
        <w:t>Removing values from a stack</w:t>
      </w:r>
    </w:p>
    <w:p w14:paraId="1AC77484" w14:textId="77777777" w:rsidR="0068200B" w:rsidRPr="00BC4279" w:rsidRDefault="0068200B" w:rsidP="00BC4279">
      <w:pPr>
        <w:pStyle w:val="ListParagraph"/>
        <w:numPr>
          <w:ilvl w:val="0"/>
          <w:numId w:val="43"/>
        </w:numPr>
        <w:rPr>
          <w:rFonts w:eastAsiaTheme="minorEastAsia"/>
        </w:rPr>
      </w:pPr>
      <w:r w:rsidRPr="00BC4279">
        <w:t>None of the above</w:t>
      </w:r>
    </w:p>
    <w:p w14:paraId="70CDBC46" w14:textId="77777777" w:rsidR="0068200B" w:rsidRDefault="0068200B" w:rsidP="0068200B">
      <w:r>
        <w:rPr>
          <w:rFonts w:eastAsia="Calibri" w:cstheme="minorHAnsi"/>
          <w:color w:val="FF0000"/>
        </w:rPr>
        <w:t xml:space="preserve"> </w:t>
      </w:r>
    </w:p>
    <w:p w14:paraId="1FBCBED8" w14:textId="77777777" w:rsidR="0068200B" w:rsidRDefault="0068200B" w:rsidP="0068200B">
      <w:pPr>
        <w:pStyle w:val="CustomH2"/>
      </w:pPr>
      <w:r>
        <w:t>Question 2:</w:t>
      </w:r>
    </w:p>
    <w:p w14:paraId="26F23039" w14:textId="77777777" w:rsidR="0068200B" w:rsidRDefault="0068200B" w:rsidP="0068200B">
      <w:r>
        <w:rPr>
          <w:rFonts w:eastAsia="Calibri" w:cstheme="minorHAnsi"/>
          <w:i/>
          <w:iCs/>
        </w:rPr>
        <w:t>What is the minimum number of queues required for the implementation of a priority queue?</w:t>
      </w:r>
    </w:p>
    <w:p w14:paraId="3430C6AF" w14:textId="77777777" w:rsidR="0068200B" w:rsidRPr="00BC4279" w:rsidRDefault="0068200B" w:rsidP="00BC4279">
      <w:pPr>
        <w:pStyle w:val="ListParagraph"/>
        <w:numPr>
          <w:ilvl w:val="0"/>
          <w:numId w:val="44"/>
        </w:numPr>
        <w:rPr>
          <w:rFonts w:eastAsiaTheme="minorEastAsia"/>
        </w:rPr>
      </w:pPr>
      <w:r w:rsidRPr="00BC4279">
        <w:t>3</w:t>
      </w:r>
    </w:p>
    <w:p w14:paraId="4E430875" w14:textId="77777777" w:rsidR="0068200B" w:rsidRPr="00BC4279" w:rsidRDefault="0068200B" w:rsidP="00BC4279">
      <w:pPr>
        <w:pStyle w:val="ListParagraph"/>
        <w:numPr>
          <w:ilvl w:val="0"/>
          <w:numId w:val="44"/>
        </w:numPr>
        <w:rPr>
          <w:rFonts w:eastAsiaTheme="minorEastAsia"/>
        </w:rPr>
      </w:pPr>
      <w:r w:rsidRPr="00BC4279">
        <w:t>2</w:t>
      </w:r>
    </w:p>
    <w:p w14:paraId="7CA84505" w14:textId="77777777" w:rsidR="0068200B" w:rsidRPr="00BC4279" w:rsidRDefault="0068200B" w:rsidP="00BC4279">
      <w:pPr>
        <w:pStyle w:val="ListParagraph"/>
        <w:numPr>
          <w:ilvl w:val="0"/>
          <w:numId w:val="44"/>
        </w:numPr>
        <w:rPr>
          <w:rFonts w:eastAsiaTheme="minorEastAsia"/>
        </w:rPr>
      </w:pPr>
      <w:r w:rsidRPr="00BC4279">
        <w:t>4</w:t>
      </w:r>
    </w:p>
    <w:p w14:paraId="5E6CCCD2" w14:textId="77777777" w:rsidR="0068200B" w:rsidRPr="00BC4279" w:rsidRDefault="0068200B" w:rsidP="00BC4279">
      <w:pPr>
        <w:pStyle w:val="ListParagraph"/>
        <w:numPr>
          <w:ilvl w:val="0"/>
          <w:numId w:val="44"/>
        </w:numPr>
        <w:rPr>
          <w:rFonts w:eastAsiaTheme="minorEastAsia"/>
        </w:rPr>
      </w:pPr>
      <w:r w:rsidRPr="00BC4279">
        <w:t>10</w:t>
      </w:r>
    </w:p>
    <w:p w14:paraId="0EFA85CF" w14:textId="77777777" w:rsidR="0068200B" w:rsidRDefault="0068200B" w:rsidP="0068200B">
      <w:pPr>
        <w:rPr>
          <w:rFonts w:eastAsia="Calibri" w:cstheme="minorHAnsi"/>
          <w:color w:val="FF0000"/>
        </w:rPr>
      </w:pPr>
      <w:r>
        <w:rPr>
          <w:rFonts w:eastAsia="Calibri" w:cstheme="minorHAnsi"/>
          <w:color w:val="FF0000"/>
        </w:rPr>
        <w:t xml:space="preserve"> </w:t>
      </w:r>
    </w:p>
    <w:p w14:paraId="3323EED9" w14:textId="77777777" w:rsidR="00BC4279" w:rsidRDefault="00BC4279" w:rsidP="0068200B">
      <w:pPr>
        <w:rPr>
          <w:rFonts w:eastAsia="Calibri" w:cstheme="minorHAnsi"/>
          <w:color w:val="FF0000"/>
        </w:rPr>
      </w:pPr>
    </w:p>
    <w:p w14:paraId="37AB566A" w14:textId="77777777" w:rsidR="00BC4279" w:rsidRDefault="00BC4279" w:rsidP="0068200B">
      <w:pPr>
        <w:rPr>
          <w:rFonts w:eastAsia="Calibri" w:cstheme="minorHAnsi"/>
          <w:color w:val="FF0000"/>
        </w:rPr>
      </w:pPr>
    </w:p>
    <w:p w14:paraId="448F87BE" w14:textId="77777777" w:rsidR="00BC4279" w:rsidRDefault="00BC4279" w:rsidP="0068200B"/>
    <w:p w14:paraId="3BEC10CB" w14:textId="77777777" w:rsidR="0068200B" w:rsidRDefault="0068200B" w:rsidP="0068200B">
      <w:pPr>
        <w:pStyle w:val="CustomH2"/>
      </w:pPr>
      <w:r>
        <w:lastRenderedPageBreak/>
        <w:t>Question 3:</w:t>
      </w:r>
    </w:p>
    <w:p w14:paraId="6A4D173B" w14:textId="77777777" w:rsidR="0068200B" w:rsidRDefault="0068200B" w:rsidP="0068200B">
      <w:r>
        <w:rPr>
          <w:rFonts w:eastAsia="Calibri" w:cstheme="minorHAnsi"/>
          <w:i/>
          <w:iCs/>
        </w:rPr>
        <w:t>Which of the following describes a queue data structure, and which describes a stack?</w:t>
      </w:r>
    </w:p>
    <w:p w14:paraId="2A812A52" w14:textId="77777777" w:rsidR="0068200B" w:rsidRPr="00BC4279" w:rsidRDefault="0068200B" w:rsidP="00BC4279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C4279">
        <w:t>First in last out</w:t>
      </w:r>
    </w:p>
    <w:p w14:paraId="3841573E" w14:textId="5B5473CE" w:rsidR="0068200B" w:rsidRPr="00BC4279" w:rsidRDefault="0068200B" w:rsidP="00BC4279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C4279">
        <w:t>Last in first out</w:t>
      </w:r>
    </w:p>
    <w:p w14:paraId="3DBCBBFE" w14:textId="77777777" w:rsidR="0068200B" w:rsidRPr="00BC4279" w:rsidRDefault="0068200B" w:rsidP="00BC4279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C4279">
        <w:t>Last in last out</w:t>
      </w:r>
    </w:p>
    <w:p w14:paraId="0C84CA48" w14:textId="7A599FCD" w:rsidR="0068200B" w:rsidRPr="00BC4279" w:rsidRDefault="0068200B" w:rsidP="00BC4279">
      <w:pPr>
        <w:pStyle w:val="ListParagraph"/>
        <w:numPr>
          <w:ilvl w:val="0"/>
          <w:numId w:val="45"/>
        </w:numPr>
        <w:rPr>
          <w:rFonts w:eastAsiaTheme="minorEastAsia"/>
        </w:rPr>
      </w:pPr>
      <w:r w:rsidRPr="00BC4279">
        <w:t>First in first out</w:t>
      </w:r>
    </w:p>
    <w:p w14:paraId="5D50D8D0" w14:textId="77777777" w:rsidR="0068200B" w:rsidRDefault="0068200B" w:rsidP="0068200B">
      <w:r>
        <w:rPr>
          <w:rFonts w:eastAsia="Calibri" w:cstheme="minorHAnsi"/>
          <w:color w:val="FF0000"/>
        </w:rPr>
        <w:t xml:space="preserve"> </w:t>
      </w:r>
    </w:p>
    <w:p w14:paraId="19FB9DF6" w14:textId="261732FF" w:rsidR="0068200B" w:rsidRDefault="0068200B" w:rsidP="0068200B">
      <w:pPr>
        <w:pStyle w:val="CustomH2"/>
      </w:pPr>
      <w:r>
        <w:t xml:space="preserve">Question </w:t>
      </w:r>
      <w:r w:rsidR="00D04D4B">
        <w:t>4</w:t>
      </w:r>
      <w:r>
        <w:t>:</w:t>
      </w:r>
    </w:p>
    <w:p w14:paraId="64E7A17C" w14:textId="77777777" w:rsidR="0068200B" w:rsidRDefault="0068200B" w:rsidP="0068200B">
      <w:r>
        <w:rPr>
          <w:rFonts w:eastAsia="Calibri" w:cstheme="minorHAnsi"/>
          <w:i/>
          <w:iCs/>
        </w:rPr>
        <w:t>What will be the result of this sequence of code?</w:t>
      </w:r>
    </w:p>
    <w:p w14:paraId="252AF7F4" w14:textId="77777777" w:rsidR="0068200B" w:rsidRDefault="0068200B" w:rsidP="0068200B">
      <w:r>
        <w:rPr>
          <w:rFonts w:eastAsia="Calibri" w:cstheme="minorHAnsi"/>
        </w:rPr>
        <w:t xml:space="preserve"> </w:t>
      </w:r>
      <w:r>
        <w:rPr>
          <w:rFonts w:cstheme="minorHAnsi"/>
          <w:noProof/>
          <w:lang w:eastAsia="en-GB"/>
        </w:rPr>
        <w:drawing>
          <wp:inline distT="0" distB="0" distL="0" distR="0" wp14:anchorId="4301744B" wp14:editId="29D73A43">
            <wp:extent cx="4513580" cy="2248535"/>
            <wp:effectExtent l="0" t="0" r="1270" b="0"/>
            <wp:docPr id="18" name="Picture 1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3580" cy="2248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70050" w14:textId="77777777" w:rsidR="0068200B" w:rsidRPr="001763ED" w:rsidRDefault="0068200B" w:rsidP="001763ED">
      <w:pPr>
        <w:pStyle w:val="ListParagraph"/>
        <w:numPr>
          <w:ilvl w:val="0"/>
          <w:numId w:val="47"/>
        </w:numPr>
        <w:rPr>
          <w:rFonts w:eastAsiaTheme="minorEastAsia"/>
        </w:rPr>
      </w:pPr>
      <w:r w:rsidRPr="001763ED">
        <w:t>['Tom', 'Luke', 'James', 'John']</w:t>
      </w:r>
    </w:p>
    <w:p w14:paraId="7C53F17F" w14:textId="77777777" w:rsidR="0068200B" w:rsidRPr="001763ED" w:rsidRDefault="0068200B" w:rsidP="001763ED">
      <w:pPr>
        <w:pStyle w:val="ListParagraph"/>
        <w:numPr>
          <w:ilvl w:val="0"/>
          <w:numId w:val="47"/>
        </w:numPr>
        <w:rPr>
          <w:rFonts w:eastAsiaTheme="minorEastAsia"/>
        </w:rPr>
      </w:pPr>
      <w:r w:rsidRPr="001763ED">
        <w:t>['Tom', 'Luke', 'John', 'James']</w:t>
      </w:r>
    </w:p>
    <w:p w14:paraId="3B649FD4" w14:textId="77777777" w:rsidR="0068200B" w:rsidRPr="001763ED" w:rsidRDefault="0068200B" w:rsidP="001763ED">
      <w:pPr>
        <w:pStyle w:val="ListParagraph"/>
        <w:numPr>
          <w:ilvl w:val="0"/>
          <w:numId w:val="47"/>
        </w:numPr>
        <w:rPr>
          <w:rFonts w:eastAsiaTheme="minorEastAsia"/>
        </w:rPr>
      </w:pPr>
      <w:r w:rsidRPr="001763ED">
        <w:t>['Tom', 'James', 'John', 'Luke']</w:t>
      </w:r>
    </w:p>
    <w:p w14:paraId="1E546A40" w14:textId="77777777" w:rsidR="0068200B" w:rsidRPr="001763ED" w:rsidRDefault="0068200B" w:rsidP="001763ED">
      <w:pPr>
        <w:pStyle w:val="ListParagraph"/>
        <w:numPr>
          <w:ilvl w:val="0"/>
          <w:numId w:val="47"/>
        </w:numPr>
        <w:rPr>
          <w:rFonts w:eastAsiaTheme="minorEastAsia"/>
        </w:rPr>
      </w:pPr>
      <w:r w:rsidRPr="001763ED">
        <w:t>['James', 'John', 'Luke', 'Tom']</w:t>
      </w:r>
    </w:p>
    <w:p w14:paraId="277CD1BF" w14:textId="77777777" w:rsidR="0068200B" w:rsidRDefault="0068200B" w:rsidP="0068200B">
      <w:pPr>
        <w:pStyle w:val="CustomH2"/>
      </w:pPr>
      <w:r>
        <w:t xml:space="preserve"> </w:t>
      </w:r>
    </w:p>
    <w:p w14:paraId="7A876493" w14:textId="3804D8B6" w:rsidR="0068200B" w:rsidRPr="00D04D4B" w:rsidRDefault="0068200B" w:rsidP="0068200B">
      <w:pPr>
        <w:pStyle w:val="CustomH2"/>
      </w:pPr>
      <w:r w:rsidRPr="00D04D4B">
        <w:rPr>
          <w:bCs/>
        </w:rPr>
        <w:t xml:space="preserve">Question </w:t>
      </w:r>
      <w:r w:rsidR="00D04D4B" w:rsidRPr="00D04D4B">
        <w:rPr>
          <w:bCs/>
        </w:rPr>
        <w:t>5</w:t>
      </w:r>
      <w:r w:rsidRPr="00D04D4B">
        <w:rPr>
          <w:bCs/>
        </w:rPr>
        <w:t>:</w:t>
      </w:r>
    </w:p>
    <w:p w14:paraId="33EEA646" w14:textId="3615AB99" w:rsidR="0068200B" w:rsidRPr="001763ED" w:rsidRDefault="14BDA673" w:rsidP="001763ED">
      <w:pPr>
        <w:rPr>
          <w:sz w:val="24"/>
          <w:szCs w:val="24"/>
        </w:rPr>
      </w:pPr>
      <w:r w:rsidRPr="5B2B8DB4">
        <w:rPr>
          <w:sz w:val="24"/>
          <w:szCs w:val="24"/>
        </w:rPr>
        <w:t>Create a function that reverses the contents of a stack:</w:t>
      </w:r>
    </w:p>
    <w:p w14:paraId="08BEB989" w14:textId="15591529" w:rsidR="0068200B" w:rsidRPr="0068200B" w:rsidRDefault="0068200B" w:rsidP="5B2B8DB4">
      <w:pPr>
        <w:spacing w:after="0" w:line="240" w:lineRule="auto"/>
        <w:rPr>
          <w:sz w:val="24"/>
          <w:szCs w:val="24"/>
        </w:rPr>
      </w:pPr>
    </w:p>
    <w:p w14:paraId="707E0CC7" w14:textId="07FE5FDD" w:rsidR="0068200B" w:rsidRPr="0068200B" w:rsidRDefault="0068200B" w:rsidP="5B2B8DB4">
      <w:pPr>
        <w:spacing w:after="0" w:line="240" w:lineRule="auto"/>
        <w:rPr>
          <w:sz w:val="24"/>
          <w:szCs w:val="24"/>
        </w:rPr>
      </w:pPr>
    </w:p>
    <w:p w14:paraId="2AC71240" w14:textId="3CB2A39E" w:rsidR="0068200B" w:rsidRPr="0068200B" w:rsidRDefault="0068200B" w:rsidP="5B2B8DB4">
      <w:pPr>
        <w:spacing w:after="0" w:line="240" w:lineRule="auto"/>
        <w:rPr>
          <w:sz w:val="24"/>
          <w:szCs w:val="24"/>
        </w:rPr>
      </w:pPr>
    </w:p>
    <w:p w14:paraId="02A47473" w14:textId="1026C2DA" w:rsidR="0068200B" w:rsidRPr="0068200B" w:rsidRDefault="0068200B" w:rsidP="5B2B8DB4">
      <w:pPr>
        <w:spacing w:after="0" w:line="240" w:lineRule="auto"/>
        <w:rPr>
          <w:sz w:val="24"/>
          <w:szCs w:val="24"/>
        </w:rPr>
      </w:pPr>
    </w:p>
    <w:p w14:paraId="0AEA0F52" w14:textId="77777777" w:rsidR="00D04D4B" w:rsidRDefault="00D04D4B">
      <w:pPr>
        <w:rPr>
          <w:rFonts w:ascii="Helvetica" w:eastAsiaTheme="majorEastAsia" w:hAnsi="Helvetica" w:cstheme="majorBidi"/>
          <w:b/>
          <w:color w:val="000000" w:themeColor="text1"/>
          <w:sz w:val="28"/>
          <w:szCs w:val="32"/>
        </w:rPr>
      </w:pPr>
      <w:r>
        <w:br w:type="page"/>
      </w:r>
    </w:p>
    <w:p w14:paraId="36B77F8E" w14:textId="51ECF7C5" w:rsidR="0068200B" w:rsidRPr="0068200B" w:rsidRDefault="0E97FCF8" w:rsidP="5B2B8DB4">
      <w:pPr>
        <w:pStyle w:val="CustomH2"/>
        <w:spacing w:line="240" w:lineRule="auto"/>
      </w:pPr>
      <w:r>
        <w:lastRenderedPageBreak/>
        <w:t>Trees</w:t>
      </w:r>
      <w:r w:rsidR="2D744B63">
        <w:t>:</w:t>
      </w:r>
    </w:p>
    <w:p w14:paraId="4FE38470" w14:textId="77777777" w:rsidR="0068200B" w:rsidRPr="0068200B" w:rsidRDefault="0068200B" w:rsidP="5B2B8DB4">
      <w:pPr>
        <w:spacing w:after="0" w:line="240" w:lineRule="auto"/>
      </w:pPr>
    </w:p>
    <w:p w14:paraId="087D6D79" w14:textId="6A8007CE" w:rsidR="0068200B" w:rsidRPr="0068200B" w:rsidRDefault="2D744B63" w:rsidP="5B2B8DB4">
      <w:pPr>
        <w:spacing w:after="0" w:line="240" w:lineRule="auto"/>
        <w:rPr>
          <w:b/>
          <w:bCs/>
        </w:rPr>
      </w:pPr>
      <w:r w:rsidRPr="5B2B8DB4">
        <w:rPr>
          <w:b/>
          <w:bCs/>
        </w:rPr>
        <w:t xml:space="preserve">Question </w:t>
      </w:r>
      <w:r w:rsidR="58D66FA8" w:rsidRPr="5B2B8DB4">
        <w:rPr>
          <w:b/>
          <w:bCs/>
        </w:rPr>
        <w:t>1:</w:t>
      </w:r>
    </w:p>
    <w:p w14:paraId="4BEFC31F" w14:textId="4C38CCE7" w:rsidR="0068200B" w:rsidRPr="0068200B" w:rsidRDefault="6BB13BB7" w:rsidP="5B2B8DB4">
      <w:pPr>
        <w:spacing w:after="0" w:line="240" w:lineRule="auto"/>
      </w:pPr>
      <w:r w:rsidRPr="5B2B8DB4">
        <w:t xml:space="preserve">What are the properties </w:t>
      </w:r>
      <w:r w:rsidR="083EF77A" w:rsidRPr="5B2B8DB4">
        <w:t>of</w:t>
      </w:r>
      <w:r w:rsidR="569916F0" w:rsidRPr="5B2B8DB4">
        <w:t xml:space="preserve"> the following?</w:t>
      </w:r>
    </w:p>
    <w:p w14:paraId="7E76C63C" w14:textId="10EF01C2" w:rsidR="0068200B" w:rsidRPr="0068200B" w:rsidRDefault="5B2B8DB4" w:rsidP="5B2B8DB4">
      <w:pPr>
        <w:pStyle w:val="ListParagraph"/>
        <w:numPr>
          <w:ilvl w:val="0"/>
          <w:numId w:val="1"/>
        </w:numPr>
        <w:spacing w:after="0" w:line="240" w:lineRule="auto"/>
        <w:rPr>
          <w:rFonts w:eastAsiaTheme="minorEastAsia"/>
        </w:rPr>
      </w:pPr>
      <w:r w:rsidRPr="5B2B8DB4">
        <w:t>Binary tree</w:t>
      </w:r>
    </w:p>
    <w:p w14:paraId="549E61B9" w14:textId="649553D3" w:rsidR="0068200B" w:rsidRPr="0068200B" w:rsidRDefault="5B2B8DB4" w:rsidP="5B2B8DB4">
      <w:pPr>
        <w:pStyle w:val="ListParagraph"/>
        <w:numPr>
          <w:ilvl w:val="0"/>
          <w:numId w:val="1"/>
        </w:numPr>
        <w:spacing w:after="0" w:line="240" w:lineRule="auto"/>
        <w:rPr>
          <w:rFonts w:eastAsiaTheme="minorEastAsia"/>
        </w:rPr>
      </w:pPr>
      <w:r w:rsidRPr="5B2B8DB4">
        <w:t>Perfect binary tree</w:t>
      </w:r>
    </w:p>
    <w:p w14:paraId="73E486AC" w14:textId="1C3CF2E3" w:rsidR="0068200B" w:rsidRPr="0068200B" w:rsidRDefault="0068200B" w:rsidP="5B2B8DB4">
      <w:pPr>
        <w:spacing w:after="0" w:line="240" w:lineRule="auto"/>
      </w:pPr>
    </w:p>
    <w:p w14:paraId="34E75D5B" w14:textId="27EBE028" w:rsidR="0068200B" w:rsidRPr="0068200B" w:rsidRDefault="2D744B63" w:rsidP="5B2B8DB4">
      <w:pPr>
        <w:spacing w:after="0" w:line="240" w:lineRule="auto"/>
        <w:rPr>
          <w:b/>
          <w:bCs/>
        </w:rPr>
      </w:pPr>
      <w:r w:rsidRPr="5B2B8DB4">
        <w:rPr>
          <w:b/>
          <w:bCs/>
        </w:rPr>
        <w:t>Question 2</w:t>
      </w:r>
      <w:r w:rsidR="58D66FA8" w:rsidRPr="5B2B8DB4">
        <w:rPr>
          <w:b/>
          <w:bCs/>
        </w:rPr>
        <w:t>:</w:t>
      </w:r>
    </w:p>
    <w:p w14:paraId="49B7A141" w14:textId="2AE2EDE0" w:rsidR="0068200B" w:rsidRPr="0068200B" w:rsidRDefault="5B2B8DB4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rFonts w:ascii="Calibri" w:eastAsia="Calibri" w:hAnsi="Calibri" w:cs="Calibri"/>
        </w:rPr>
        <w:t>Annotate the following tree with these labels:</w:t>
      </w:r>
    </w:p>
    <w:p w14:paraId="7DC2EFE8" w14:textId="54F13990" w:rsidR="0068200B" w:rsidRPr="0068200B" w:rsidRDefault="5B2B8DB4" w:rsidP="5B2B8DB4">
      <w:pPr>
        <w:spacing w:after="0" w:line="257" w:lineRule="auto"/>
      </w:pPr>
      <w:r w:rsidRPr="5B2B8DB4">
        <w:rPr>
          <w:rFonts w:ascii="Calibri" w:eastAsia="Calibri" w:hAnsi="Calibri" w:cs="Calibri"/>
        </w:rPr>
        <w:t>Node, root, leaf, parent of node 7, children of node 3, subtree with root node 11</w:t>
      </w:r>
    </w:p>
    <w:p w14:paraId="62373C7B" w14:textId="052A9842" w:rsidR="0068200B" w:rsidRPr="0068200B" w:rsidRDefault="5B2B8DB4" w:rsidP="5B2B8DB4">
      <w:pPr>
        <w:spacing w:after="0" w:line="257" w:lineRule="auto"/>
      </w:pPr>
      <w:r>
        <w:rPr>
          <w:noProof/>
          <w:lang w:eastAsia="en-GB"/>
        </w:rPr>
        <w:drawing>
          <wp:inline distT="0" distB="0" distL="0" distR="0" wp14:anchorId="59844307" wp14:editId="54A03530">
            <wp:extent cx="2295525" cy="1933575"/>
            <wp:effectExtent l="0" t="0" r="0" b="0"/>
            <wp:docPr id="1914180953" name="Picture 19141809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9552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0E2FFD" w14:textId="0E08BADF" w:rsidR="0068200B" w:rsidRPr="0068200B" w:rsidRDefault="0068200B" w:rsidP="5B2B8DB4">
      <w:pPr>
        <w:spacing w:after="0" w:line="257" w:lineRule="auto"/>
      </w:pPr>
    </w:p>
    <w:p w14:paraId="19F6B643" w14:textId="3CF9C3F2" w:rsidR="0068200B" w:rsidRPr="0068200B" w:rsidRDefault="2D744B63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b/>
          <w:bCs/>
        </w:rPr>
        <w:t>Question 3</w:t>
      </w:r>
      <w:r w:rsidR="58D66FA8" w:rsidRPr="5B2B8DB4">
        <w:rPr>
          <w:b/>
          <w:bCs/>
        </w:rPr>
        <w:t>:</w:t>
      </w:r>
    </w:p>
    <w:p w14:paraId="08E5A750" w14:textId="7BC7C421" w:rsidR="0068200B" w:rsidRPr="0068200B" w:rsidRDefault="5B2B8DB4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rFonts w:ascii="Calibri" w:eastAsia="Calibri" w:hAnsi="Calibri" w:cs="Calibri"/>
        </w:rPr>
        <w:t>When calling the function 'question3’ on a binary tree, when will it return True?</w:t>
      </w:r>
    </w:p>
    <w:p w14:paraId="0BFBB0EC" w14:textId="6E279623" w:rsidR="0068200B" w:rsidRPr="0068200B" w:rsidRDefault="5B2B8DB4" w:rsidP="5B2B8DB4">
      <w:pPr>
        <w:spacing w:after="0" w:line="240" w:lineRule="auto"/>
      </w:pPr>
      <w:r>
        <w:rPr>
          <w:noProof/>
          <w:lang w:eastAsia="en-GB"/>
        </w:rPr>
        <w:drawing>
          <wp:inline distT="0" distB="0" distL="0" distR="0" wp14:anchorId="1764EB22" wp14:editId="08A8F9D9">
            <wp:extent cx="4572000" cy="1419225"/>
            <wp:effectExtent l="0" t="0" r="0" b="0"/>
            <wp:docPr id="1889131754" name="Picture 18891317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19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C8D2F9" w14:textId="669C40B3" w:rsidR="0068200B" w:rsidRPr="0068200B" w:rsidRDefault="5B2B8DB4" w:rsidP="5B2B8DB4">
      <w:pPr>
        <w:pStyle w:val="ListParagraph"/>
        <w:numPr>
          <w:ilvl w:val="1"/>
          <w:numId w:val="4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When the tree is perfect</w:t>
      </w:r>
    </w:p>
    <w:p w14:paraId="152110E7" w14:textId="4AAD2217" w:rsidR="0068200B" w:rsidRPr="0068200B" w:rsidRDefault="5B2B8DB4" w:rsidP="5B2B8DB4">
      <w:pPr>
        <w:pStyle w:val="ListParagraph"/>
        <w:numPr>
          <w:ilvl w:val="1"/>
          <w:numId w:val="4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When all nodes have 0 or 2 children</w:t>
      </w:r>
    </w:p>
    <w:p w14:paraId="19143320" w14:textId="7BA24C8F" w:rsidR="0068200B" w:rsidRPr="0068200B" w:rsidRDefault="5B2B8DB4" w:rsidP="5B2B8DB4">
      <w:pPr>
        <w:pStyle w:val="ListParagraph"/>
        <w:numPr>
          <w:ilvl w:val="1"/>
          <w:numId w:val="4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When the tree is balanced</w:t>
      </w:r>
    </w:p>
    <w:p w14:paraId="135CB71D" w14:textId="557D5059" w:rsidR="0068200B" w:rsidRPr="0068200B" w:rsidRDefault="5B2B8DB4" w:rsidP="5B2B8DB4">
      <w:pPr>
        <w:pStyle w:val="ListParagraph"/>
        <w:numPr>
          <w:ilvl w:val="1"/>
          <w:numId w:val="4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When both subtrees of the root node have an equal number of nodes</w:t>
      </w:r>
    </w:p>
    <w:p w14:paraId="486F5F1D" w14:textId="62FC0EC7" w:rsidR="0068200B" w:rsidRPr="0068200B" w:rsidRDefault="0068200B" w:rsidP="5B2B8DB4">
      <w:pPr>
        <w:spacing w:after="0" w:line="240" w:lineRule="auto"/>
        <w:rPr>
          <w:rFonts w:ascii="Calibri" w:eastAsia="Calibri" w:hAnsi="Calibri" w:cs="Calibri"/>
        </w:rPr>
      </w:pPr>
    </w:p>
    <w:p w14:paraId="27A0D1DF" w14:textId="00622866" w:rsidR="0068200B" w:rsidRPr="0068200B" w:rsidRDefault="2D744B63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b/>
          <w:bCs/>
        </w:rPr>
        <w:t>Question 4</w:t>
      </w:r>
      <w:r w:rsidR="58D66FA8" w:rsidRPr="5B2B8DB4">
        <w:rPr>
          <w:b/>
          <w:bCs/>
        </w:rPr>
        <w:t>:</w:t>
      </w:r>
    </w:p>
    <w:p w14:paraId="1B017784" w14:textId="74D0DED2" w:rsidR="0068200B" w:rsidRPr="0068200B" w:rsidRDefault="5B2B8DB4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rFonts w:ascii="Calibri" w:eastAsia="Calibri" w:hAnsi="Calibri" w:cs="Calibri"/>
        </w:rPr>
        <w:t>Draw a perfect binary search tree from the following list: [56,12,4,5,33,31,29]</w:t>
      </w:r>
    </w:p>
    <w:p w14:paraId="04F5776A" w14:textId="7B1ABF57" w:rsidR="0068200B" w:rsidRPr="0068200B" w:rsidRDefault="5B2B8DB4" w:rsidP="5B2B8DB4">
      <w:r w:rsidRPr="5B2B8DB4">
        <w:t>Use 29 as the root node.</w:t>
      </w:r>
    </w:p>
    <w:p w14:paraId="6AE4B061" w14:textId="1E49E628" w:rsidR="0068200B" w:rsidRPr="0068200B" w:rsidRDefault="0068200B" w:rsidP="5B2B8DB4"/>
    <w:p w14:paraId="19764BC7" w14:textId="77777777" w:rsidR="003843D7" w:rsidRDefault="003843D7">
      <w:pPr>
        <w:rPr>
          <w:b/>
          <w:bCs/>
        </w:rPr>
      </w:pPr>
      <w:r>
        <w:rPr>
          <w:b/>
          <w:bCs/>
        </w:rPr>
        <w:br w:type="page"/>
      </w:r>
    </w:p>
    <w:p w14:paraId="5666673A" w14:textId="56371039" w:rsidR="0068200B" w:rsidRPr="0068200B" w:rsidRDefault="2D744B63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b/>
          <w:bCs/>
        </w:rPr>
        <w:lastRenderedPageBreak/>
        <w:t>Question 5</w:t>
      </w:r>
      <w:r w:rsidR="58D66FA8" w:rsidRPr="5B2B8DB4">
        <w:rPr>
          <w:b/>
          <w:bCs/>
        </w:rPr>
        <w:t>:</w:t>
      </w:r>
    </w:p>
    <w:p w14:paraId="632F697F" w14:textId="1D8438D8" w:rsidR="0068200B" w:rsidRPr="0068200B" w:rsidRDefault="5B2B8DB4" w:rsidP="5B2B8DB4">
      <w:pPr>
        <w:spacing w:after="0" w:line="240" w:lineRule="auto"/>
        <w:rPr>
          <w:rFonts w:ascii="Calibri" w:eastAsia="Calibri" w:hAnsi="Calibri" w:cs="Calibri"/>
        </w:rPr>
      </w:pPr>
      <w:r w:rsidRPr="5B2B8DB4">
        <w:rPr>
          <w:rFonts w:ascii="Calibri" w:eastAsia="Calibri" w:hAnsi="Calibri" w:cs="Calibri"/>
        </w:rPr>
        <w:t>Using the following binary search tree, note down the steps taken, and the nodes visited when searching for target node:</w:t>
      </w:r>
    </w:p>
    <w:p w14:paraId="594FF797" w14:textId="7AF23B27" w:rsidR="0068200B" w:rsidRPr="0068200B" w:rsidRDefault="5B2B8DB4" w:rsidP="5B2B8DB4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16</w:t>
      </w:r>
    </w:p>
    <w:p w14:paraId="49D74853" w14:textId="0BF1DDD7" w:rsidR="0068200B" w:rsidRPr="0068200B" w:rsidRDefault="5B2B8DB4" w:rsidP="5B2B8DB4">
      <w:pPr>
        <w:pStyle w:val="ListParagraph"/>
        <w:numPr>
          <w:ilvl w:val="1"/>
          <w:numId w:val="2"/>
        </w:numPr>
        <w:spacing w:after="0" w:line="240" w:lineRule="auto"/>
        <w:rPr>
          <w:rFonts w:eastAsiaTheme="minorEastAsia"/>
        </w:rPr>
      </w:pPr>
      <w:r w:rsidRPr="5B2B8DB4">
        <w:rPr>
          <w:rFonts w:ascii="Calibri" w:eastAsia="Calibri" w:hAnsi="Calibri" w:cs="Calibri"/>
        </w:rPr>
        <w:t>59</w:t>
      </w:r>
    </w:p>
    <w:p w14:paraId="2C7FA30B" w14:textId="5E2A8177" w:rsidR="0068200B" w:rsidRPr="0068200B" w:rsidRDefault="5B2B8DB4" w:rsidP="5B2B8DB4">
      <w:pPr>
        <w:spacing w:after="0" w:line="240" w:lineRule="auto"/>
      </w:pPr>
      <w:r>
        <w:rPr>
          <w:noProof/>
          <w:lang w:eastAsia="en-GB"/>
        </w:rPr>
        <w:drawing>
          <wp:inline distT="0" distB="0" distL="0" distR="0" wp14:anchorId="0C063B03" wp14:editId="2C9FCFE7">
            <wp:extent cx="3257550" cy="1714500"/>
            <wp:effectExtent l="0" t="0" r="0" b="0"/>
            <wp:docPr id="651964581" name="Picture 6519645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1B6DDD" w14:textId="59FE95C1" w:rsidR="0068200B" w:rsidRPr="0068200B" w:rsidRDefault="0068200B" w:rsidP="5B2B8DB4">
      <w:pPr>
        <w:spacing w:after="0" w:line="240" w:lineRule="auto"/>
        <w:rPr>
          <w:rFonts w:ascii="Calibri" w:eastAsia="Calibri" w:hAnsi="Calibri" w:cs="Calibri"/>
        </w:rPr>
      </w:pPr>
    </w:p>
    <w:p w14:paraId="62F88833" w14:textId="2B406585" w:rsidR="0068200B" w:rsidRPr="0068200B" w:rsidRDefault="0068200B" w:rsidP="5B2B8DB4">
      <w:pPr>
        <w:spacing w:after="0" w:line="240" w:lineRule="auto"/>
      </w:pPr>
    </w:p>
    <w:p w14:paraId="5E1F17C7" w14:textId="41184072" w:rsidR="0068200B" w:rsidRPr="0068200B" w:rsidRDefault="0068200B" w:rsidP="5B2B8DB4">
      <w:pPr>
        <w:spacing w:after="0" w:line="240" w:lineRule="auto"/>
      </w:pPr>
    </w:p>
    <w:sectPr w:rsidR="0068200B" w:rsidRPr="0068200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intelligence.xml><?xml version="1.0" encoding="utf-8"?>
<int:Intelligence xmlns:int="http://schemas.microsoft.com/office/intelligence/2019/intelligence">
  <int:IntelligenceSettings/>
  <int:Manifest>
    <int:WordHash hashCode="bYQLLICbpQPHG/" id="z16MwQwn"/>
  </int:Manifest>
  <int:Observations>
    <int:Content id="z16MwQwn">
      <int:Rejection type="LegacyProofing"/>
    </int:Content>
  </int:Observations>
</int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0B353F"/>
    <w:multiLevelType w:val="hybridMultilevel"/>
    <w:tmpl w:val="CA3286A0"/>
    <w:lvl w:ilvl="0" w:tplc="0C301060">
      <w:start w:val="1"/>
      <w:numFmt w:val="decimal"/>
      <w:lvlText w:val="%1."/>
      <w:lvlJc w:val="left"/>
      <w:pPr>
        <w:ind w:left="720" w:hanging="360"/>
      </w:pPr>
    </w:lvl>
    <w:lvl w:ilvl="1" w:tplc="B4129A16">
      <w:start w:val="1"/>
      <w:numFmt w:val="lowerLetter"/>
      <w:lvlText w:val="%2."/>
      <w:lvlJc w:val="left"/>
      <w:pPr>
        <w:ind w:left="1440" w:hanging="360"/>
      </w:pPr>
    </w:lvl>
    <w:lvl w:ilvl="2" w:tplc="E586DD2C">
      <w:start w:val="1"/>
      <w:numFmt w:val="lowerRoman"/>
      <w:lvlText w:val="%3."/>
      <w:lvlJc w:val="right"/>
      <w:pPr>
        <w:ind w:left="2160" w:hanging="180"/>
      </w:pPr>
    </w:lvl>
    <w:lvl w:ilvl="3" w:tplc="7C6CB0B0">
      <w:start w:val="1"/>
      <w:numFmt w:val="decimal"/>
      <w:lvlText w:val="%4."/>
      <w:lvlJc w:val="left"/>
      <w:pPr>
        <w:ind w:left="2880" w:hanging="360"/>
      </w:pPr>
    </w:lvl>
    <w:lvl w:ilvl="4" w:tplc="FD264AAE">
      <w:start w:val="1"/>
      <w:numFmt w:val="lowerLetter"/>
      <w:lvlText w:val="%5."/>
      <w:lvlJc w:val="left"/>
      <w:pPr>
        <w:ind w:left="3600" w:hanging="360"/>
      </w:pPr>
    </w:lvl>
    <w:lvl w:ilvl="5" w:tplc="62D86A04">
      <w:start w:val="1"/>
      <w:numFmt w:val="lowerRoman"/>
      <w:lvlText w:val="%6."/>
      <w:lvlJc w:val="right"/>
      <w:pPr>
        <w:ind w:left="4320" w:hanging="180"/>
      </w:pPr>
    </w:lvl>
    <w:lvl w:ilvl="6" w:tplc="96A85AB8">
      <w:start w:val="1"/>
      <w:numFmt w:val="decimal"/>
      <w:lvlText w:val="%7."/>
      <w:lvlJc w:val="left"/>
      <w:pPr>
        <w:ind w:left="5040" w:hanging="360"/>
      </w:pPr>
    </w:lvl>
    <w:lvl w:ilvl="7" w:tplc="D6EEFEB8">
      <w:start w:val="1"/>
      <w:numFmt w:val="lowerLetter"/>
      <w:lvlText w:val="%8."/>
      <w:lvlJc w:val="left"/>
      <w:pPr>
        <w:ind w:left="5760" w:hanging="360"/>
      </w:pPr>
    </w:lvl>
    <w:lvl w:ilvl="8" w:tplc="61DCD080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B0FDF"/>
    <w:multiLevelType w:val="hybridMultilevel"/>
    <w:tmpl w:val="2C2C10E4"/>
    <w:lvl w:ilvl="0" w:tplc="5AB8CAB4">
      <w:start w:val="1"/>
      <w:numFmt w:val="lowerLetter"/>
      <w:lvlText w:val="%1."/>
      <w:lvlJc w:val="left"/>
      <w:pPr>
        <w:ind w:left="720" w:hanging="360"/>
      </w:pPr>
    </w:lvl>
    <w:lvl w:ilvl="1" w:tplc="D714D0C4">
      <w:start w:val="1"/>
      <w:numFmt w:val="lowerLetter"/>
      <w:lvlText w:val="%2."/>
      <w:lvlJc w:val="left"/>
      <w:pPr>
        <w:ind w:left="1440" w:hanging="360"/>
      </w:pPr>
    </w:lvl>
    <w:lvl w:ilvl="2" w:tplc="6FD4B410">
      <w:start w:val="1"/>
      <w:numFmt w:val="lowerRoman"/>
      <w:lvlText w:val="%3."/>
      <w:lvlJc w:val="right"/>
      <w:pPr>
        <w:ind w:left="2160" w:hanging="180"/>
      </w:pPr>
    </w:lvl>
    <w:lvl w:ilvl="3" w:tplc="507AD46E">
      <w:start w:val="1"/>
      <w:numFmt w:val="decimal"/>
      <w:lvlText w:val="%4."/>
      <w:lvlJc w:val="left"/>
      <w:pPr>
        <w:ind w:left="2880" w:hanging="360"/>
      </w:pPr>
    </w:lvl>
    <w:lvl w:ilvl="4" w:tplc="1BA6369C">
      <w:start w:val="1"/>
      <w:numFmt w:val="lowerLetter"/>
      <w:lvlText w:val="%5."/>
      <w:lvlJc w:val="left"/>
      <w:pPr>
        <w:ind w:left="3600" w:hanging="360"/>
      </w:pPr>
    </w:lvl>
    <w:lvl w:ilvl="5" w:tplc="8E7465DE">
      <w:start w:val="1"/>
      <w:numFmt w:val="lowerRoman"/>
      <w:lvlText w:val="%6."/>
      <w:lvlJc w:val="right"/>
      <w:pPr>
        <w:ind w:left="4320" w:hanging="180"/>
      </w:pPr>
    </w:lvl>
    <w:lvl w:ilvl="6" w:tplc="71A8AFB2">
      <w:start w:val="1"/>
      <w:numFmt w:val="decimal"/>
      <w:lvlText w:val="%7."/>
      <w:lvlJc w:val="left"/>
      <w:pPr>
        <w:ind w:left="5040" w:hanging="360"/>
      </w:pPr>
    </w:lvl>
    <w:lvl w:ilvl="7" w:tplc="C0B43104">
      <w:start w:val="1"/>
      <w:numFmt w:val="lowerLetter"/>
      <w:lvlText w:val="%8."/>
      <w:lvlJc w:val="left"/>
      <w:pPr>
        <w:ind w:left="5760" w:hanging="360"/>
      </w:pPr>
    </w:lvl>
    <w:lvl w:ilvl="8" w:tplc="F424932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96650C"/>
    <w:multiLevelType w:val="multilevel"/>
    <w:tmpl w:val="08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04264DD3"/>
    <w:multiLevelType w:val="hybridMultilevel"/>
    <w:tmpl w:val="B03C83CC"/>
    <w:lvl w:ilvl="0" w:tplc="8EF4C21A">
      <w:start w:val="1"/>
      <w:numFmt w:val="decimal"/>
      <w:lvlText w:val="%1."/>
      <w:lvlJc w:val="left"/>
      <w:pPr>
        <w:ind w:left="720" w:hanging="360"/>
      </w:pPr>
    </w:lvl>
    <w:lvl w:ilvl="1" w:tplc="F760C50A">
      <w:start w:val="1"/>
      <w:numFmt w:val="lowerLetter"/>
      <w:lvlText w:val="%2."/>
      <w:lvlJc w:val="left"/>
      <w:pPr>
        <w:ind w:left="1440" w:hanging="360"/>
      </w:pPr>
    </w:lvl>
    <w:lvl w:ilvl="2" w:tplc="B298171C">
      <w:start w:val="1"/>
      <w:numFmt w:val="lowerRoman"/>
      <w:lvlText w:val="%3."/>
      <w:lvlJc w:val="right"/>
      <w:pPr>
        <w:ind w:left="2160" w:hanging="180"/>
      </w:pPr>
    </w:lvl>
    <w:lvl w:ilvl="3" w:tplc="1082933C">
      <w:start w:val="1"/>
      <w:numFmt w:val="decimal"/>
      <w:lvlText w:val="%4."/>
      <w:lvlJc w:val="left"/>
      <w:pPr>
        <w:ind w:left="2880" w:hanging="360"/>
      </w:pPr>
    </w:lvl>
    <w:lvl w:ilvl="4" w:tplc="D5FCDB52">
      <w:start w:val="1"/>
      <w:numFmt w:val="lowerLetter"/>
      <w:lvlText w:val="%5."/>
      <w:lvlJc w:val="left"/>
      <w:pPr>
        <w:ind w:left="3600" w:hanging="360"/>
      </w:pPr>
    </w:lvl>
    <w:lvl w:ilvl="5" w:tplc="832A6388">
      <w:start w:val="1"/>
      <w:numFmt w:val="lowerRoman"/>
      <w:lvlText w:val="%6."/>
      <w:lvlJc w:val="right"/>
      <w:pPr>
        <w:ind w:left="4320" w:hanging="180"/>
      </w:pPr>
    </w:lvl>
    <w:lvl w:ilvl="6" w:tplc="D624A3EE">
      <w:start w:val="1"/>
      <w:numFmt w:val="decimal"/>
      <w:lvlText w:val="%7."/>
      <w:lvlJc w:val="left"/>
      <w:pPr>
        <w:ind w:left="5040" w:hanging="360"/>
      </w:pPr>
    </w:lvl>
    <w:lvl w:ilvl="7" w:tplc="835CEC0E">
      <w:start w:val="1"/>
      <w:numFmt w:val="lowerLetter"/>
      <w:lvlText w:val="%8."/>
      <w:lvlJc w:val="left"/>
      <w:pPr>
        <w:ind w:left="5760" w:hanging="360"/>
      </w:pPr>
    </w:lvl>
    <w:lvl w:ilvl="8" w:tplc="63D2E28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232442"/>
    <w:multiLevelType w:val="hybridMultilevel"/>
    <w:tmpl w:val="6DBE94E4"/>
    <w:lvl w:ilvl="0" w:tplc="9A24CE16">
      <w:start w:val="1"/>
      <w:numFmt w:val="decimal"/>
      <w:lvlText w:val="%1."/>
      <w:lvlJc w:val="left"/>
      <w:pPr>
        <w:ind w:left="720" w:hanging="360"/>
      </w:pPr>
    </w:lvl>
    <w:lvl w:ilvl="1" w:tplc="B1D8435C">
      <w:start w:val="1"/>
      <w:numFmt w:val="lowerLetter"/>
      <w:lvlText w:val="%2."/>
      <w:lvlJc w:val="left"/>
      <w:pPr>
        <w:ind w:left="1440" w:hanging="360"/>
      </w:pPr>
    </w:lvl>
    <w:lvl w:ilvl="2" w:tplc="A75C1E70">
      <w:start w:val="1"/>
      <w:numFmt w:val="lowerRoman"/>
      <w:lvlText w:val="%3."/>
      <w:lvlJc w:val="right"/>
      <w:pPr>
        <w:ind w:left="2160" w:hanging="180"/>
      </w:pPr>
    </w:lvl>
    <w:lvl w:ilvl="3" w:tplc="1ED89E30">
      <w:start w:val="1"/>
      <w:numFmt w:val="decimal"/>
      <w:lvlText w:val="%4."/>
      <w:lvlJc w:val="left"/>
      <w:pPr>
        <w:ind w:left="2880" w:hanging="360"/>
      </w:pPr>
    </w:lvl>
    <w:lvl w:ilvl="4" w:tplc="3272C48C">
      <w:start w:val="1"/>
      <w:numFmt w:val="lowerLetter"/>
      <w:lvlText w:val="%5."/>
      <w:lvlJc w:val="left"/>
      <w:pPr>
        <w:ind w:left="3600" w:hanging="360"/>
      </w:pPr>
    </w:lvl>
    <w:lvl w:ilvl="5" w:tplc="B204C342">
      <w:start w:val="1"/>
      <w:numFmt w:val="lowerRoman"/>
      <w:lvlText w:val="%6."/>
      <w:lvlJc w:val="right"/>
      <w:pPr>
        <w:ind w:left="4320" w:hanging="180"/>
      </w:pPr>
    </w:lvl>
    <w:lvl w:ilvl="6" w:tplc="57B8C4EA">
      <w:start w:val="1"/>
      <w:numFmt w:val="decimal"/>
      <w:lvlText w:val="%7."/>
      <w:lvlJc w:val="left"/>
      <w:pPr>
        <w:ind w:left="5040" w:hanging="360"/>
      </w:pPr>
    </w:lvl>
    <w:lvl w:ilvl="7" w:tplc="C2724840">
      <w:start w:val="1"/>
      <w:numFmt w:val="lowerLetter"/>
      <w:lvlText w:val="%8."/>
      <w:lvlJc w:val="left"/>
      <w:pPr>
        <w:ind w:left="5760" w:hanging="360"/>
      </w:pPr>
    </w:lvl>
    <w:lvl w:ilvl="8" w:tplc="40D0D06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C2801D9"/>
    <w:multiLevelType w:val="hybridMultilevel"/>
    <w:tmpl w:val="0F847A82"/>
    <w:lvl w:ilvl="0" w:tplc="4E72E920">
      <w:start w:val="1"/>
      <w:numFmt w:val="lowerLetter"/>
      <w:lvlText w:val="%1."/>
      <w:lvlJc w:val="left"/>
      <w:pPr>
        <w:ind w:left="720" w:hanging="360"/>
      </w:pPr>
    </w:lvl>
    <w:lvl w:ilvl="1" w:tplc="0C2EA56A">
      <w:start w:val="1"/>
      <w:numFmt w:val="lowerLetter"/>
      <w:lvlText w:val="%2."/>
      <w:lvlJc w:val="left"/>
      <w:pPr>
        <w:ind w:left="1440" w:hanging="360"/>
      </w:pPr>
    </w:lvl>
    <w:lvl w:ilvl="2" w:tplc="62EEA418">
      <w:start w:val="1"/>
      <w:numFmt w:val="lowerRoman"/>
      <w:lvlText w:val="%3."/>
      <w:lvlJc w:val="right"/>
      <w:pPr>
        <w:ind w:left="2160" w:hanging="180"/>
      </w:pPr>
    </w:lvl>
    <w:lvl w:ilvl="3" w:tplc="D5D25342">
      <w:start w:val="1"/>
      <w:numFmt w:val="decimal"/>
      <w:lvlText w:val="%4."/>
      <w:lvlJc w:val="left"/>
      <w:pPr>
        <w:ind w:left="2880" w:hanging="360"/>
      </w:pPr>
    </w:lvl>
    <w:lvl w:ilvl="4" w:tplc="A5928546">
      <w:start w:val="1"/>
      <w:numFmt w:val="lowerLetter"/>
      <w:lvlText w:val="%5."/>
      <w:lvlJc w:val="left"/>
      <w:pPr>
        <w:ind w:left="3600" w:hanging="360"/>
      </w:pPr>
    </w:lvl>
    <w:lvl w:ilvl="5" w:tplc="4372F37C">
      <w:start w:val="1"/>
      <w:numFmt w:val="lowerRoman"/>
      <w:lvlText w:val="%6."/>
      <w:lvlJc w:val="right"/>
      <w:pPr>
        <w:ind w:left="4320" w:hanging="180"/>
      </w:pPr>
    </w:lvl>
    <w:lvl w:ilvl="6" w:tplc="8CF8AFFC">
      <w:start w:val="1"/>
      <w:numFmt w:val="decimal"/>
      <w:lvlText w:val="%7."/>
      <w:lvlJc w:val="left"/>
      <w:pPr>
        <w:ind w:left="5040" w:hanging="360"/>
      </w:pPr>
    </w:lvl>
    <w:lvl w:ilvl="7" w:tplc="0A28EEA2">
      <w:start w:val="1"/>
      <w:numFmt w:val="lowerLetter"/>
      <w:lvlText w:val="%8."/>
      <w:lvlJc w:val="left"/>
      <w:pPr>
        <w:ind w:left="5760" w:hanging="360"/>
      </w:pPr>
    </w:lvl>
    <w:lvl w:ilvl="8" w:tplc="460CA8EA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DC271DC"/>
    <w:multiLevelType w:val="hybridMultilevel"/>
    <w:tmpl w:val="A21EEEEE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0FB1C16"/>
    <w:multiLevelType w:val="hybridMultilevel"/>
    <w:tmpl w:val="64C08EC0"/>
    <w:lvl w:ilvl="0" w:tplc="F0EE78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30351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0D2BBB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C02DC9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20AF5A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87C2DD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11A549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A6C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1988DFB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9A75B7D"/>
    <w:multiLevelType w:val="hybridMultilevel"/>
    <w:tmpl w:val="078AB884"/>
    <w:lvl w:ilvl="0" w:tplc="29CC04E4">
      <w:start w:val="1"/>
      <w:numFmt w:val="decimal"/>
      <w:lvlText w:val="%1."/>
      <w:lvlJc w:val="left"/>
      <w:pPr>
        <w:ind w:left="720" w:hanging="360"/>
      </w:pPr>
    </w:lvl>
    <w:lvl w:ilvl="1" w:tplc="00C86AAA">
      <w:start w:val="1"/>
      <w:numFmt w:val="lowerLetter"/>
      <w:lvlText w:val="%2."/>
      <w:lvlJc w:val="left"/>
      <w:pPr>
        <w:ind w:left="1440" w:hanging="360"/>
      </w:pPr>
    </w:lvl>
    <w:lvl w:ilvl="2" w:tplc="75409B6A">
      <w:start w:val="1"/>
      <w:numFmt w:val="lowerRoman"/>
      <w:lvlText w:val="%3."/>
      <w:lvlJc w:val="right"/>
      <w:pPr>
        <w:ind w:left="2160" w:hanging="180"/>
      </w:pPr>
    </w:lvl>
    <w:lvl w:ilvl="3" w:tplc="C5FCD90C">
      <w:start w:val="1"/>
      <w:numFmt w:val="decimal"/>
      <w:lvlText w:val="%4."/>
      <w:lvlJc w:val="left"/>
      <w:pPr>
        <w:ind w:left="2880" w:hanging="360"/>
      </w:pPr>
    </w:lvl>
    <w:lvl w:ilvl="4" w:tplc="33941EDA">
      <w:start w:val="1"/>
      <w:numFmt w:val="lowerLetter"/>
      <w:lvlText w:val="%5."/>
      <w:lvlJc w:val="left"/>
      <w:pPr>
        <w:ind w:left="3600" w:hanging="360"/>
      </w:pPr>
    </w:lvl>
    <w:lvl w:ilvl="5" w:tplc="E2C659C4">
      <w:start w:val="1"/>
      <w:numFmt w:val="lowerRoman"/>
      <w:lvlText w:val="%6."/>
      <w:lvlJc w:val="right"/>
      <w:pPr>
        <w:ind w:left="4320" w:hanging="180"/>
      </w:pPr>
    </w:lvl>
    <w:lvl w:ilvl="6" w:tplc="27F663A0">
      <w:start w:val="1"/>
      <w:numFmt w:val="decimal"/>
      <w:lvlText w:val="%7."/>
      <w:lvlJc w:val="left"/>
      <w:pPr>
        <w:ind w:left="5040" w:hanging="360"/>
      </w:pPr>
    </w:lvl>
    <w:lvl w:ilvl="7" w:tplc="4B6E317A">
      <w:start w:val="1"/>
      <w:numFmt w:val="lowerLetter"/>
      <w:lvlText w:val="%8."/>
      <w:lvlJc w:val="left"/>
      <w:pPr>
        <w:ind w:left="5760" w:hanging="360"/>
      </w:pPr>
    </w:lvl>
    <w:lvl w:ilvl="8" w:tplc="9094F520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6B374E"/>
    <w:multiLevelType w:val="hybridMultilevel"/>
    <w:tmpl w:val="C29207CA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0ED6198"/>
    <w:multiLevelType w:val="hybridMultilevel"/>
    <w:tmpl w:val="A760989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BD3D19"/>
    <w:multiLevelType w:val="hybridMultilevel"/>
    <w:tmpl w:val="724A1A42"/>
    <w:lvl w:ilvl="0" w:tplc="98EAE6CA">
      <w:start w:val="1"/>
      <w:numFmt w:val="lowerLetter"/>
      <w:lvlText w:val="%1."/>
      <w:lvlJc w:val="left"/>
      <w:pPr>
        <w:ind w:left="720" w:hanging="360"/>
      </w:pPr>
    </w:lvl>
    <w:lvl w:ilvl="1" w:tplc="70AE27EC">
      <w:start w:val="1"/>
      <w:numFmt w:val="lowerLetter"/>
      <w:lvlText w:val="%2."/>
      <w:lvlJc w:val="left"/>
      <w:pPr>
        <w:ind w:left="1440" w:hanging="360"/>
      </w:pPr>
    </w:lvl>
    <w:lvl w:ilvl="2" w:tplc="E68E5320">
      <w:start w:val="1"/>
      <w:numFmt w:val="lowerRoman"/>
      <w:lvlText w:val="%3."/>
      <w:lvlJc w:val="right"/>
      <w:pPr>
        <w:ind w:left="2160" w:hanging="180"/>
      </w:pPr>
    </w:lvl>
    <w:lvl w:ilvl="3" w:tplc="8286EBB8">
      <w:start w:val="1"/>
      <w:numFmt w:val="decimal"/>
      <w:lvlText w:val="%4."/>
      <w:lvlJc w:val="left"/>
      <w:pPr>
        <w:ind w:left="2880" w:hanging="360"/>
      </w:pPr>
    </w:lvl>
    <w:lvl w:ilvl="4" w:tplc="97B8DE2E">
      <w:start w:val="1"/>
      <w:numFmt w:val="lowerLetter"/>
      <w:lvlText w:val="%5."/>
      <w:lvlJc w:val="left"/>
      <w:pPr>
        <w:ind w:left="3600" w:hanging="360"/>
      </w:pPr>
    </w:lvl>
    <w:lvl w:ilvl="5" w:tplc="0C9E5976">
      <w:start w:val="1"/>
      <w:numFmt w:val="lowerRoman"/>
      <w:lvlText w:val="%6."/>
      <w:lvlJc w:val="right"/>
      <w:pPr>
        <w:ind w:left="4320" w:hanging="180"/>
      </w:pPr>
    </w:lvl>
    <w:lvl w:ilvl="6" w:tplc="9F5E76C4">
      <w:start w:val="1"/>
      <w:numFmt w:val="decimal"/>
      <w:lvlText w:val="%7."/>
      <w:lvlJc w:val="left"/>
      <w:pPr>
        <w:ind w:left="5040" w:hanging="360"/>
      </w:pPr>
    </w:lvl>
    <w:lvl w:ilvl="7" w:tplc="AA3A046A">
      <w:start w:val="1"/>
      <w:numFmt w:val="lowerLetter"/>
      <w:lvlText w:val="%8."/>
      <w:lvlJc w:val="left"/>
      <w:pPr>
        <w:ind w:left="5760" w:hanging="360"/>
      </w:pPr>
    </w:lvl>
    <w:lvl w:ilvl="8" w:tplc="C166113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C45469"/>
    <w:multiLevelType w:val="hybridMultilevel"/>
    <w:tmpl w:val="034A7DB8"/>
    <w:lvl w:ilvl="0" w:tplc="A02E9736">
      <w:start w:val="1"/>
      <w:numFmt w:val="decimal"/>
      <w:lvlText w:val="%1."/>
      <w:lvlJc w:val="left"/>
      <w:pPr>
        <w:ind w:left="720" w:hanging="360"/>
      </w:pPr>
    </w:lvl>
    <w:lvl w:ilvl="1" w:tplc="6E8A1930">
      <w:start w:val="1"/>
      <w:numFmt w:val="lowerLetter"/>
      <w:lvlText w:val="%2."/>
      <w:lvlJc w:val="left"/>
      <w:pPr>
        <w:ind w:left="1440" w:hanging="360"/>
      </w:pPr>
    </w:lvl>
    <w:lvl w:ilvl="2" w:tplc="8DEACEDE">
      <w:start w:val="1"/>
      <w:numFmt w:val="lowerRoman"/>
      <w:lvlText w:val="%3."/>
      <w:lvlJc w:val="right"/>
      <w:pPr>
        <w:ind w:left="2160" w:hanging="180"/>
      </w:pPr>
    </w:lvl>
    <w:lvl w:ilvl="3" w:tplc="AEEAE57E">
      <w:start w:val="1"/>
      <w:numFmt w:val="decimal"/>
      <w:lvlText w:val="%4."/>
      <w:lvlJc w:val="left"/>
      <w:pPr>
        <w:ind w:left="2880" w:hanging="360"/>
      </w:pPr>
    </w:lvl>
    <w:lvl w:ilvl="4" w:tplc="C316B650">
      <w:start w:val="1"/>
      <w:numFmt w:val="lowerLetter"/>
      <w:lvlText w:val="%5."/>
      <w:lvlJc w:val="left"/>
      <w:pPr>
        <w:ind w:left="3600" w:hanging="360"/>
      </w:pPr>
    </w:lvl>
    <w:lvl w:ilvl="5" w:tplc="B2B2CD68">
      <w:start w:val="1"/>
      <w:numFmt w:val="lowerRoman"/>
      <w:lvlText w:val="%6."/>
      <w:lvlJc w:val="right"/>
      <w:pPr>
        <w:ind w:left="4320" w:hanging="180"/>
      </w:pPr>
    </w:lvl>
    <w:lvl w:ilvl="6" w:tplc="B4BE5CDE">
      <w:start w:val="1"/>
      <w:numFmt w:val="decimal"/>
      <w:lvlText w:val="%7."/>
      <w:lvlJc w:val="left"/>
      <w:pPr>
        <w:ind w:left="5040" w:hanging="360"/>
      </w:pPr>
    </w:lvl>
    <w:lvl w:ilvl="7" w:tplc="0F42B5DE">
      <w:start w:val="1"/>
      <w:numFmt w:val="lowerLetter"/>
      <w:lvlText w:val="%8."/>
      <w:lvlJc w:val="left"/>
      <w:pPr>
        <w:ind w:left="5760" w:hanging="360"/>
      </w:pPr>
    </w:lvl>
    <w:lvl w:ilvl="8" w:tplc="B178BB8A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C113A2F"/>
    <w:multiLevelType w:val="multilevel"/>
    <w:tmpl w:val="B5F027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14" w15:restartNumberingAfterBreak="0">
    <w:nsid w:val="2FC56442"/>
    <w:multiLevelType w:val="hybridMultilevel"/>
    <w:tmpl w:val="F21CB6A2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134145"/>
    <w:multiLevelType w:val="hybridMultilevel"/>
    <w:tmpl w:val="D76E301C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976654"/>
    <w:multiLevelType w:val="hybridMultilevel"/>
    <w:tmpl w:val="FFFFFFFF"/>
    <w:lvl w:ilvl="0" w:tplc="FE884060">
      <w:start w:val="1"/>
      <w:numFmt w:val="decimal"/>
      <w:lvlText w:val="%1."/>
      <w:lvlJc w:val="left"/>
      <w:pPr>
        <w:ind w:left="720" w:hanging="360"/>
      </w:pPr>
    </w:lvl>
    <w:lvl w:ilvl="1" w:tplc="18E4455E">
      <w:start w:val="1"/>
      <w:numFmt w:val="lowerLetter"/>
      <w:lvlText w:val="%2."/>
      <w:lvlJc w:val="left"/>
      <w:pPr>
        <w:ind w:left="1440" w:hanging="360"/>
      </w:pPr>
    </w:lvl>
    <w:lvl w:ilvl="2" w:tplc="BCCA4452">
      <w:start w:val="1"/>
      <w:numFmt w:val="lowerRoman"/>
      <w:lvlText w:val="%3."/>
      <w:lvlJc w:val="right"/>
      <w:pPr>
        <w:ind w:left="2160" w:hanging="180"/>
      </w:pPr>
    </w:lvl>
    <w:lvl w:ilvl="3" w:tplc="4F584E16">
      <w:start w:val="1"/>
      <w:numFmt w:val="decimal"/>
      <w:lvlText w:val="%4."/>
      <w:lvlJc w:val="left"/>
      <w:pPr>
        <w:ind w:left="2880" w:hanging="360"/>
      </w:pPr>
    </w:lvl>
    <w:lvl w:ilvl="4" w:tplc="135E70A2">
      <w:start w:val="1"/>
      <w:numFmt w:val="lowerLetter"/>
      <w:lvlText w:val="%5."/>
      <w:lvlJc w:val="left"/>
      <w:pPr>
        <w:ind w:left="3600" w:hanging="360"/>
      </w:pPr>
    </w:lvl>
    <w:lvl w:ilvl="5" w:tplc="94F03E44">
      <w:start w:val="1"/>
      <w:numFmt w:val="lowerRoman"/>
      <w:lvlText w:val="%6."/>
      <w:lvlJc w:val="right"/>
      <w:pPr>
        <w:ind w:left="4320" w:hanging="180"/>
      </w:pPr>
    </w:lvl>
    <w:lvl w:ilvl="6" w:tplc="30964582">
      <w:start w:val="1"/>
      <w:numFmt w:val="decimal"/>
      <w:lvlText w:val="%7."/>
      <w:lvlJc w:val="left"/>
      <w:pPr>
        <w:ind w:left="5040" w:hanging="360"/>
      </w:pPr>
    </w:lvl>
    <w:lvl w:ilvl="7" w:tplc="FF78373E">
      <w:start w:val="1"/>
      <w:numFmt w:val="lowerLetter"/>
      <w:lvlText w:val="%8."/>
      <w:lvlJc w:val="left"/>
      <w:pPr>
        <w:ind w:left="5760" w:hanging="360"/>
      </w:pPr>
    </w:lvl>
    <w:lvl w:ilvl="8" w:tplc="8F50537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93B56B5"/>
    <w:multiLevelType w:val="hybridMultilevel"/>
    <w:tmpl w:val="3BF6B304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A3A13C6"/>
    <w:multiLevelType w:val="hybridMultilevel"/>
    <w:tmpl w:val="B21EB59C"/>
    <w:lvl w:ilvl="0" w:tplc="A57E6744">
      <w:start w:val="1"/>
      <w:numFmt w:val="bullet"/>
      <w:lvlText w:val=" "/>
      <w:lvlJc w:val="left"/>
      <w:pPr>
        <w:tabs>
          <w:tab w:val="num" w:pos="360"/>
        </w:tabs>
        <w:ind w:left="360" w:hanging="360"/>
      </w:pPr>
      <w:rPr>
        <w:rFonts w:ascii="Calibri" w:hAnsi="Calibri" w:hint="default"/>
      </w:rPr>
    </w:lvl>
    <w:lvl w:ilvl="1" w:tplc="04AC966A" w:tentative="1">
      <w:start w:val="1"/>
      <w:numFmt w:val="bullet"/>
      <w:lvlText w:val=" "/>
      <w:lvlJc w:val="left"/>
      <w:pPr>
        <w:tabs>
          <w:tab w:val="num" w:pos="1080"/>
        </w:tabs>
        <w:ind w:left="1080" w:hanging="360"/>
      </w:pPr>
      <w:rPr>
        <w:rFonts w:ascii="Calibri" w:hAnsi="Calibri" w:hint="default"/>
      </w:rPr>
    </w:lvl>
    <w:lvl w:ilvl="2" w:tplc="DE0E40DA" w:tentative="1">
      <w:start w:val="1"/>
      <w:numFmt w:val="bullet"/>
      <w:lvlText w:val=" "/>
      <w:lvlJc w:val="left"/>
      <w:pPr>
        <w:tabs>
          <w:tab w:val="num" w:pos="1800"/>
        </w:tabs>
        <w:ind w:left="1800" w:hanging="360"/>
      </w:pPr>
      <w:rPr>
        <w:rFonts w:ascii="Calibri" w:hAnsi="Calibri" w:hint="default"/>
      </w:rPr>
    </w:lvl>
    <w:lvl w:ilvl="3" w:tplc="530A1E50" w:tentative="1">
      <w:start w:val="1"/>
      <w:numFmt w:val="bullet"/>
      <w:lvlText w:val=" "/>
      <w:lvlJc w:val="left"/>
      <w:pPr>
        <w:tabs>
          <w:tab w:val="num" w:pos="2520"/>
        </w:tabs>
        <w:ind w:left="2520" w:hanging="360"/>
      </w:pPr>
      <w:rPr>
        <w:rFonts w:ascii="Calibri" w:hAnsi="Calibri" w:hint="default"/>
      </w:rPr>
    </w:lvl>
    <w:lvl w:ilvl="4" w:tplc="2A76415C" w:tentative="1">
      <w:start w:val="1"/>
      <w:numFmt w:val="bullet"/>
      <w:lvlText w:val=" "/>
      <w:lvlJc w:val="left"/>
      <w:pPr>
        <w:tabs>
          <w:tab w:val="num" w:pos="3240"/>
        </w:tabs>
        <w:ind w:left="3240" w:hanging="360"/>
      </w:pPr>
      <w:rPr>
        <w:rFonts w:ascii="Calibri" w:hAnsi="Calibri" w:hint="default"/>
      </w:rPr>
    </w:lvl>
    <w:lvl w:ilvl="5" w:tplc="E2C0889A" w:tentative="1">
      <w:start w:val="1"/>
      <w:numFmt w:val="bullet"/>
      <w:lvlText w:val=" "/>
      <w:lvlJc w:val="left"/>
      <w:pPr>
        <w:tabs>
          <w:tab w:val="num" w:pos="3960"/>
        </w:tabs>
        <w:ind w:left="3960" w:hanging="360"/>
      </w:pPr>
      <w:rPr>
        <w:rFonts w:ascii="Calibri" w:hAnsi="Calibri" w:hint="default"/>
      </w:rPr>
    </w:lvl>
    <w:lvl w:ilvl="6" w:tplc="03542F9E" w:tentative="1">
      <w:start w:val="1"/>
      <w:numFmt w:val="bullet"/>
      <w:lvlText w:val=" "/>
      <w:lvlJc w:val="left"/>
      <w:pPr>
        <w:tabs>
          <w:tab w:val="num" w:pos="4680"/>
        </w:tabs>
        <w:ind w:left="4680" w:hanging="360"/>
      </w:pPr>
      <w:rPr>
        <w:rFonts w:ascii="Calibri" w:hAnsi="Calibri" w:hint="default"/>
      </w:rPr>
    </w:lvl>
    <w:lvl w:ilvl="7" w:tplc="4E8E3576" w:tentative="1">
      <w:start w:val="1"/>
      <w:numFmt w:val="bullet"/>
      <w:lvlText w:val=" "/>
      <w:lvlJc w:val="left"/>
      <w:pPr>
        <w:tabs>
          <w:tab w:val="num" w:pos="5400"/>
        </w:tabs>
        <w:ind w:left="5400" w:hanging="360"/>
      </w:pPr>
      <w:rPr>
        <w:rFonts w:ascii="Calibri" w:hAnsi="Calibri" w:hint="default"/>
      </w:rPr>
    </w:lvl>
    <w:lvl w:ilvl="8" w:tplc="7748AAAA" w:tentative="1">
      <w:start w:val="1"/>
      <w:numFmt w:val="bullet"/>
      <w:lvlText w:val=" "/>
      <w:lvlJc w:val="left"/>
      <w:pPr>
        <w:tabs>
          <w:tab w:val="num" w:pos="6120"/>
        </w:tabs>
        <w:ind w:left="6120" w:hanging="360"/>
      </w:pPr>
      <w:rPr>
        <w:rFonts w:ascii="Calibri" w:hAnsi="Calibri" w:hint="default"/>
      </w:rPr>
    </w:lvl>
  </w:abstractNum>
  <w:abstractNum w:abstractNumId="19" w15:restartNumberingAfterBreak="0">
    <w:nsid w:val="3E5D4140"/>
    <w:multiLevelType w:val="multilevel"/>
    <w:tmpl w:val="F638511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0" w15:restartNumberingAfterBreak="0">
    <w:nsid w:val="418C5543"/>
    <w:multiLevelType w:val="hybridMultilevel"/>
    <w:tmpl w:val="D76E301C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21D1D"/>
    <w:multiLevelType w:val="hybridMultilevel"/>
    <w:tmpl w:val="45FC442E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5CA25C7"/>
    <w:multiLevelType w:val="multilevel"/>
    <w:tmpl w:val="DB04CF3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3" w15:restartNumberingAfterBreak="0">
    <w:nsid w:val="48E07706"/>
    <w:multiLevelType w:val="hybridMultilevel"/>
    <w:tmpl w:val="EC341C66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A527E68"/>
    <w:multiLevelType w:val="hybridMultilevel"/>
    <w:tmpl w:val="7EF87792"/>
    <w:lvl w:ilvl="0" w:tplc="81C6116E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04B6389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EBA0C9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CF68786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6BE0E4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918C1E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1249D04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0D2DB3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55C7CF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7F0C60"/>
    <w:multiLevelType w:val="hybridMultilevel"/>
    <w:tmpl w:val="CBD2EFBC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F454D05"/>
    <w:multiLevelType w:val="hybridMultilevel"/>
    <w:tmpl w:val="C5643FB0"/>
    <w:lvl w:ilvl="0" w:tplc="0F14E196">
      <w:start w:val="1"/>
      <w:numFmt w:val="lowerLetter"/>
      <w:lvlText w:val="%1."/>
      <w:lvlJc w:val="left"/>
      <w:pPr>
        <w:ind w:left="720" w:hanging="360"/>
      </w:pPr>
    </w:lvl>
    <w:lvl w:ilvl="1" w:tplc="B9208172">
      <w:start w:val="1"/>
      <w:numFmt w:val="lowerLetter"/>
      <w:lvlText w:val="%2."/>
      <w:lvlJc w:val="left"/>
      <w:pPr>
        <w:ind w:left="1440" w:hanging="360"/>
      </w:pPr>
    </w:lvl>
    <w:lvl w:ilvl="2" w:tplc="6C5A2204">
      <w:start w:val="1"/>
      <w:numFmt w:val="lowerRoman"/>
      <w:lvlText w:val="%3."/>
      <w:lvlJc w:val="right"/>
      <w:pPr>
        <w:ind w:left="2160" w:hanging="180"/>
      </w:pPr>
    </w:lvl>
    <w:lvl w:ilvl="3" w:tplc="3E24363C">
      <w:start w:val="1"/>
      <w:numFmt w:val="decimal"/>
      <w:lvlText w:val="%4."/>
      <w:lvlJc w:val="left"/>
      <w:pPr>
        <w:ind w:left="2880" w:hanging="360"/>
      </w:pPr>
    </w:lvl>
    <w:lvl w:ilvl="4" w:tplc="F984F2B8">
      <w:start w:val="1"/>
      <w:numFmt w:val="lowerLetter"/>
      <w:lvlText w:val="%5."/>
      <w:lvlJc w:val="left"/>
      <w:pPr>
        <w:ind w:left="3600" w:hanging="360"/>
      </w:pPr>
    </w:lvl>
    <w:lvl w:ilvl="5" w:tplc="1A06DF32">
      <w:start w:val="1"/>
      <w:numFmt w:val="lowerRoman"/>
      <w:lvlText w:val="%6."/>
      <w:lvlJc w:val="right"/>
      <w:pPr>
        <w:ind w:left="4320" w:hanging="180"/>
      </w:pPr>
    </w:lvl>
    <w:lvl w:ilvl="6" w:tplc="3E56D456">
      <w:start w:val="1"/>
      <w:numFmt w:val="decimal"/>
      <w:lvlText w:val="%7."/>
      <w:lvlJc w:val="left"/>
      <w:pPr>
        <w:ind w:left="5040" w:hanging="360"/>
      </w:pPr>
    </w:lvl>
    <w:lvl w:ilvl="7" w:tplc="95382DBE">
      <w:start w:val="1"/>
      <w:numFmt w:val="lowerLetter"/>
      <w:lvlText w:val="%8."/>
      <w:lvlJc w:val="left"/>
      <w:pPr>
        <w:ind w:left="5760" w:hanging="360"/>
      </w:pPr>
    </w:lvl>
    <w:lvl w:ilvl="8" w:tplc="546C030A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1154F66"/>
    <w:multiLevelType w:val="hybridMultilevel"/>
    <w:tmpl w:val="7B4A290A"/>
    <w:lvl w:ilvl="0" w:tplc="EBA0ED70">
      <w:start w:val="1"/>
      <w:numFmt w:val="lowerLetter"/>
      <w:lvlText w:val="%1."/>
      <w:lvlJc w:val="left"/>
      <w:pPr>
        <w:ind w:left="720" w:hanging="360"/>
      </w:pPr>
    </w:lvl>
    <w:lvl w:ilvl="1" w:tplc="842E7A00">
      <w:start w:val="1"/>
      <w:numFmt w:val="lowerLetter"/>
      <w:lvlText w:val="%2."/>
      <w:lvlJc w:val="left"/>
      <w:pPr>
        <w:ind w:left="1440" w:hanging="360"/>
      </w:pPr>
    </w:lvl>
    <w:lvl w:ilvl="2" w:tplc="E77074D4">
      <w:start w:val="1"/>
      <w:numFmt w:val="lowerRoman"/>
      <w:lvlText w:val="%3."/>
      <w:lvlJc w:val="right"/>
      <w:pPr>
        <w:ind w:left="2160" w:hanging="180"/>
      </w:pPr>
    </w:lvl>
    <w:lvl w:ilvl="3" w:tplc="5BAAE254">
      <w:start w:val="1"/>
      <w:numFmt w:val="decimal"/>
      <w:lvlText w:val="%4."/>
      <w:lvlJc w:val="left"/>
      <w:pPr>
        <w:ind w:left="2880" w:hanging="360"/>
      </w:pPr>
    </w:lvl>
    <w:lvl w:ilvl="4" w:tplc="61740B64">
      <w:start w:val="1"/>
      <w:numFmt w:val="lowerLetter"/>
      <w:lvlText w:val="%5."/>
      <w:lvlJc w:val="left"/>
      <w:pPr>
        <w:ind w:left="3600" w:hanging="360"/>
      </w:pPr>
    </w:lvl>
    <w:lvl w:ilvl="5" w:tplc="5D342A3C">
      <w:start w:val="1"/>
      <w:numFmt w:val="lowerRoman"/>
      <w:lvlText w:val="%6."/>
      <w:lvlJc w:val="right"/>
      <w:pPr>
        <w:ind w:left="4320" w:hanging="180"/>
      </w:pPr>
    </w:lvl>
    <w:lvl w:ilvl="6" w:tplc="B4E2BDFC">
      <w:start w:val="1"/>
      <w:numFmt w:val="decimal"/>
      <w:lvlText w:val="%7."/>
      <w:lvlJc w:val="left"/>
      <w:pPr>
        <w:ind w:left="5040" w:hanging="360"/>
      </w:pPr>
    </w:lvl>
    <w:lvl w:ilvl="7" w:tplc="EB0CCC66">
      <w:start w:val="1"/>
      <w:numFmt w:val="lowerLetter"/>
      <w:lvlText w:val="%8."/>
      <w:lvlJc w:val="left"/>
      <w:pPr>
        <w:ind w:left="5760" w:hanging="360"/>
      </w:pPr>
    </w:lvl>
    <w:lvl w:ilvl="8" w:tplc="EA72A62A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1E502CD"/>
    <w:multiLevelType w:val="hybridMultilevel"/>
    <w:tmpl w:val="5606AA98"/>
    <w:lvl w:ilvl="0" w:tplc="0D62A596">
      <w:start w:val="1"/>
      <w:numFmt w:val="decimal"/>
      <w:lvlText w:val="%1."/>
      <w:lvlJc w:val="left"/>
      <w:pPr>
        <w:ind w:left="720" w:hanging="360"/>
      </w:pPr>
    </w:lvl>
    <w:lvl w:ilvl="1" w:tplc="0FE40FC0">
      <w:start w:val="1"/>
      <w:numFmt w:val="lowerLetter"/>
      <w:lvlText w:val="%2."/>
      <w:lvlJc w:val="left"/>
      <w:pPr>
        <w:ind w:left="1440" w:hanging="360"/>
      </w:pPr>
    </w:lvl>
    <w:lvl w:ilvl="2" w:tplc="984C0A0C">
      <w:start w:val="1"/>
      <w:numFmt w:val="lowerRoman"/>
      <w:lvlText w:val="%3."/>
      <w:lvlJc w:val="right"/>
      <w:pPr>
        <w:ind w:left="2160" w:hanging="180"/>
      </w:pPr>
    </w:lvl>
    <w:lvl w:ilvl="3" w:tplc="CFD48CDC">
      <w:start w:val="1"/>
      <w:numFmt w:val="decimal"/>
      <w:lvlText w:val="%4."/>
      <w:lvlJc w:val="left"/>
      <w:pPr>
        <w:ind w:left="2880" w:hanging="360"/>
      </w:pPr>
    </w:lvl>
    <w:lvl w:ilvl="4" w:tplc="4BBCC6F0">
      <w:start w:val="1"/>
      <w:numFmt w:val="lowerLetter"/>
      <w:lvlText w:val="%5."/>
      <w:lvlJc w:val="left"/>
      <w:pPr>
        <w:ind w:left="3600" w:hanging="360"/>
      </w:pPr>
    </w:lvl>
    <w:lvl w:ilvl="5" w:tplc="91F26352">
      <w:start w:val="1"/>
      <w:numFmt w:val="lowerRoman"/>
      <w:lvlText w:val="%6."/>
      <w:lvlJc w:val="right"/>
      <w:pPr>
        <w:ind w:left="4320" w:hanging="180"/>
      </w:pPr>
    </w:lvl>
    <w:lvl w:ilvl="6" w:tplc="ADB0DC24">
      <w:start w:val="1"/>
      <w:numFmt w:val="decimal"/>
      <w:lvlText w:val="%7."/>
      <w:lvlJc w:val="left"/>
      <w:pPr>
        <w:ind w:left="5040" w:hanging="360"/>
      </w:pPr>
    </w:lvl>
    <w:lvl w:ilvl="7" w:tplc="05F049FC">
      <w:start w:val="1"/>
      <w:numFmt w:val="lowerLetter"/>
      <w:lvlText w:val="%8."/>
      <w:lvlJc w:val="left"/>
      <w:pPr>
        <w:ind w:left="5760" w:hanging="360"/>
      </w:pPr>
    </w:lvl>
    <w:lvl w:ilvl="8" w:tplc="CC347904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C87D06"/>
    <w:multiLevelType w:val="hybridMultilevel"/>
    <w:tmpl w:val="5EBCE448"/>
    <w:lvl w:ilvl="0" w:tplc="5CD6E298">
      <w:start w:val="1"/>
      <w:numFmt w:val="decimal"/>
      <w:lvlText w:val="%1."/>
      <w:lvlJc w:val="left"/>
      <w:pPr>
        <w:ind w:left="720" w:hanging="360"/>
      </w:pPr>
    </w:lvl>
    <w:lvl w:ilvl="1" w:tplc="A4363524">
      <w:start w:val="1"/>
      <w:numFmt w:val="lowerLetter"/>
      <w:lvlText w:val="%2."/>
      <w:lvlJc w:val="left"/>
      <w:pPr>
        <w:ind w:left="1440" w:hanging="360"/>
      </w:pPr>
    </w:lvl>
    <w:lvl w:ilvl="2" w:tplc="16A890A6">
      <w:start w:val="1"/>
      <w:numFmt w:val="lowerRoman"/>
      <w:lvlText w:val="%3."/>
      <w:lvlJc w:val="right"/>
      <w:pPr>
        <w:ind w:left="2160" w:hanging="180"/>
      </w:pPr>
    </w:lvl>
    <w:lvl w:ilvl="3" w:tplc="93F82D90">
      <w:start w:val="1"/>
      <w:numFmt w:val="decimal"/>
      <w:lvlText w:val="%4."/>
      <w:lvlJc w:val="left"/>
      <w:pPr>
        <w:ind w:left="2880" w:hanging="360"/>
      </w:pPr>
    </w:lvl>
    <w:lvl w:ilvl="4" w:tplc="3140C738">
      <w:start w:val="1"/>
      <w:numFmt w:val="lowerLetter"/>
      <w:lvlText w:val="%5."/>
      <w:lvlJc w:val="left"/>
      <w:pPr>
        <w:ind w:left="3600" w:hanging="360"/>
      </w:pPr>
    </w:lvl>
    <w:lvl w:ilvl="5" w:tplc="57D01B46">
      <w:start w:val="1"/>
      <w:numFmt w:val="lowerRoman"/>
      <w:lvlText w:val="%6."/>
      <w:lvlJc w:val="right"/>
      <w:pPr>
        <w:ind w:left="4320" w:hanging="180"/>
      </w:pPr>
    </w:lvl>
    <w:lvl w:ilvl="6" w:tplc="A5589A94">
      <w:start w:val="1"/>
      <w:numFmt w:val="decimal"/>
      <w:lvlText w:val="%7."/>
      <w:lvlJc w:val="left"/>
      <w:pPr>
        <w:ind w:left="5040" w:hanging="360"/>
      </w:pPr>
    </w:lvl>
    <w:lvl w:ilvl="7" w:tplc="B0B24562">
      <w:start w:val="1"/>
      <w:numFmt w:val="lowerLetter"/>
      <w:lvlText w:val="%8."/>
      <w:lvlJc w:val="left"/>
      <w:pPr>
        <w:ind w:left="5760" w:hanging="360"/>
      </w:pPr>
    </w:lvl>
    <w:lvl w:ilvl="8" w:tplc="1C22AFA8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2C70DF"/>
    <w:multiLevelType w:val="hybridMultilevel"/>
    <w:tmpl w:val="FFFFFFFF"/>
    <w:lvl w:ilvl="0" w:tplc="B6902028">
      <w:start w:val="1"/>
      <w:numFmt w:val="decimal"/>
      <w:lvlText w:val="%1."/>
      <w:lvlJc w:val="left"/>
      <w:pPr>
        <w:ind w:left="720" w:hanging="360"/>
      </w:pPr>
    </w:lvl>
    <w:lvl w:ilvl="1" w:tplc="272AC1D0">
      <w:start w:val="1"/>
      <w:numFmt w:val="lowerLetter"/>
      <w:lvlText w:val="%2."/>
      <w:lvlJc w:val="left"/>
      <w:pPr>
        <w:ind w:left="1440" w:hanging="360"/>
      </w:pPr>
    </w:lvl>
    <w:lvl w:ilvl="2" w:tplc="BF28D738">
      <w:start w:val="1"/>
      <w:numFmt w:val="lowerRoman"/>
      <w:lvlText w:val="%3."/>
      <w:lvlJc w:val="right"/>
      <w:pPr>
        <w:ind w:left="2160" w:hanging="180"/>
      </w:pPr>
    </w:lvl>
    <w:lvl w:ilvl="3" w:tplc="FF8E72C2">
      <w:start w:val="1"/>
      <w:numFmt w:val="decimal"/>
      <w:lvlText w:val="%4."/>
      <w:lvlJc w:val="left"/>
      <w:pPr>
        <w:ind w:left="2880" w:hanging="360"/>
      </w:pPr>
    </w:lvl>
    <w:lvl w:ilvl="4" w:tplc="E0A6E928">
      <w:start w:val="1"/>
      <w:numFmt w:val="lowerLetter"/>
      <w:lvlText w:val="%5."/>
      <w:lvlJc w:val="left"/>
      <w:pPr>
        <w:ind w:left="3600" w:hanging="360"/>
      </w:pPr>
    </w:lvl>
    <w:lvl w:ilvl="5" w:tplc="66900A32">
      <w:start w:val="1"/>
      <w:numFmt w:val="lowerRoman"/>
      <w:lvlText w:val="%6."/>
      <w:lvlJc w:val="right"/>
      <w:pPr>
        <w:ind w:left="4320" w:hanging="180"/>
      </w:pPr>
    </w:lvl>
    <w:lvl w:ilvl="6" w:tplc="90DA9166">
      <w:start w:val="1"/>
      <w:numFmt w:val="decimal"/>
      <w:lvlText w:val="%7."/>
      <w:lvlJc w:val="left"/>
      <w:pPr>
        <w:ind w:left="5040" w:hanging="360"/>
      </w:pPr>
    </w:lvl>
    <w:lvl w:ilvl="7" w:tplc="6C60F77A">
      <w:start w:val="1"/>
      <w:numFmt w:val="lowerLetter"/>
      <w:lvlText w:val="%8."/>
      <w:lvlJc w:val="left"/>
      <w:pPr>
        <w:ind w:left="5760" w:hanging="360"/>
      </w:pPr>
    </w:lvl>
    <w:lvl w:ilvl="8" w:tplc="AECEBC3C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2D5852"/>
    <w:multiLevelType w:val="multilevel"/>
    <w:tmpl w:val="13EEF4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32" w15:restartNumberingAfterBreak="0">
    <w:nsid w:val="55EF7515"/>
    <w:multiLevelType w:val="hybridMultilevel"/>
    <w:tmpl w:val="C99C1456"/>
    <w:lvl w:ilvl="0" w:tplc="08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5FB4BC8"/>
    <w:multiLevelType w:val="hybridMultilevel"/>
    <w:tmpl w:val="FFFFFFFF"/>
    <w:lvl w:ilvl="0" w:tplc="132A7310">
      <w:start w:val="1"/>
      <w:numFmt w:val="decimal"/>
      <w:lvlText w:val="%1."/>
      <w:lvlJc w:val="left"/>
      <w:pPr>
        <w:ind w:left="720" w:hanging="360"/>
      </w:pPr>
    </w:lvl>
    <w:lvl w:ilvl="1" w:tplc="B6847B74">
      <w:start w:val="1"/>
      <w:numFmt w:val="lowerLetter"/>
      <w:lvlText w:val="%2."/>
      <w:lvlJc w:val="left"/>
      <w:pPr>
        <w:ind w:left="1440" w:hanging="360"/>
      </w:pPr>
    </w:lvl>
    <w:lvl w:ilvl="2" w:tplc="87C04C80">
      <w:start w:val="1"/>
      <w:numFmt w:val="lowerRoman"/>
      <w:lvlText w:val="%3."/>
      <w:lvlJc w:val="right"/>
      <w:pPr>
        <w:ind w:left="2160" w:hanging="180"/>
      </w:pPr>
    </w:lvl>
    <w:lvl w:ilvl="3" w:tplc="272A0270">
      <w:start w:val="1"/>
      <w:numFmt w:val="decimal"/>
      <w:lvlText w:val="%4."/>
      <w:lvlJc w:val="left"/>
      <w:pPr>
        <w:ind w:left="2880" w:hanging="360"/>
      </w:pPr>
    </w:lvl>
    <w:lvl w:ilvl="4" w:tplc="FEDE2BC4">
      <w:start w:val="1"/>
      <w:numFmt w:val="lowerLetter"/>
      <w:lvlText w:val="%5."/>
      <w:lvlJc w:val="left"/>
      <w:pPr>
        <w:ind w:left="3600" w:hanging="360"/>
      </w:pPr>
    </w:lvl>
    <w:lvl w:ilvl="5" w:tplc="5CC45C82">
      <w:start w:val="1"/>
      <w:numFmt w:val="lowerRoman"/>
      <w:lvlText w:val="%6."/>
      <w:lvlJc w:val="right"/>
      <w:pPr>
        <w:ind w:left="4320" w:hanging="180"/>
      </w:pPr>
    </w:lvl>
    <w:lvl w:ilvl="6" w:tplc="4DC4D1B8">
      <w:start w:val="1"/>
      <w:numFmt w:val="decimal"/>
      <w:lvlText w:val="%7."/>
      <w:lvlJc w:val="left"/>
      <w:pPr>
        <w:ind w:left="5040" w:hanging="360"/>
      </w:pPr>
    </w:lvl>
    <w:lvl w:ilvl="7" w:tplc="3678F4BE">
      <w:start w:val="1"/>
      <w:numFmt w:val="lowerLetter"/>
      <w:lvlText w:val="%8."/>
      <w:lvlJc w:val="left"/>
      <w:pPr>
        <w:ind w:left="5760" w:hanging="360"/>
      </w:pPr>
    </w:lvl>
    <w:lvl w:ilvl="8" w:tplc="E736BDF2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82134B5"/>
    <w:multiLevelType w:val="hybridMultilevel"/>
    <w:tmpl w:val="7DEEB0BE"/>
    <w:lvl w:ilvl="0" w:tplc="02A6EF62">
      <w:start w:val="1"/>
      <w:numFmt w:val="decimal"/>
      <w:lvlText w:val="%1."/>
      <w:lvlJc w:val="left"/>
      <w:pPr>
        <w:ind w:left="720" w:hanging="360"/>
      </w:pPr>
    </w:lvl>
    <w:lvl w:ilvl="1" w:tplc="1F3EFBFC">
      <w:start w:val="1"/>
      <w:numFmt w:val="lowerLetter"/>
      <w:lvlText w:val="%2."/>
      <w:lvlJc w:val="left"/>
      <w:pPr>
        <w:ind w:left="1440" w:hanging="360"/>
      </w:pPr>
    </w:lvl>
    <w:lvl w:ilvl="2" w:tplc="8E68D474">
      <w:start w:val="1"/>
      <w:numFmt w:val="lowerRoman"/>
      <w:lvlText w:val="%3."/>
      <w:lvlJc w:val="right"/>
      <w:pPr>
        <w:ind w:left="2160" w:hanging="180"/>
      </w:pPr>
    </w:lvl>
    <w:lvl w:ilvl="3" w:tplc="EE7C910A">
      <w:start w:val="1"/>
      <w:numFmt w:val="decimal"/>
      <w:lvlText w:val="%4."/>
      <w:lvlJc w:val="left"/>
      <w:pPr>
        <w:ind w:left="2880" w:hanging="360"/>
      </w:pPr>
    </w:lvl>
    <w:lvl w:ilvl="4" w:tplc="A6DA6CE0">
      <w:start w:val="1"/>
      <w:numFmt w:val="lowerLetter"/>
      <w:lvlText w:val="%5."/>
      <w:lvlJc w:val="left"/>
      <w:pPr>
        <w:ind w:left="3600" w:hanging="360"/>
      </w:pPr>
    </w:lvl>
    <w:lvl w:ilvl="5" w:tplc="2BB6314A">
      <w:start w:val="1"/>
      <w:numFmt w:val="lowerRoman"/>
      <w:lvlText w:val="%6."/>
      <w:lvlJc w:val="right"/>
      <w:pPr>
        <w:ind w:left="4320" w:hanging="180"/>
      </w:pPr>
    </w:lvl>
    <w:lvl w:ilvl="6" w:tplc="2C6EF208">
      <w:start w:val="1"/>
      <w:numFmt w:val="decimal"/>
      <w:lvlText w:val="%7."/>
      <w:lvlJc w:val="left"/>
      <w:pPr>
        <w:ind w:left="5040" w:hanging="360"/>
      </w:pPr>
    </w:lvl>
    <w:lvl w:ilvl="7" w:tplc="D9EE3F24">
      <w:start w:val="1"/>
      <w:numFmt w:val="lowerLetter"/>
      <w:lvlText w:val="%8."/>
      <w:lvlJc w:val="left"/>
      <w:pPr>
        <w:ind w:left="5760" w:hanging="360"/>
      </w:pPr>
    </w:lvl>
    <w:lvl w:ilvl="8" w:tplc="D0F6EE22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0283C3A"/>
    <w:multiLevelType w:val="hybridMultilevel"/>
    <w:tmpl w:val="76760C02"/>
    <w:lvl w:ilvl="0" w:tplc="298AEDD2">
      <w:start w:val="1"/>
      <w:numFmt w:val="lowerLetter"/>
      <w:lvlText w:val="%1."/>
      <w:lvlJc w:val="left"/>
      <w:pPr>
        <w:ind w:left="720" w:hanging="360"/>
      </w:pPr>
    </w:lvl>
    <w:lvl w:ilvl="1" w:tplc="1B84F420">
      <w:start w:val="1"/>
      <w:numFmt w:val="lowerLetter"/>
      <w:lvlText w:val="%2."/>
      <w:lvlJc w:val="left"/>
      <w:pPr>
        <w:ind w:left="1440" w:hanging="360"/>
      </w:pPr>
    </w:lvl>
    <w:lvl w:ilvl="2" w:tplc="EFE00CF4">
      <w:start w:val="1"/>
      <w:numFmt w:val="lowerRoman"/>
      <w:lvlText w:val="%3."/>
      <w:lvlJc w:val="right"/>
      <w:pPr>
        <w:ind w:left="2160" w:hanging="180"/>
      </w:pPr>
    </w:lvl>
    <w:lvl w:ilvl="3" w:tplc="486A7AA0">
      <w:start w:val="1"/>
      <w:numFmt w:val="decimal"/>
      <w:lvlText w:val="%4."/>
      <w:lvlJc w:val="left"/>
      <w:pPr>
        <w:ind w:left="2880" w:hanging="360"/>
      </w:pPr>
    </w:lvl>
    <w:lvl w:ilvl="4" w:tplc="D368F306">
      <w:start w:val="1"/>
      <w:numFmt w:val="lowerLetter"/>
      <w:lvlText w:val="%5."/>
      <w:lvlJc w:val="left"/>
      <w:pPr>
        <w:ind w:left="3600" w:hanging="360"/>
      </w:pPr>
    </w:lvl>
    <w:lvl w:ilvl="5" w:tplc="BC7C9A04">
      <w:start w:val="1"/>
      <w:numFmt w:val="lowerRoman"/>
      <w:lvlText w:val="%6."/>
      <w:lvlJc w:val="right"/>
      <w:pPr>
        <w:ind w:left="4320" w:hanging="180"/>
      </w:pPr>
    </w:lvl>
    <w:lvl w:ilvl="6" w:tplc="21CE4F50">
      <w:start w:val="1"/>
      <w:numFmt w:val="decimal"/>
      <w:lvlText w:val="%7."/>
      <w:lvlJc w:val="left"/>
      <w:pPr>
        <w:ind w:left="5040" w:hanging="360"/>
      </w:pPr>
    </w:lvl>
    <w:lvl w:ilvl="7" w:tplc="3A287124">
      <w:start w:val="1"/>
      <w:numFmt w:val="lowerLetter"/>
      <w:lvlText w:val="%8."/>
      <w:lvlJc w:val="left"/>
      <w:pPr>
        <w:ind w:left="5760" w:hanging="360"/>
      </w:pPr>
    </w:lvl>
    <w:lvl w:ilvl="8" w:tplc="1034DB22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24E08F6"/>
    <w:multiLevelType w:val="hybridMultilevel"/>
    <w:tmpl w:val="F40E6BBA"/>
    <w:lvl w:ilvl="0" w:tplc="269C936A">
      <w:start w:val="1"/>
      <w:numFmt w:val="lowerLetter"/>
      <w:lvlText w:val="%1."/>
      <w:lvlJc w:val="left"/>
      <w:pPr>
        <w:ind w:left="720" w:hanging="360"/>
      </w:pPr>
    </w:lvl>
    <w:lvl w:ilvl="1" w:tplc="CC707FDC">
      <w:start w:val="1"/>
      <w:numFmt w:val="lowerLetter"/>
      <w:lvlText w:val="%2."/>
      <w:lvlJc w:val="left"/>
      <w:pPr>
        <w:ind w:left="1440" w:hanging="360"/>
      </w:pPr>
    </w:lvl>
    <w:lvl w:ilvl="2" w:tplc="82FC6678">
      <w:start w:val="1"/>
      <w:numFmt w:val="lowerRoman"/>
      <w:lvlText w:val="%3."/>
      <w:lvlJc w:val="right"/>
      <w:pPr>
        <w:ind w:left="2160" w:hanging="180"/>
      </w:pPr>
    </w:lvl>
    <w:lvl w:ilvl="3" w:tplc="9E048388">
      <w:start w:val="1"/>
      <w:numFmt w:val="decimal"/>
      <w:lvlText w:val="%4."/>
      <w:lvlJc w:val="left"/>
      <w:pPr>
        <w:ind w:left="2880" w:hanging="360"/>
      </w:pPr>
    </w:lvl>
    <w:lvl w:ilvl="4" w:tplc="880CCF48">
      <w:start w:val="1"/>
      <w:numFmt w:val="lowerLetter"/>
      <w:lvlText w:val="%5."/>
      <w:lvlJc w:val="left"/>
      <w:pPr>
        <w:ind w:left="3600" w:hanging="360"/>
      </w:pPr>
    </w:lvl>
    <w:lvl w:ilvl="5" w:tplc="B6A0B2F4">
      <w:start w:val="1"/>
      <w:numFmt w:val="lowerRoman"/>
      <w:lvlText w:val="%6."/>
      <w:lvlJc w:val="right"/>
      <w:pPr>
        <w:ind w:left="4320" w:hanging="180"/>
      </w:pPr>
    </w:lvl>
    <w:lvl w:ilvl="6" w:tplc="E2B6EFB2">
      <w:start w:val="1"/>
      <w:numFmt w:val="decimal"/>
      <w:lvlText w:val="%7."/>
      <w:lvlJc w:val="left"/>
      <w:pPr>
        <w:ind w:left="5040" w:hanging="360"/>
      </w:pPr>
    </w:lvl>
    <w:lvl w:ilvl="7" w:tplc="17FC8AB2">
      <w:start w:val="1"/>
      <w:numFmt w:val="lowerLetter"/>
      <w:lvlText w:val="%8."/>
      <w:lvlJc w:val="left"/>
      <w:pPr>
        <w:ind w:left="5760" w:hanging="360"/>
      </w:pPr>
    </w:lvl>
    <w:lvl w:ilvl="8" w:tplc="5F9C4A62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76E255D"/>
    <w:multiLevelType w:val="hybridMultilevel"/>
    <w:tmpl w:val="FFFFFFFF"/>
    <w:lvl w:ilvl="0" w:tplc="2D489E3E">
      <w:start w:val="1"/>
      <w:numFmt w:val="lowerLetter"/>
      <w:lvlText w:val="%1."/>
      <w:lvlJc w:val="left"/>
      <w:pPr>
        <w:ind w:left="720" w:hanging="360"/>
      </w:pPr>
    </w:lvl>
    <w:lvl w:ilvl="1" w:tplc="18F6ED5C">
      <w:start w:val="1"/>
      <w:numFmt w:val="lowerLetter"/>
      <w:lvlText w:val="%2."/>
      <w:lvlJc w:val="left"/>
      <w:pPr>
        <w:ind w:left="1440" w:hanging="360"/>
      </w:pPr>
    </w:lvl>
    <w:lvl w:ilvl="2" w:tplc="82F8EE9E">
      <w:start w:val="1"/>
      <w:numFmt w:val="lowerRoman"/>
      <w:lvlText w:val="%3."/>
      <w:lvlJc w:val="right"/>
      <w:pPr>
        <w:ind w:left="2160" w:hanging="180"/>
      </w:pPr>
    </w:lvl>
    <w:lvl w:ilvl="3" w:tplc="EB720870">
      <w:start w:val="1"/>
      <w:numFmt w:val="decimal"/>
      <w:lvlText w:val="%4."/>
      <w:lvlJc w:val="left"/>
      <w:pPr>
        <w:ind w:left="2880" w:hanging="360"/>
      </w:pPr>
    </w:lvl>
    <w:lvl w:ilvl="4" w:tplc="24B48138">
      <w:start w:val="1"/>
      <w:numFmt w:val="lowerLetter"/>
      <w:lvlText w:val="%5."/>
      <w:lvlJc w:val="left"/>
      <w:pPr>
        <w:ind w:left="3600" w:hanging="360"/>
      </w:pPr>
    </w:lvl>
    <w:lvl w:ilvl="5" w:tplc="AE044C3A">
      <w:start w:val="1"/>
      <w:numFmt w:val="lowerRoman"/>
      <w:lvlText w:val="%6."/>
      <w:lvlJc w:val="right"/>
      <w:pPr>
        <w:ind w:left="4320" w:hanging="180"/>
      </w:pPr>
    </w:lvl>
    <w:lvl w:ilvl="6" w:tplc="B88A2A38">
      <w:start w:val="1"/>
      <w:numFmt w:val="decimal"/>
      <w:lvlText w:val="%7."/>
      <w:lvlJc w:val="left"/>
      <w:pPr>
        <w:ind w:left="5040" w:hanging="360"/>
      </w:pPr>
    </w:lvl>
    <w:lvl w:ilvl="7" w:tplc="F86AA740">
      <w:start w:val="1"/>
      <w:numFmt w:val="lowerLetter"/>
      <w:lvlText w:val="%8."/>
      <w:lvlJc w:val="left"/>
      <w:pPr>
        <w:ind w:left="5760" w:hanging="360"/>
      </w:pPr>
    </w:lvl>
    <w:lvl w:ilvl="8" w:tplc="CF162DAC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ED026E"/>
    <w:multiLevelType w:val="hybridMultilevel"/>
    <w:tmpl w:val="241482F6"/>
    <w:lvl w:ilvl="0" w:tplc="9A66A85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A870A76"/>
    <w:multiLevelType w:val="hybridMultilevel"/>
    <w:tmpl w:val="FFFFFFFF"/>
    <w:lvl w:ilvl="0" w:tplc="079E85D8">
      <w:start w:val="1"/>
      <w:numFmt w:val="decimal"/>
      <w:lvlText w:val="%1."/>
      <w:lvlJc w:val="left"/>
      <w:pPr>
        <w:ind w:left="720" w:hanging="360"/>
      </w:pPr>
    </w:lvl>
    <w:lvl w:ilvl="1" w:tplc="4768C7D2">
      <w:start w:val="1"/>
      <w:numFmt w:val="lowerLetter"/>
      <w:lvlText w:val="%2."/>
      <w:lvlJc w:val="left"/>
      <w:pPr>
        <w:ind w:left="1440" w:hanging="360"/>
      </w:pPr>
    </w:lvl>
    <w:lvl w:ilvl="2" w:tplc="45ECCBB0">
      <w:start w:val="1"/>
      <w:numFmt w:val="lowerRoman"/>
      <w:lvlText w:val="%3."/>
      <w:lvlJc w:val="right"/>
      <w:pPr>
        <w:ind w:left="2160" w:hanging="180"/>
      </w:pPr>
    </w:lvl>
    <w:lvl w:ilvl="3" w:tplc="DC5660FC">
      <w:start w:val="1"/>
      <w:numFmt w:val="decimal"/>
      <w:lvlText w:val="%4."/>
      <w:lvlJc w:val="left"/>
      <w:pPr>
        <w:ind w:left="2880" w:hanging="360"/>
      </w:pPr>
    </w:lvl>
    <w:lvl w:ilvl="4" w:tplc="F784408C">
      <w:start w:val="1"/>
      <w:numFmt w:val="lowerLetter"/>
      <w:lvlText w:val="%5."/>
      <w:lvlJc w:val="left"/>
      <w:pPr>
        <w:ind w:left="3600" w:hanging="360"/>
      </w:pPr>
    </w:lvl>
    <w:lvl w:ilvl="5" w:tplc="8AA4365A">
      <w:start w:val="1"/>
      <w:numFmt w:val="lowerRoman"/>
      <w:lvlText w:val="%6."/>
      <w:lvlJc w:val="right"/>
      <w:pPr>
        <w:ind w:left="4320" w:hanging="180"/>
      </w:pPr>
    </w:lvl>
    <w:lvl w:ilvl="6" w:tplc="7DC8F0F2">
      <w:start w:val="1"/>
      <w:numFmt w:val="decimal"/>
      <w:lvlText w:val="%7."/>
      <w:lvlJc w:val="left"/>
      <w:pPr>
        <w:ind w:left="5040" w:hanging="360"/>
      </w:pPr>
    </w:lvl>
    <w:lvl w:ilvl="7" w:tplc="FC84E3C2">
      <w:start w:val="1"/>
      <w:numFmt w:val="lowerLetter"/>
      <w:lvlText w:val="%8."/>
      <w:lvlJc w:val="left"/>
      <w:pPr>
        <w:ind w:left="5760" w:hanging="360"/>
      </w:pPr>
    </w:lvl>
    <w:lvl w:ilvl="8" w:tplc="39249CEA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CC46C44"/>
    <w:multiLevelType w:val="hybridMultilevel"/>
    <w:tmpl w:val="EBE8B436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DCB61F0"/>
    <w:multiLevelType w:val="hybridMultilevel"/>
    <w:tmpl w:val="3600ED3C"/>
    <w:lvl w:ilvl="0" w:tplc="3690A14A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E475FDF"/>
    <w:multiLevelType w:val="hybridMultilevel"/>
    <w:tmpl w:val="51883586"/>
    <w:lvl w:ilvl="0" w:tplc="A3382CD0">
      <w:start w:val="1"/>
      <w:numFmt w:val="upperLetter"/>
      <w:lvlText w:val="%1)"/>
      <w:lvlJc w:val="left"/>
      <w:pPr>
        <w:ind w:left="810" w:hanging="360"/>
      </w:pPr>
      <w:rPr>
        <w:rFonts w:hint="default"/>
        <w:b/>
        <w:bCs/>
        <w:color w:val="auto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C12A00"/>
    <w:multiLevelType w:val="hybridMultilevel"/>
    <w:tmpl w:val="1F8ED7FA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8DE1D7E"/>
    <w:multiLevelType w:val="hybridMultilevel"/>
    <w:tmpl w:val="25B891F4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CE3595E"/>
    <w:multiLevelType w:val="hybridMultilevel"/>
    <w:tmpl w:val="7C0071A2"/>
    <w:lvl w:ilvl="0" w:tplc="14C404D0">
      <w:start w:val="1"/>
      <w:numFmt w:val="lowerLetter"/>
      <w:lvlText w:val="%1.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7E1455"/>
    <w:multiLevelType w:val="hybridMultilevel"/>
    <w:tmpl w:val="81A4106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7"/>
  </w:num>
  <w:num w:numId="2">
    <w:abstractNumId w:val="3"/>
  </w:num>
  <w:num w:numId="3">
    <w:abstractNumId w:val="34"/>
  </w:num>
  <w:num w:numId="4">
    <w:abstractNumId w:val="12"/>
  </w:num>
  <w:num w:numId="5">
    <w:abstractNumId w:val="4"/>
  </w:num>
  <w:num w:numId="6">
    <w:abstractNumId w:val="29"/>
  </w:num>
  <w:num w:numId="7">
    <w:abstractNumId w:val="8"/>
  </w:num>
  <w:num w:numId="8">
    <w:abstractNumId w:val="38"/>
  </w:num>
  <w:num w:numId="9">
    <w:abstractNumId w:val="28"/>
  </w:num>
  <w:num w:numId="10">
    <w:abstractNumId w:val="0"/>
  </w:num>
  <w:num w:numId="11">
    <w:abstractNumId w:val="31"/>
  </w:num>
  <w:num w:numId="12">
    <w:abstractNumId w:val="19"/>
  </w:num>
  <w:num w:numId="13">
    <w:abstractNumId w:val="13"/>
  </w:num>
  <w:num w:numId="14">
    <w:abstractNumId w:val="22"/>
  </w:num>
  <w:num w:numId="15">
    <w:abstractNumId w:val="7"/>
  </w:num>
  <w:num w:numId="16">
    <w:abstractNumId w:val="24"/>
  </w:num>
  <w:num w:numId="17">
    <w:abstractNumId w:val="2"/>
  </w:num>
  <w:num w:numId="18">
    <w:abstractNumId w:val="32"/>
  </w:num>
  <w:num w:numId="19">
    <w:abstractNumId w:val="18"/>
  </w:num>
  <w:num w:numId="20">
    <w:abstractNumId w:val="41"/>
  </w:num>
  <w:num w:numId="21">
    <w:abstractNumId w:val="42"/>
  </w:num>
  <w:num w:numId="22">
    <w:abstractNumId w:val="30"/>
  </w:num>
  <w:num w:numId="23">
    <w:abstractNumId w:val="39"/>
  </w:num>
  <w:num w:numId="24">
    <w:abstractNumId w:val="16"/>
  </w:num>
  <w:num w:numId="25">
    <w:abstractNumId w:val="33"/>
  </w:num>
  <w:num w:numId="26">
    <w:abstractNumId w:val="10"/>
  </w:num>
  <w:num w:numId="27">
    <w:abstractNumId w:val="43"/>
  </w:num>
  <w:num w:numId="28">
    <w:abstractNumId w:val="26"/>
  </w:num>
  <w:num w:numId="29">
    <w:abstractNumId w:val="37"/>
  </w:num>
  <w:num w:numId="30">
    <w:abstractNumId w:val="46"/>
  </w:num>
  <w:num w:numId="31">
    <w:abstractNumId w:val="21"/>
  </w:num>
  <w:num w:numId="32">
    <w:abstractNumId w:val="17"/>
  </w:num>
  <w:num w:numId="33">
    <w:abstractNumId w:val="25"/>
  </w:num>
  <w:num w:numId="34">
    <w:abstractNumId w:val="20"/>
  </w:num>
  <w:num w:numId="35">
    <w:abstractNumId w:val="6"/>
  </w:num>
  <w:num w:numId="36">
    <w:abstractNumId w:val="15"/>
  </w:num>
  <w:num w:numId="37">
    <w:abstractNumId w:val="40"/>
  </w:num>
  <w:num w:numId="3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3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</w:num>
  <w:num w:numId="44">
    <w:abstractNumId w:val="9"/>
  </w:num>
  <w:num w:numId="45">
    <w:abstractNumId w:val="23"/>
  </w:num>
  <w:num w:numId="46">
    <w:abstractNumId w:val="44"/>
  </w:num>
  <w:num w:numId="47">
    <w:abstractNumId w:val="4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activeWritingStyle w:appName="MSWord" w:lang="fr-FR" w:vendorID="64" w:dllVersion="131078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2NDM3MDEyNjY2MjFW0lEKTi0uzszPAykwqgUA0DIoICwAAAA="/>
  </w:docVars>
  <w:rsids>
    <w:rsidRoot w:val="0014077F"/>
    <w:rsid w:val="00001800"/>
    <w:rsid w:val="00010BE1"/>
    <w:rsid w:val="0003445B"/>
    <w:rsid w:val="00043512"/>
    <w:rsid w:val="00046BA5"/>
    <w:rsid w:val="00070EE7"/>
    <w:rsid w:val="00086069"/>
    <w:rsid w:val="000871B5"/>
    <w:rsid w:val="000977CD"/>
    <w:rsid w:val="000C1EF6"/>
    <w:rsid w:val="000D7FF3"/>
    <w:rsid w:val="000E0D07"/>
    <w:rsid w:val="000F5411"/>
    <w:rsid w:val="00132439"/>
    <w:rsid w:val="0014077F"/>
    <w:rsid w:val="00144DA8"/>
    <w:rsid w:val="00157AFC"/>
    <w:rsid w:val="001763ED"/>
    <w:rsid w:val="001A34B8"/>
    <w:rsid w:val="001D03AA"/>
    <w:rsid w:val="00203723"/>
    <w:rsid w:val="00207104"/>
    <w:rsid w:val="0021255C"/>
    <w:rsid w:val="0021505D"/>
    <w:rsid w:val="002173D9"/>
    <w:rsid w:val="002340D2"/>
    <w:rsid w:val="002374B6"/>
    <w:rsid w:val="00242D15"/>
    <w:rsid w:val="002674AA"/>
    <w:rsid w:val="00281EA6"/>
    <w:rsid w:val="0028546E"/>
    <w:rsid w:val="002A096C"/>
    <w:rsid w:val="002A30FE"/>
    <w:rsid w:val="002A6047"/>
    <w:rsid w:val="002A7481"/>
    <w:rsid w:val="002C4915"/>
    <w:rsid w:val="002C6DC6"/>
    <w:rsid w:val="002D733D"/>
    <w:rsid w:val="002F1440"/>
    <w:rsid w:val="00311497"/>
    <w:rsid w:val="00312550"/>
    <w:rsid w:val="0032169E"/>
    <w:rsid w:val="00324439"/>
    <w:rsid w:val="00324622"/>
    <w:rsid w:val="00342A3F"/>
    <w:rsid w:val="00347466"/>
    <w:rsid w:val="0036364A"/>
    <w:rsid w:val="00377BEF"/>
    <w:rsid w:val="003843D7"/>
    <w:rsid w:val="003A7712"/>
    <w:rsid w:val="003B38C0"/>
    <w:rsid w:val="003D245A"/>
    <w:rsid w:val="004006DB"/>
    <w:rsid w:val="00475AE3"/>
    <w:rsid w:val="004C52D7"/>
    <w:rsid w:val="004D14DC"/>
    <w:rsid w:val="004D6144"/>
    <w:rsid w:val="004E3DCF"/>
    <w:rsid w:val="0050732B"/>
    <w:rsid w:val="005102AE"/>
    <w:rsid w:val="00544B37"/>
    <w:rsid w:val="0054655A"/>
    <w:rsid w:val="00583085"/>
    <w:rsid w:val="005A0CC5"/>
    <w:rsid w:val="005E2D40"/>
    <w:rsid w:val="005F084F"/>
    <w:rsid w:val="00614725"/>
    <w:rsid w:val="00615DBF"/>
    <w:rsid w:val="00617A7E"/>
    <w:rsid w:val="006600D7"/>
    <w:rsid w:val="0068200B"/>
    <w:rsid w:val="00685229"/>
    <w:rsid w:val="00685CE4"/>
    <w:rsid w:val="006A53D8"/>
    <w:rsid w:val="006C2514"/>
    <w:rsid w:val="006D30A1"/>
    <w:rsid w:val="006D7010"/>
    <w:rsid w:val="006F42ED"/>
    <w:rsid w:val="006F77E1"/>
    <w:rsid w:val="00703766"/>
    <w:rsid w:val="00725E83"/>
    <w:rsid w:val="0073065A"/>
    <w:rsid w:val="00740A93"/>
    <w:rsid w:val="007464D3"/>
    <w:rsid w:val="00746F55"/>
    <w:rsid w:val="00757A0E"/>
    <w:rsid w:val="00775E27"/>
    <w:rsid w:val="007A43CC"/>
    <w:rsid w:val="007B400D"/>
    <w:rsid w:val="007B5CAF"/>
    <w:rsid w:val="007B77F2"/>
    <w:rsid w:val="007C0ED3"/>
    <w:rsid w:val="007C4A0D"/>
    <w:rsid w:val="007D7845"/>
    <w:rsid w:val="007E60C8"/>
    <w:rsid w:val="007F1045"/>
    <w:rsid w:val="007F75BA"/>
    <w:rsid w:val="00806643"/>
    <w:rsid w:val="008155F2"/>
    <w:rsid w:val="00820E6E"/>
    <w:rsid w:val="0082506F"/>
    <w:rsid w:val="008625AE"/>
    <w:rsid w:val="008934EE"/>
    <w:rsid w:val="009058B9"/>
    <w:rsid w:val="00920E26"/>
    <w:rsid w:val="009216E9"/>
    <w:rsid w:val="00923773"/>
    <w:rsid w:val="00942703"/>
    <w:rsid w:val="00945B51"/>
    <w:rsid w:val="009513D2"/>
    <w:rsid w:val="009664A2"/>
    <w:rsid w:val="00977991"/>
    <w:rsid w:val="00977B51"/>
    <w:rsid w:val="0099298D"/>
    <w:rsid w:val="009943EF"/>
    <w:rsid w:val="009C0E19"/>
    <w:rsid w:val="009C5521"/>
    <w:rsid w:val="009D536C"/>
    <w:rsid w:val="009F57E4"/>
    <w:rsid w:val="00A46F75"/>
    <w:rsid w:val="00A47E86"/>
    <w:rsid w:val="00A521A1"/>
    <w:rsid w:val="00A64358"/>
    <w:rsid w:val="00A91576"/>
    <w:rsid w:val="00A92E1A"/>
    <w:rsid w:val="00A96709"/>
    <w:rsid w:val="00A96F65"/>
    <w:rsid w:val="00AA44A8"/>
    <w:rsid w:val="00AA6246"/>
    <w:rsid w:val="00AC417A"/>
    <w:rsid w:val="00AF1B60"/>
    <w:rsid w:val="00B02DA0"/>
    <w:rsid w:val="00B133CD"/>
    <w:rsid w:val="00B83D59"/>
    <w:rsid w:val="00B92082"/>
    <w:rsid w:val="00BC0DCC"/>
    <w:rsid w:val="00BC4279"/>
    <w:rsid w:val="00C048D5"/>
    <w:rsid w:val="00C349F4"/>
    <w:rsid w:val="00C47C13"/>
    <w:rsid w:val="00C6132C"/>
    <w:rsid w:val="00C8582B"/>
    <w:rsid w:val="00C92309"/>
    <w:rsid w:val="00CA6E69"/>
    <w:rsid w:val="00CD1BE2"/>
    <w:rsid w:val="00CE4BDC"/>
    <w:rsid w:val="00CE5F8D"/>
    <w:rsid w:val="00CF03D3"/>
    <w:rsid w:val="00CF4451"/>
    <w:rsid w:val="00D04D4B"/>
    <w:rsid w:val="00D46947"/>
    <w:rsid w:val="00D5BA20"/>
    <w:rsid w:val="00D815D0"/>
    <w:rsid w:val="00DA481F"/>
    <w:rsid w:val="00DB5867"/>
    <w:rsid w:val="00DB75FE"/>
    <w:rsid w:val="00DD309A"/>
    <w:rsid w:val="00DD7DFC"/>
    <w:rsid w:val="00DE242A"/>
    <w:rsid w:val="00DF5B4D"/>
    <w:rsid w:val="00E20FB6"/>
    <w:rsid w:val="00E30EBE"/>
    <w:rsid w:val="00E81120"/>
    <w:rsid w:val="00E86753"/>
    <w:rsid w:val="00EC40C4"/>
    <w:rsid w:val="00ED10E5"/>
    <w:rsid w:val="00EE504E"/>
    <w:rsid w:val="00F32A43"/>
    <w:rsid w:val="00F43E36"/>
    <w:rsid w:val="00F8522C"/>
    <w:rsid w:val="00FA1A68"/>
    <w:rsid w:val="00FA2FD4"/>
    <w:rsid w:val="00FB2F23"/>
    <w:rsid w:val="00FD3E9A"/>
    <w:rsid w:val="00FE2FB4"/>
    <w:rsid w:val="00FF7DA9"/>
    <w:rsid w:val="01C18F8D"/>
    <w:rsid w:val="01DDB6DF"/>
    <w:rsid w:val="02D18685"/>
    <w:rsid w:val="03FBF9ED"/>
    <w:rsid w:val="060F203D"/>
    <w:rsid w:val="06B8C23D"/>
    <w:rsid w:val="075878D5"/>
    <w:rsid w:val="083EF77A"/>
    <w:rsid w:val="0845B4AC"/>
    <w:rsid w:val="08E82118"/>
    <w:rsid w:val="09324FB9"/>
    <w:rsid w:val="0965DDA9"/>
    <w:rsid w:val="09CA7D27"/>
    <w:rsid w:val="0AD7403E"/>
    <w:rsid w:val="0ADDFED4"/>
    <w:rsid w:val="0E97FCF8"/>
    <w:rsid w:val="127DCEAC"/>
    <w:rsid w:val="14BDA673"/>
    <w:rsid w:val="14CE7CA3"/>
    <w:rsid w:val="15AD9B0F"/>
    <w:rsid w:val="164E6D14"/>
    <w:rsid w:val="1699E9A3"/>
    <w:rsid w:val="184AFD9D"/>
    <w:rsid w:val="184BCC8F"/>
    <w:rsid w:val="18563774"/>
    <w:rsid w:val="18DB446F"/>
    <w:rsid w:val="19ED53D4"/>
    <w:rsid w:val="1ADC5759"/>
    <w:rsid w:val="1AE1F638"/>
    <w:rsid w:val="1BD1D92B"/>
    <w:rsid w:val="1C7D8938"/>
    <w:rsid w:val="1C8EF237"/>
    <w:rsid w:val="1D6236BF"/>
    <w:rsid w:val="1DF50094"/>
    <w:rsid w:val="1E8BD32B"/>
    <w:rsid w:val="1ED884CF"/>
    <w:rsid w:val="1EEE975A"/>
    <w:rsid w:val="203F77D6"/>
    <w:rsid w:val="20541180"/>
    <w:rsid w:val="206E4069"/>
    <w:rsid w:val="20E4C766"/>
    <w:rsid w:val="2196E8C0"/>
    <w:rsid w:val="24A50653"/>
    <w:rsid w:val="2700F9A9"/>
    <w:rsid w:val="288CA209"/>
    <w:rsid w:val="28B757D6"/>
    <w:rsid w:val="28CA5F04"/>
    <w:rsid w:val="290B2180"/>
    <w:rsid w:val="2981E1DC"/>
    <w:rsid w:val="2BAA1C34"/>
    <w:rsid w:val="2C774183"/>
    <w:rsid w:val="2CB7F3B0"/>
    <w:rsid w:val="2CC95CAF"/>
    <w:rsid w:val="2D744B63"/>
    <w:rsid w:val="2DAAE1C2"/>
    <w:rsid w:val="2E1311E4"/>
    <w:rsid w:val="2EA00B6A"/>
    <w:rsid w:val="2EFBE38D"/>
    <w:rsid w:val="2FBAD792"/>
    <w:rsid w:val="307D40F6"/>
    <w:rsid w:val="313349C7"/>
    <w:rsid w:val="3156A7F3"/>
    <w:rsid w:val="33AA92A4"/>
    <w:rsid w:val="34143991"/>
    <w:rsid w:val="3484F47A"/>
    <w:rsid w:val="34D13842"/>
    <w:rsid w:val="361E23C9"/>
    <w:rsid w:val="392519BF"/>
    <w:rsid w:val="3AEDFD34"/>
    <w:rsid w:val="3C7C2A76"/>
    <w:rsid w:val="3D8832C9"/>
    <w:rsid w:val="3DC59913"/>
    <w:rsid w:val="3DC7B8DE"/>
    <w:rsid w:val="3FB3CB38"/>
    <w:rsid w:val="419692ED"/>
    <w:rsid w:val="432442AF"/>
    <w:rsid w:val="4361D27D"/>
    <w:rsid w:val="437B5F81"/>
    <w:rsid w:val="43DD153A"/>
    <w:rsid w:val="43E4FD1C"/>
    <w:rsid w:val="447D2A8A"/>
    <w:rsid w:val="46230CBC"/>
    <w:rsid w:val="4655AB40"/>
    <w:rsid w:val="465BE371"/>
    <w:rsid w:val="46F5B9CC"/>
    <w:rsid w:val="487193AE"/>
    <w:rsid w:val="492A62B0"/>
    <w:rsid w:val="4975B293"/>
    <w:rsid w:val="4BF7CE5F"/>
    <w:rsid w:val="4C1C9326"/>
    <w:rsid w:val="4DBEE7E8"/>
    <w:rsid w:val="4DD12E45"/>
    <w:rsid w:val="4E3032D3"/>
    <w:rsid w:val="4FA15EE9"/>
    <w:rsid w:val="50B5C46F"/>
    <w:rsid w:val="511EDCE9"/>
    <w:rsid w:val="5165BF63"/>
    <w:rsid w:val="51686075"/>
    <w:rsid w:val="51B1156B"/>
    <w:rsid w:val="51DBF315"/>
    <w:rsid w:val="523DA8CE"/>
    <w:rsid w:val="52859515"/>
    <w:rsid w:val="534AA94D"/>
    <w:rsid w:val="53A9D628"/>
    <w:rsid w:val="543FB7D7"/>
    <w:rsid w:val="54743D3D"/>
    <w:rsid w:val="5498E3E9"/>
    <w:rsid w:val="54B63ED4"/>
    <w:rsid w:val="5554B02C"/>
    <w:rsid w:val="56049734"/>
    <w:rsid w:val="569916F0"/>
    <w:rsid w:val="570C8765"/>
    <w:rsid w:val="5713CB1C"/>
    <w:rsid w:val="5897E194"/>
    <w:rsid w:val="58D66FA8"/>
    <w:rsid w:val="5A415A0D"/>
    <w:rsid w:val="5B030012"/>
    <w:rsid w:val="5B2B8DB4"/>
    <w:rsid w:val="5B89F3EF"/>
    <w:rsid w:val="5E29C5FB"/>
    <w:rsid w:val="5FE2BE76"/>
    <w:rsid w:val="610DF77E"/>
    <w:rsid w:val="611F2BC7"/>
    <w:rsid w:val="61B90B60"/>
    <w:rsid w:val="62545F67"/>
    <w:rsid w:val="640662CD"/>
    <w:rsid w:val="644500C8"/>
    <w:rsid w:val="655D3C3F"/>
    <w:rsid w:val="6613C7A1"/>
    <w:rsid w:val="6897DB25"/>
    <w:rsid w:val="6A7DB6FA"/>
    <w:rsid w:val="6BB13BB7"/>
    <w:rsid w:val="6C863053"/>
    <w:rsid w:val="6CC7C89A"/>
    <w:rsid w:val="6CCB2742"/>
    <w:rsid w:val="6CE9DE4A"/>
    <w:rsid w:val="6D99306A"/>
    <w:rsid w:val="70BAFDFF"/>
    <w:rsid w:val="70C2C5AA"/>
    <w:rsid w:val="718248DA"/>
    <w:rsid w:val="719014DE"/>
    <w:rsid w:val="71A2C1A1"/>
    <w:rsid w:val="72243025"/>
    <w:rsid w:val="72A5945C"/>
    <w:rsid w:val="72E57CDE"/>
    <w:rsid w:val="739C5150"/>
    <w:rsid w:val="7470F2F0"/>
    <w:rsid w:val="758FBED5"/>
    <w:rsid w:val="759B6658"/>
    <w:rsid w:val="763E6A16"/>
    <w:rsid w:val="766EAAE0"/>
    <w:rsid w:val="77216D04"/>
    <w:rsid w:val="77AE8CA8"/>
    <w:rsid w:val="7BE9F79B"/>
    <w:rsid w:val="7BF90763"/>
    <w:rsid w:val="7CD73372"/>
    <w:rsid w:val="7CEE1E69"/>
    <w:rsid w:val="7E147FE0"/>
    <w:rsid w:val="7E556F89"/>
    <w:rsid w:val="7E61F629"/>
    <w:rsid w:val="7FD91B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97893A"/>
  <w15:chartTrackingRefBased/>
  <w15:docId w15:val="{AF098A83-09C5-4E84-BC87-A6A30C5E3C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A2FD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ustomH1">
    <w:name w:val="Custom H1"/>
    <w:basedOn w:val="Heading1"/>
    <w:link w:val="CustomH1Char"/>
    <w:qFormat/>
    <w:rsid w:val="00DF5B4D"/>
    <w:rPr>
      <w:rFonts w:ascii="Helvetica" w:hAnsi="Helvetica"/>
      <w:b/>
      <w:color w:val="000000" w:themeColor="text1"/>
    </w:rPr>
  </w:style>
  <w:style w:type="character" w:customStyle="1" w:styleId="CustomH1Char">
    <w:name w:val="Custom H1 Char"/>
    <w:basedOn w:val="Heading1Char"/>
    <w:link w:val="CustomH1"/>
    <w:rsid w:val="00DF5B4D"/>
    <w:rPr>
      <w:rFonts w:ascii="Helvetica" w:eastAsiaTheme="majorEastAsia" w:hAnsi="Helvetica" w:cstheme="majorBidi"/>
      <w:b/>
      <w:color w:val="000000" w:themeColor="text1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FA2FD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CustomH2">
    <w:name w:val="Custom H2"/>
    <w:basedOn w:val="CustomH1"/>
    <w:link w:val="CustomH2Char"/>
    <w:qFormat/>
    <w:rsid w:val="00FA2FD4"/>
    <w:rPr>
      <w:sz w:val="28"/>
    </w:rPr>
  </w:style>
  <w:style w:type="character" w:customStyle="1" w:styleId="CustomH2Char">
    <w:name w:val="Custom H2 Char"/>
    <w:basedOn w:val="CustomH1Char"/>
    <w:link w:val="CustomH2"/>
    <w:rsid w:val="00FA2FD4"/>
    <w:rPr>
      <w:rFonts w:ascii="Helvetica" w:eastAsiaTheme="majorEastAsia" w:hAnsi="Helvetica" w:cstheme="majorBidi"/>
      <w:b/>
      <w:color w:val="2F5496" w:themeColor="accent1" w:themeShade="BF"/>
      <w:sz w:val="28"/>
      <w:szCs w:val="32"/>
    </w:rPr>
  </w:style>
  <w:style w:type="paragraph" w:styleId="ListParagraph">
    <w:name w:val="List Paragraph"/>
    <w:basedOn w:val="Normal"/>
    <w:uiPriority w:val="34"/>
    <w:qFormat/>
    <w:rsid w:val="000871B5"/>
    <w:pPr>
      <w:ind w:left="720"/>
      <w:contextualSpacing/>
    </w:pPr>
  </w:style>
  <w:style w:type="paragraph" w:styleId="NoSpacing">
    <w:name w:val="No Spacing"/>
    <w:uiPriority w:val="1"/>
    <w:qFormat/>
    <w:rsid w:val="000871B5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FE2FB4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E2FB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762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28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0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3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30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7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039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74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1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1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8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12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667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603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5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63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667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81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2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8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863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146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3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86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7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09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62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72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34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80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86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5188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05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0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66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99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29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77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9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338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669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944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45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23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34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55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2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8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58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201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5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004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5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5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84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8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04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45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78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61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495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1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34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6911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84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46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2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2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57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8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5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953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8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47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26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02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3680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384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2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33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9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1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67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63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950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79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9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14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11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746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20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7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676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9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0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60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5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256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54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61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388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138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7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8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8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52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40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9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71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4376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885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69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92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40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08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697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4966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63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2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23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29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678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1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50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570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96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70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3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62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663777">
          <w:marLeft w:val="144"/>
          <w:marRight w:val="0"/>
          <w:marTop w:val="24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5f729161e77a49e2" Type="http://schemas.microsoft.com/office/2019/09/relationships/intelligence" Target="intelligence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0</Pages>
  <Words>1149</Words>
  <Characters>6550</Characters>
  <Application>Microsoft Office Word</Application>
  <DocSecurity>0</DocSecurity>
  <Lines>54</Lines>
  <Paragraphs>15</Paragraphs>
  <ScaleCrop>false</ScaleCrop>
  <Company/>
  <LinksUpToDate>false</LinksUpToDate>
  <CharactersWithSpaces>76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ah, Chia</dc:creator>
  <cp:keywords/>
  <dc:description/>
  <cp:lastModifiedBy>Zare, Mohammad Reza R. (Dr.)</cp:lastModifiedBy>
  <cp:revision>68</cp:revision>
  <dcterms:created xsi:type="dcterms:W3CDTF">2022-03-09T16:22:00Z</dcterms:created>
  <dcterms:modified xsi:type="dcterms:W3CDTF">2022-03-16T18:15:00Z</dcterms:modified>
</cp:coreProperties>
</file>